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73D1690E" w:rsidR="006D75AF" w:rsidRDefault="00665886" w:rsidP="006D75A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inutes</w:t>
      </w:r>
      <w:r w:rsidR="006D75AF">
        <w:rPr>
          <w:rFonts w:ascii="Times New Roman" w:hAnsi="Times New Roman"/>
          <w:b/>
          <w:sz w:val="24"/>
          <w:szCs w:val="24"/>
        </w:rPr>
        <w:t xml:space="preserve"> ANS-NE EC Meeting</w:t>
      </w:r>
    </w:p>
    <w:p w14:paraId="01935ADF" w14:textId="1F25A5F7" w:rsidR="006D75AF" w:rsidRPr="00C827A4" w:rsidRDefault="006D75AF" w:rsidP="006D75AF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4:00 </w:t>
      </w:r>
      <w:r w:rsidRPr="00C827A4">
        <w:rPr>
          <w:rFonts w:ascii="Times New Roman" w:hAnsi="Times New Roman"/>
          <w:b/>
          <w:sz w:val="24"/>
          <w:szCs w:val="24"/>
        </w:rPr>
        <w:t xml:space="preserve">pm </w:t>
      </w:r>
      <w:r w:rsidR="00AD27F3">
        <w:rPr>
          <w:rFonts w:ascii="Times New Roman" w:hAnsi="Times New Roman"/>
          <w:b/>
          <w:sz w:val="24"/>
          <w:szCs w:val="24"/>
        </w:rPr>
        <w:t>April 19</w:t>
      </w:r>
      <w:r w:rsidR="00610FA2">
        <w:rPr>
          <w:rFonts w:ascii="Times New Roman" w:hAnsi="Times New Roman"/>
          <w:b/>
          <w:sz w:val="24"/>
          <w:szCs w:val="24"/>
        </w:rPr>
        <w:t>, 2022</w:t>
      </w:r>
    </w:p>
    <w:p w14:paraId="0D11C9BF" w14:textId="42509308" w:rsidR="006D75AF" w:rsidRDefault="006D75AF" w:rsidP="006D75AF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587244">
        <w:rPr>
          <w:rFonts w:ascii="Times New Roman" w:hAnsi="Times New Roman"/>
          <w:b/>
          <w:sz w:val="24"/>
          <w:szCs w:val="24"/>
          <w:u w:val="single"/>
        </w:rPr>
        <w:t>Virtual Meeting</w:t>
      </w:r>
    </w:p>
    <w:p w14:paraId="4FADC174" w14:textId="57E35861" w:rsidR="00497F91" w:rsidRDefault="00497F91" w:rsidP="00497F91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2C91564F" w14:textId="640F6A67" w:rsidR="00587244" w:rsidRPr="003A14A3" w:rsidRDefault="00587244" w:rsidP="00C827A4">
      <w:pPr>
        <w:ind w:left="1170" w:hanging="1170"/>
        <w:rPr>
          <w:rFonts w:ascii="Times New Roman" w:hAnsi="Times New Roman"/>
          <w:bCs/>
          <w:sz w:val="24"/>
          <w:szCs w:val="24"/>
        </w:rPr>
      </w:pPr>
      <w:r w:rsidRPr="003A14A3">
        <w:rPr>
          <w:rFonts w:ascii="Times New Roman" w:hAnsi="Times New Roman"/>
          <w:b/>
          <w:sz w:val="24"/>
          <w:szCs w:val="24"/>
        </w:rPr>
        <w:t>Attendees</w:t>
      </w:r>
      <w:r w:rsidR="00F77D99" w:rsidRPr="003A14A3">
        <w:rPr>
          <w:rFonts w:ascii="Times New Roman" w:hAnsi="Times New Roman"/>
          <w:b/>
          <w:sz w:val="24"/>
          <w:szCs w:val="24"/>
        </w:rPr>
        <w:t>:</w:t>
      </w:r>
      <w:r w:rsidR="00F77D99" w:rsidRPr="003A14A3">
        <w:rPr>
          <w:rFonts w:ascii="Times New Roman" w:hAnsi="Times New Roman"/>
          <w:bCs/>
          <w:sz w:val="24"/>
          <w:szCs w:val="24"/>
        </w:rPr>
        <w:t xml:space="preserve">  </w:t>
      </w:r>
      <w:r w:rsidR="00987999" w:rsidRPr="003A14A3">
        <w:rPr>
          <w:rFonts w:ascii="Times New Roman" w:hAnsi="Times New Roman"/>
          <w:bCs/>
          <w:sz w:val="24"/>
          <w:szCs w:val="24"/>
        </w:rPr>
        <w:t xml:space="preserve">D. Martin, B. Kalantari, C. Roy, C. Adey, S. Stam, B. Capstick, </w:t>
      </w:r>
      <w:r w:rsidR="00336882" w:rsidRPr="003A14A3">
        <w:rPr>
          <w:rFonts w:ascii="Times New Roman" w:hAnsi="Times New Roman"/>
          <w:bCs/>
          <w:sz w:val="24"/>
          <w:szCs w:val="24"/>
        </w:rPr>
        <w:t>B. Graber,</w:t>
      </w:r>
      <w:r w:rsidR="0062346A" w:rsidRPr="003A14A3">
        <w:rPr>
          <w:rFonts w:ascii="Times New Roman" w:hAnsi="Times New Roman"/>
          <w:bCs/>
          <w:sz w:val="24"/>
          <w:szCs w:val="24"/>
        </w:rPr>
        <w:t xml:space="preserve"> E. </w:t>
      </w:r>
      <w:r w:rsidR="00E26F77" w:rsidRPr="003A14A3">
        <w:rPr>
          <w:rFonts w:ascii="Times New Roman" w:hAnsi="Times New Roman"/>
          <w:bCs/>
          <w:sz w:val="24"/>
          <w:szCs w:val="24"/>
        </w:rPr>
        <w:t>Danaher</w:t>
      </w:r>
    </w:p>
    <w:p w14:paraId="11A8D7BF" w14:textId="77777777" w:rsidR="00587244" w:rsidRPr="003A14A3" w:rsidRDefault="00587244" w:rsidP="00712340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19A058F6" w14:textId="4CB7AAC8" w:rsidR="009E5A9A" w:rsidRPr="003A14A3" w:rsidRDefault="009E5A9A" w:rsidP="009E5A9A">
      <w:pPr>
        <w:rPr>
          <w:rFonts w:ascii="Times New Roman" w:hAnsi="Times New Roman"/>
          <w:b/>
          <w:sz w:val="24"/>
          <w:szCs w:val="24"/>
        </w:rPr>
      </w:pPr>
      <w:r w:rsidRPr="003A14A3">
        <w:rPr>
          <w:rFonts w:ascii="Times New Roman" w:hAnsi="Times New Roman"/>
          <w:b/>
          <w:sz w:val="24"/>
          <w:szCs w:val="24"/>
        </w:rPr>
        <w:t>Discussion Items:</w:t>
      </w:r>
    </w:p>
    <w:p w14:paraId="0956D8C9" w14:textId="700124AD" w:rsidR="009F25FD" w:rsidRPr="003A14A3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3A14A3">
        <w:rPr>
          <w:rFonts w:ascii="Times New Roman" w:hAnsi="Times New Roman"/>
          <w:b/>
          <w:sz w:val="24"/>
          <w:szCs w:val="24"/>
        </w:rPr>
        <w:t xml:space="preserve">Quorum </w:t>
      </w:r>
      <w:proofErr w:type="gramStart"/>
      <w:r w:rsidR="00C2784A" w:rsidRPr="003A14A3">
        <w:rPr>
          <w:rFonts w:ascii="Times New Roman" w:hAnsi="Times New Roman"/>
          <w:b/>
          <w:sz w:val="24"/>
          <w:szCs w:val="24"/>
        </w:rPr>
        <w:t>–</w:t>
      </w:r>
      <w:r w:rsidR="00082CBB" w:rsidRPr="003A14A3">
        <w:rPr>
          <w:rFonts w:ascii="Times New Roman" w:hAnsi="Times New Roman"/>
          <w:bCs/>
          <w:sz w:val="24"/>
          <w:szCs w:val="24"/>
        </w:rPr>
        <w:t>:Declared</w:t>
      </w:r>
      <w:proofErr w:type="gramEnd"/>
      <w:r w:rsidR="00082CBB" w:rsidRPr="003A14A3">
        <w:rPr>
          <w:rFonts w:ascii="Times New Roman" w:hAnsi="Times New Roman"/>
          <w:bCs/>
          <w:sz w:val="24"/>
          <w:szCs w:val="24"/>
        </w:rPr>
        <w:t xml:space="preserve"> </w:t>
      </w:r>
      <w:r w:rsidR="000F3C3A" w:rsidRPr="003A14A3">
        <w:rPr>
          <w:rFonts w:ascii="Times New Roman" w:hAnsi="Times New Roman"/>
          <w:bCs/>
          <w:sz w:val="24"/>
          <w:szCs w:val="24"/>
        </w:rPr>
        <w:t>(</w:t>
      </w:r>
      <w:r w:rsidR="00FC4AD1" w:rsidRPr="003A14A3">
        <w:rPr>
          <w:rFonts w:ascii="Times New Roman" w:hAnsi="Times New Roman"/>
          <w:bCs/>
          <w:sz w:val="24"/>
          <w:szCs w:val="24"/>
        </w:rPr>
        <w:t>Y</w:t>
      </w:r>
      <w:r w:rsidR="00F77D99" w:rsidRPr="003A14A3">
        <w:rPr>
          <w:rFonts w:ascii="Times New Roman" w:hAnsi="Times New Roman"/>
          <w:bCs/>
          <w:sz w:val="24"/>
          <w:szCs w:val="24"/>
        </w:rPr>
        <w:t>/N</w:t>
      </w:r>
      <w:r w:rsidR="00082CBB" w:rsidRPr="003A14A3">
        <w:rPr>
          <w:rFonts w:ascii="Times New Roman" w:hAnsi="Times New Roman"/>
          <w:bCs/>
          <w:sz w:val="24"/>
          <w:szCs w:val="24"/>
        </w:rPr>
        <w:t>)</w:t>
      </w:r>
      <w:r w:rsidR="00FC4AD1" w:rsidRPr="003A14A3">
        <w:rPr>
          <w:rFonts w:ascii="Times New Roman" w:hAnsi="Times New Roman"/>
          <w:bCs/>
          <w:sz w:val="24"/>
          <w:szCs w:val="24"/>
        </w:rPr>
        <w:t xml:space="preserve"> </w:t>
      </w:r>
      <w:r w:rsidR="00E26F77" w:rsidRPr="003A14A3">
        <w:rPr>
          <w:rFonts w:ascii="Times New Roman" w:hAnsi="Times New Roman"/>
          <w:bCs/>
          <w:sz w:val="24"/>
          <w:szCs w:val="24"/>
        </w:rPr>
        <w:t>Yes</w:t>
      </w:r>
    </w:p>
    <w:p w14:paraId="0259D664" w14:textId="7C890070" w:rsidR="009E5A9A" w:rsidRPr="003A14A3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Cs/>
          <w:sz w:val="24"/>
          <w:szCs w:val="24"/>
        </w:rPr>
      </w:pPr>
      <w:r w:rsidRPr="003A14A3">
        <w:rPr>
          <w:rFonts w:ascii="Times New Roman" w:hAnsi="Times New Roman"/>
          <w:b/>
          <w:sz w:val="24"/>
          <w:szCs w:val="24"/>
        </w:rPr>
        <w:t>Approval of last meeting minutes –</w:t>
      </w:r>
      <w:r w:rsidR="00082CBB" w:rsidRPr="003A14A3">
        <w:rPr>
          <w:rFonts w:ascii="Times New Roman" w:hAnsi="Times New Roman"/>
          <w:b/>
          <w:sz w:val="24"/>
          <w:szCs w:val="24"/>
        </w:rPr>
        <w:t xml:space="preserve"> </w:t>
      </w:r>
      <w:r w:rsidR="00AC0A02" w:rsidRPr="003A14A3">
        <w:rPr>
          <w:rFonts w:ascii="Times New Roman" w:hAnsi="Times New Roman"/>
          <w:b/>
          <w:sz w:val="24"/>
          <w:szCs w:val="24"/>
        </w:rPr>
        <w:t>(Chair/Secretary</w:t>
      </w:r>
      <w:r w:rsidR="00CC6F0F" w:rsidRPr="003A14A3">
        <w:rPr>
          <w:rFonts w:ascii="Times New Roman" w:hAnsi="Times New Roman"/>
          <w:b/>
          <w:sz w:val="24"/>
          <w:szCs w:val="24"/>
        </w:rPr>
        <w:t>)</w:t>
      </w:r>
      <w:r w:rsidR="003519AE" w:rsidRPr="003A14A3">
        <w:rPr>
          <w:rFonts w:ascii="Times New Roman" w:hAnsi="Times New Roman"/>
          <w:b/>
          <w:sz w:val="24"/>
          <w:szCs w:val="24"/>
        </w:rPr>
        <w:t xml:space="preserve"> </w:t>
      </w:r>
      <w:r w:rsidR="001E081C" w:rsidRPr="003A14A3">
        <w:rPr>
          <w:rFonts w:ascii="Times New Roman" w:hAnsi="Times New Roman"/>
          <w:b/>
          <w:sz w:val="24"/>
          <w:szCs w:val="24"/>
        </w:rPr>
        <w:t>(Y/N)</w:t>
      </w:r>
      <w:r w:rsidR="004A6566" w:rsidRPr="003A14A3">
        <w:rPr>
          <w:rFonts w:ascii="Times New Roman" w:hAnsi="Times New Roman"/>
          <w:b/>
          <w:sz w:val="24"/>
          <w:szCs w:val="24"/>
        </w:rPr>
        <w:t xml:space="preserve"> </w:t>
      </w:r>
      <w:r w:rsidR="00987999" w:rsidRPr="003A14A3">
        <w:rPr>
          <w:rFonts w:ascii="Times New Roman" w:hAnsi="Times New Roman"/>
          <w:bCs/>
          <w:sz w:val="24"/>
          <w:szCs w:val="24"/>
        </w:rPr>
        <w:t>Approved</w:t>
      </w:r>
    </w:p>
    <w:p w14:paraId="4B826BEE" w14:textId="7FC86113" w:rsidR="009E5A9A" w:rsidRPr="003A14A3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A14A3">
        <w:rPr>
          <w:rFonts w:ascii="Times New Roman" w:hAnsi="Times New Roman"/>
          <w:b/>
          <w:sz w:val="24"/>
          <w:szCs w:val="24"/>
        </w:rPr>
        <w:t>Chair Report (</w:t>
      </w:r>
      <w:proofErr w:type="spellStart"/>
      <w:proofErr w:type="gramStart"/>
      <w:r w:rsidR="00463D86" w:rsidRPr="003A14A3">
        <w:rPr>
          <w:rFonts w:ascii="Times New Roman" w:hAnsi="Times New Roman"/>
          <w:b/>
          <w:sz w:val="24"/>
          <w:szCs w:val="24"/>
        </w:rPr>
        <w:t>C.Roy</w:t>
      </w:r>
      <w:proofErr w:type="spellEnd"/>
      <w:proofErr w:type="gramEnd"/>
      <w:r w:rsidR="00497F91" w:rsidRPr="003A14A3">
        <w:rPr>
          <w:rFonts w:ascii="Times New Roman" w:hAnsi="Times New Roman"/>
          <w:b/>
          <w:sz w:val="24"/>
          <w:szCs w:val="24"/>
        </w:rPr>
        <w:t>/Others</w:t>
      </w:r>
      <w:r w:rsidRPr="003A14A3">
        <w:rPr>
          <w:rFonts w:ascii="Times New Roman" w:hAnsi="Times New Roman"/>
          <w:b/>
          <w:sz w:val="24"/>
          <w:szCs w:val="24"/>
        </w:rPr>
        <w:t>)</w:t>
      </w:r>
      <w:r w:rsidR="004A6566" w:rsidRPr="003A14A3">
        <w:rPr>
          <w:rFonts w:ascii="Times New Roman" w:hAnsi="Times New Roman"/>
          <w:b/>
          <w:sz w:val="24"/>
          <w:szCs w:val="24"/>
        </w:rPr>
        <w:t xml:space="preserve"> </w:t>
      </w:r>
    </w:p>
    <w:p w14:paraId="11552ECB" w14:textId="14C30862" w:rsidR="00610FA2" w:rsidRPr="003A14A3" w:rsidRDefault="00AD27F3" w:rsidP="00F57ADA">
      <w:pPr>
        <w:pStyle w:val="ListParagraph"/>
        <w:numPr>
          <w:ilvl w:val="1"/>
          <w:numId w:val="1"/>
        </w:numPr>
        <w:rPr>
          <w:rFonts w:ascii="Times New Roman" w:hAnsi="Times New Roman"/>
          <w:bCs/>
          <w:sz w:val="24"/>
          <w:szCs w:val="24"/>
        </w:rPr>
      </w:pPr>
      <w:r w:rsidRPr="003A14A3">
        <w:rPr>
          <w:rFonts w:ascii="Times New Roman" w:hAnsi="Times New Roman"/>
          <w:bCs/>
          <w:sz w:val="24"/>
          <w:szCs w:val="24"/>
        </w:rPr>
        <w:t xml:space="preserve">Status of </w:t>
      </w:r>
      <w:r w:rsidR="00497F91" w:rsidRPr="003A14A3">
        <w:rPr>
          <w:rFonts w:ascii="Times New Roman" w:hAnsi="Times New Roman"/>
          <w:bCs/>
          <w:sz w:val="24"/>
          <w:szCs w:val="24"/>
        </w:rPr>
        <w:t>Charitable Use of ANS-NE Funds:</w:t>
      </w:r>
      <w:r w:rsidR="000267A6" w:rsidRPr="003A14A3">
        <w:rPr>
          <w:rFonts w:ascii="Times New Roman" w:hAnsi="Times New Roman"/>
          <w:bCs/>
          <w:sz w:val="24"/>
          <w:szCs w:val="24"/>
        </w:rPr>
        <w:t xml:space="preserve"> </w:t>
      </w:r>
      <w:r w:rsidR="00987999" w:rsidRPr="003A14A3">
        <w:rPr>
          <w:rFonts w:ascii="Times New Roman" w:hAnsi="Times New Roman"/>
          <w:bCs/>
          <w:sz w:val="24"/>
          <w:szCs w:val="24"/>
        </w:rPr>
        <w:t xml:space="preserve">Concentrate on student </w:t>
      </w:r>
      <w:r w:rsidR="00383A0A" w:rsidRPr="003A14A3">
        <w:rPr>
          <w:rFonts w:ascii="Times New Roman" w:hAnsi="Times New Roman"/>
          <w:bCs/>
          <w:sz w:val="24"/>
          <w:szCs w:val="24"/>
        </w:rPr>
        <w:t>engage</w:t>
      </w:r>
      <w:r w:rsidR="00987999" w:rsidRPr="003A14A3">
        <w:rPr>
          <w:rFonts w:ascii="Times New Roman" w:hAnsi="Times New Roman"/>
          <w:bCs/>
          <w:sz w:val="24"/>
          <w:szCs w:val="24"/>
        </w:rPr>
        <w:t>ment; B.</w:t>
      </w:r>
      <w:r w:rsidR="00476877" w:rsidRPr="003A14A3">
        <w:rPr>
          <w:rFonts w:ascii="Times New Roman" w:hAnsi="Times New Roman"/>
          <w:bCs/>
          <w:sz w:val="24"/>
          <w:szCs w:val="24"/>
        </w:rPr>
        <w:t xml:space="preserve"> </w:t>
      </w:r>
      <w:r w:rsidR="00987999" w:rsidRPr="003A14A3">
        <w:rPr>
          <w:rFonts w:ascii="Times New Roman" w:hAnsi="Times New Roman"/>
          <w:bCs/>
          <w:sz w:val="24"/>
          <w:szCs w:val="24"/>
        </w:rPr>
        <w:t>Capstick/N. Glucksberg</w:t>
      </w:r>
      <w:r w:rsidR="00383A0A" w:rsidRPr="003A14A3">
        <w:rPr>
          <w:rFonts w:ascii="Times New Roman" w:hAnsi="Times New Roman"/>
          <w:bCs/>
          <w:sz w:val="24"/>
          <w:szCs w:val="24"/>
        </w:rPr>
        <w:t xml:space="preserve"> to follow up with Sukesh and the NE University nuclear program directors</w:t>
      </w:r>
      <w:r w:rsidR="00476877" w:rsidRPr="003A14A3">
        <w:rPr>
          <w:rFonts w:ascii="Times New Roman" w:hAnsi="Times New Roman"/>
          <w:bCs/>
          <w:sz w:val="24"/>
          <w:szCs w:val="24"/>
        </w:rPr>
        <w:t>.</w:t>
      </w:r>
    </w:p>
    <w:p w14:paraId="6DCA49A9" w14:textId="7962AAFA" w:rsidR="009F25FD" w:rsidRPr="003A14A3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A14A3">
        <w:rPr>
          <w:rFonts w:ascii="Times New Roman" w:hAnsi="Times New Roman"/>
          <w:b/>
          <w:sz w:val="24"/>
          <w:szCs w:val="24"/>
        </w:rPr>
        <w:t>Treasurers Report</w:t>
      </w:r>
      <w:r w:rsidR="00463D86" w:rsidRPr="003A14A3">
        <w:rPr>
          <w:rFonts w:ascii="Times New Roman" w:hAnsi="Times New Roman"/>
          <w:b/>
          <w:sz w:val="24"/>
          <w:szCs w:val="24"/>
        </w:rPr>
        <w:t xml:space="preserve"> (</w:t>
      </w:r>
      <w:r w:rsidR="00463D86" w:rsidRPr="003A14A3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C.</w:t>
      </w:r>
      <w:r w:rsidR="00C22345" w:rsidRPr="003A14A3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</w:t>
      </w:r>
      <w:r w:rsidR="00463D86" w:rsidRPr="003A14A3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Adey</w:t>
      </w:r>
      <w:r w:rsidR="00276352" w:rsidRPr="003A14A3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)</w:t>
      </w:r>
      <w:r w:rsidRPr="003A14A3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</w:t>
      </w:r>
      <w:r w:rsidR="0033132A" w:rsidRPr="003A14A3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The Fidelity account has been closed and the funds of $10,247.72 were added to the checking account. A $35 fee was paid to MA Atty, leaving a balance of $19,746.72; The state tax filing was </w:t>
      </w:r>
      <w:proofErr w:type="gramStart"/>
      <w:r w:rsidR="0033132A" w:rsidRPr="003A14A3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>submitted</w:t>
      </w:r>
      <w:proofErr w:type="gramEnd"/>
      <w:r w:rsidR="0033132A" w:rsidRPr="003A14A3">
        <w:rPr>
          <w:rFonts w:ascii="Times New Roman" w:eastAsia="Times New Roman" w:hAnsi="Times New Roman"/>
          <w:snapToGrid w:val="0"/>
          <w:spacing w:val="-3"/>
          <w:sz w:val="24"/>
          <w:szCs w:val="24"/>
        </w:rPr>
        <w:t xml:space="preserve"> and the Federal tax filing is in progress.</w:t>
      </w:r>
    </w:p>
    <w:p w14:paraId="4D348BCC" w14:textId="7A01AAD9" w:rsidR="00766AA5" w:rsidRPr="003A14A3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3A14A3">
        <w:rPr>
          <w:rFonts w:ascii="Times New Roman" w:hAnsi="Times New Roman"/>
          <w:b/>
          <w:sz w:val="24"/>
          <w:szCs w:val="24"/>
        </w:rPr>
        <w:t>Secretary’s Report</w:t>
      </w:r>
      <w:r w:rsidRPr="003A14A3">
        <w:rPr>
          <w:rFonts w:ascii="Times New Roman" w:hAnsi="Times New Roman"/>
          <w:sz w:val="24"/>
          <w:szCs w:val="24"/>
        </w:rPr>
        <w:t xml:space="preserve"> (</w:t>
      </w:r>
      <w:proofErr w:type="spellStart"/>
      <w:proofErr w:type="gramStart"/>
      <w:r w:rsidR="00F77D99" w:rsidRPr="003A14A3">
        <w:rPr>
          <w:rFonts w:ascii="Times New Roman" w:hAnsi="Times New Roman"/>
          <w:sz w:val="24"/>
          <w:szCs w:val="24"/>
        </w:rPr>
        <w:t>D</w:t>
      </w:r>
      <w:r w:rsidR="009F25FD" w:rsidRPr="003A14A3">
        <w:rPr>
          <w:rFonts w:ascii="Times New Roman" w:hAnsi="Times New Roman"/>
          <w:sz w:val="24"/>
          <w:szCs w:val="24"/>
        </w:rPr>
        <w:t>.Martin</w:t>
      </w:r>
      <w:proofErr w:type="spellEnd"/>
      <w:proofErr w:type="gramEnd"/>
      <w:r w:rsidRPr="003A14A3">
        <w:rPr>
          <w:rFonts w:ascii="Times New Roman" w:hAnsi="Times New Roman"/>
          <w:sz w:val="24"/>
          <w:szCs w:val="24"/>
        </w:rPr>
        <w:t>)</w:t>
      </w:r>
      <w:r w:rsidR="00CC77BB" w:rsidRPr="003A14A3">
        <w:rPr>
          <w:rFonts w:ascii="Times New Roman" w:hAnsi="Times New Roman"/>
          <w:sz w:val="24"/>
          <w:szCs w:val="24"/>
        </w:rPr>
        <w:t xml:space="preserve"> </w:t>
      </w:r>
      <w:r w:rsidR="00F841BA" w:rsidRPr="003A14A3">
        <w:rPr>
          <w:rFonts w:ascii="Times New Roman" w:hAnsi="Times New Roman"/>
          <w:sz w:val="24"/>
          <w:szCs w:val="24"/>
        </w:rPr>
        <w:t xml:space="preserve"> </w:t>
      </w:r>
      <w:r w:rsidR="00476877" w:rsidRPr="003A14A3">
        <w:rPr>
          <w:rFonts w:ascii="Times New Roman" w:hAnsi="Times New Roman"/>
          <w:sz w:val="24"/>
          <w:szCs w:val="24"/>
        </w:rPr>
        <w:t>Annual report accepted by MA</w:t>
      </w:r>
      <w:r w:rsidR="009956E2" w:rsidRPr="003A14A3">
        <w:rPr>
          <w:rFonts w:ascii="Times New Roman" w:hAnsi="Times New Roman"/>
          <w:sz w:val="24"/>
          <w:szCs w:val="24"/>
        </w:rPr>
        <w:t>, need to place in archives</w:t>
      </w:r>
    </w:p>
    <w:p w14:paraId="75D5D278" w14:textId="00952F24" w:rsidR="009E5A9A" w:rsidRPr="003A14A3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3A14A3">
        <w:rPr>
          <w:rFonts w:ascii="Times New Roman" w:hAnsi="Times New Roman"/>
          <w:b/>
          <w:sz w:val="24"/>
          <w:szCs w:val="24"/>
        </w:rPr>
        <w:t>Committee Reports/ Discussion</w:t>
      </w:r>
    </w:p>
    <w:p w14:paraId="0EA019DE" w14:textId="07BE364F" w:rsidR="00DF7230" w:rsidRPr="003A14A3" w:rsidRDefault="009E5A9A" w:rsidP="002128F4">
      <w:pPr>
        <w:pStyle w:val="ListParagraph"/>
        <w:numPr>
          <w:ilvl w:val="2"/>
          <w:numId w:val="1"/>
        </w:numPr>
        <w:rPr>
          <w:rFonts w:ascii="Times New Roman" w:hAnsi="Times New Roman"/>
          <w:sz w:val="24"/>
          <w:szCs w:val="24"/>
        </w:rPr>
      </w:pPr>
      <w:r w:rsidRPr="003A14A3">
        <w:rPr>
          <w:rFonts w:ascii="Times New Roman" w:hAnsi="Times New Roman"/>
          <w:sz w:val="24"/>
          <w:szCs w:val="24"/>
        </w:rPr>
        <w:t>Membership/Program Committee reports (</w:t>
      </w:r>
      <w:r w:rsidR="0017154A" w:rsidRPr="003A14A3">
        <w:rPr>
          <w:rFonts w:ascii="Times New Roman" w:hAnsi="Times New Roman"/>
          <w:sz w:val="24"/>
          <w:szCs w:val="24"/>
        </w:rPr>
        <w:t>C</w:t>
      </w:r>
      <w:r w:rsidR="00B92115" w:rsidRPr="003A14A3">
        <w:rPr>
          <w:rFonts w:ascii="Times New Roman" w:hAnsi="Times New Roman"/>
          <w:sz w:val="24"/>
          <w:szCs w:val="24"/>
        </w:rPr>
        <w:t xml:space="preserve">. </w:t>
      </w:r>
      <w:r w:rsidR="0017154A" w:rsidRPr="003A14A3">
        <w:rPr>
          <w:rFonts w:ascii="Times New Roman" w:hAnsi="Times New Roman"/>
          <w:sz w:val="24"/>
          <w:szCs w:val="24"/>
        </w:rPr>
        <w:t>Roy</w:t>
      </w:r>
      <w:r w:rsidRPr="003A14A3">
        <w:rPr>
          <w:rFonts w:ascii="Times New Roman" w:hAnsi="Times New Roman"/>
          <w:sz w:val="24"/>
          <w:szCs w:val="24"/>
        </w:rPr>
        <w:t>) (Attachment A)</w:t>
      </w:r>
      <w:r w:rsidR="004D5C9D" w:rsidRPr="003A14A3">
        <w:rPr>
          <w:rFonts w:ascii="Times New Roman" w:hAnsi="Times New Roman"/>
          <w:sz w:val="24"/>
          <w:szCs w:val="24"/>
        </w:rPr>
        <w:t xml:space="preserve"> </w:t>
      </w:r>
      <w:r w:rsidR="00DF7230" w:rsidRPr="003A14A3">
        <w:rPr>
          <w:rFonts w:ascii="Times New Roman" w:hAnsi="Times New Roman"/>
          <w:sz w:val="24"/>
          <w:szCs w:val="24"/>
        </w:rPr>
        <w:t xml:space="preserve">B. Graber looking at CT section (inactive) to add to our mailing list – mostly Westinghouse; need to get new blood into NE section; contacted MIT several times, but they were not interested; college students – travel distance is an issue; need to look at other </w:t>
      </w:r>
      <w:r w:rsidR="00032844" w:rsidRPr="003A14A3">
        <w:rPr>
          <w:rFonts w:ascii="Times New Roman" w:hAnsi="Times New Roman"/>
          <w:sz w:val="24"/>
          <w:szCs w:val="24"/>
        </w:rPr>
        <w:t xml:space="preserve">nuclear </w:t>
      </w:r>
      <w:r w:rsidR="009956E2" w:rsidRPr="003A14A3">
        <w:rPr>
          <w:rFonts w:ascii="Times New Roman" w:hAnsi="Times New Roman"/>
          <w:sz w:val="24"/>
          <w:szCs w:val="24"/>
        </w:rPr>
        <w:t xml:space="preserve">use </w:t>
      </w:r>
      <w:r w:rsidR="00032844" w:rsidRPr="003A14A3">
        <w:rPr>
          <w:rFonts w:ascii="Times New Roman" w:hAnsi="Times New Roman"/>
          <w:sz w:val="24"/>
          <w:szCs w:val="24"/>
        </w:rPr>
        <w:t>industries</w:t>
      </w:r>
      <w:r w:rsidR="00A336BC" w:rsidRPr="003A14A3">
        <w:rPr>
          <w:rFonts w:ascii="Times New Roman" w:hAnsi="Times New Roman"/>
          <w:sz w:val="24"/>
          <w:szCs w:val="24"/>
        </w:rPr>
        <w:t xml:space="preserve">; </w:t>
      </w:r>
      <w:r w:rsidR="000F57A7" w:rsidRPr="003A14A3">
        <w:rPr>
          <w:rFonts w:ascii="Times New Roman" w:hAnsi="Times New Roman"/>
          <w:sz w:val="24"/>
          <w:szCs w:val="24"/>
        </w:rPr>
        <w:t xml:space="preserve">update of </w:t>
      </w:r>
      <w:r w:rsidR="00A336BC" w:rsidRPr="003A14A3">
        <w:rPr>
          <w:rFonts w:ascii="Times New Roman" w:hAnsi="Times New Roman"/>
          <w:sz w:val="24"/>
          <w:szCs w:val="24"/>
        </w:rPr>
        <w:t xml:space="preserve">total number of members listed in Att. A </w:t>
      </w:r>
      <w:r w:rsidR="000F57A7" w:rsidRPr="003A14A3">
        <w:rPr>
          <w:rFonts w:ascii="Times New Roman" w:hAnsi="Times New Roman"/>
          <w:sz w:val="24"/>
          <w:szCs w:val="24"/>
        </w:rPr>
        <w:t>requires analysis of meeting attendance records.</w:t>
      </w:r>
    </w:p>
    <w:p w14:paraId="2688398C" w14:textId="0373DADE" w:rsidR="00BC4079" w:rsidRPr="003A14A3" w:rsidRDefault="00A71BB8" w:rsidP="002128F4">
      <w:pPr>
        <w:pStyle w:val="ListParagraph"/>
        <w:numPr>
          <w:ilvl w:val="2"/>
          <w:numId w:val="1"/>
        </w:numPr>
        <w:rPr>
          <w:rFonts w:ascii="Times New Roman" w:hAnsi="Times New Roman"/>
          <w:sz w:val="24"/>
          <w:szCs w:val="24"/>
        </w:rPr>
      </w:pPr>
      <w:r w:rsidRPr="003A14A3">
        <w:rPr>
          <w:rFonts w:ascii="Times New Roman" w:hAnsi="Times New Roman"/>
          <w:sz w:val="24"/>
          <w:szCs w:val="24"/>
        </w:rPr>
        <w:t>Need to a</w:t>
      </w:r>
      <w:r w:rsidR="00BC4079" w:rsidRPr="003A14A3">
        <w:rPr>
          <w:rFonts w:ascii="Times New Roman" w:hAnsi="Times New Roman"/>
          <w:sz w:val="24"/>
          <w:szCs w:val="24"/>
        </w:rPr>
        <w:t xml:space="preserve">ppoint </w:t>
      </w:r>
      <w:r w:rsidRPr="003A14A3">
        <w:rPr>
          <w:rFonts w:ascii="Times New Roman" w:hAnsi="Times New Roman"/>
          <w:sz w:val="24"/>
          <w:szCs w:val="24"/>
        </w:rPr>
        <w:t xml:space="preserve">a </w:t>
      </w:r>
      <w:r w:rsidR="00BC4079" w:rsidRPr="003A14A3">
        <w:rPr>
          <w:rFonts w:ascii="Times New Roman" w:hAnsi="Times New Roman"/>
          <w:sz w:val="24"/>
          <w:szCs w:val="24"/>
        </w:rPr>
        <w:t>Membership Chair</w:t>
      </w:r>
    </w:p>
    <w:p w14:paraId="0654CE15" w14:textId="7388F26E" w:rsidR="00C41C27" w:rsidRPr="003A14A3" w:rsidRDefault="00AC77A3" w:rsidP="00F57ADA">
      <w:pPr>
        <w:pStyle w:val="ListParagraph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 w:rsidRPr="003A14A3">
        <w:rPr>
          <w:rFonts w:ascii="Times New Roman" w:hAnsi="Times New Roman"/>
          <w:sz w:val="24"/>
          <w:szCs w:val="24"/>
        </w:rPr>
        <w:t>Program Committee</w:t>
      </w:r>
      <w:r w:rsidR="00763A6D" w:rsidRPr="003A14A3">
        <w:rPr>
          <w:rFonts w:ascii="Times New Roman" w:hAnsi="Times New Roman"/>
          <w:sz w:val="24"/>
          <w:szCs w:val="24"/>
        </w:rPr>
        <w:t xml:space="preserve"> </w:t>
      </w:r>
      <w:r w:rsidR="00F77D99" w:rsidRPr="003A14A3">
        <w:rPr>
          <w:rFonts w:ascii="Times New Roman" w:hAnsi="Times New Roman"/>
          <w:sz w:val="24"/>
          <w:szCs w:val="24"/>
        </w:rPr>
        <w:t>(</w:t>
      </w:r>
      <w:proofErr w:type="spellStart"/>
      <w:proofErr w:type="gramStart"/>
      <w:r w:rsidR="0017154A" w:rsidRPr="003A14A3">
        <w:rPr>
          <w:rFonts w:ascii="Times New Roman" w:hAnsi="Times New Roman"/>
          <w:sz w:val="24"/>
          <w:szCs w:val="24"/>
        </w:rPr>
        <w:t>N.Glucksberg</w:t>
      </w:r>
      <w:proofErr w:type="spellEnd"/>
      <w:proofErr w:type="gramEnd"/>
      <w:r w:rsidR="00F77D99" w:rsidRPr="003A14A3">
        <w:rPr>
          <w:rFonts w:ascii="Times New Roman" w:hAnsi="Times New Roman"/>
          <w:sz w:val="24"/>
          <w:szCs w:val="24"/>
        </w:rPr>
        <w:t xml:space="preserve">) </w:t>
      </w:r>
      <w:r w:rsidR="00763A6D" w:rsidRPr="003A14A3">
        <w:rPr>
          <w:rFonts w:ascii="Times New Roman" w:hAnsi="Times New Roman"/>
          <w:sz w:val="24"/>
          <w:szCs w:val="24"/>
        </w:rPr>
        <w:t>(Attachment A)</w:t>
      </w:r>
      <w:r w:rsidR="009279EE" w:rsidRPr="003A14A3">
        <w:rPr>
          <w:rFonts w:ascii="Times New Roman" w:hAnsi="Times New Roman"/>
          <w:sz w:val="24"/>
          <w:szCs w:val="24"/>
        </w:rPr>
        <w:t xml:space="preserve"> </w:t>
      </w:r>
    </w:p>
    <w:p w14:paraId="1B2D90CB" w14:textId="56A6B7BA" w:rsidR="009E5A9A" w:rsidRPr="003A14A3" w:rsidRDefault="009E5A9A" w:rsidP="00F57ADA">
      <w:pPr>
        <w:pStyle w:val="ListParagraph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 w:rsidRPr="003A14A3">
        <w:rPr>
          <w:rFonts w:ascii="Times New Roman" w:hAnsi="Times New Roman"/>
          <w:sz w:val="24"/>
          <w:szCs w:val="24"/>
        </w:rPr>
        <w:t>Outreach activities report (</w:t>
      </w:r>
      <w:proofErr w:type="spellStart"/>
      <w:proofErr w:type="gramStart"/>
      <w:r w:rsidR="00207A28" w:rsidRPr="003A14A3">
        <w:rPr>
          <w:rFonts w:ascii="Times New Roman" w:hAnsi="Times New Roman"/>
          <w:sz w:val="24"/>
          <w:szCs w:val="24"/>
        </w:rPr>
        <w:t>D.</w:t>
      </w:r>
      <w:r w:rsidRPr="003A14A3">
        <w:rPr>
          <w:rFonts w:ascii="Times New Roman" w:hAnsi="Times New Roman"/>
          <w:sz w:val="24"/>
          <w:szCs w:val="24"/>
        </w:rPr>
        <w:t>Kapitz</w:t>
      </w:r>
      <w:proofErr w:type="spellEnd"/>
      <w:proofErr w:type="gramEnd"/>
      <w:r w:rsidR="00646888" w:rsidRPr="003A14A3">
        <w:rPr>
          <w:rFonts w:ascii="Times New Roman" w:hAnsi="Times New Roman"/>
          <w:sz w:val="24"/>
          <w:szCs w:val="24"/>
        </w:rPr>
        <w:t>/C. Roy</w:t>
      </w:r>
      <w:r w:rsidRPr="003A14A3">
        <w:rPr>
          <w:rFonts w:ascii="Times New Roman" w:hAnsi="Times New Roman"/>
          <w:sz w:val="24"/>
          <w:szCs w:val="24"/>
        </w:rPr>
        <w:t>)</w:t>
      </w:r>
      <w:r w:rsidR="00352DF1" w:rsidRPr="003A14A3">
        <w:rPr>
          <w:rFonts w:ascii="Times New Roman" w:hAnsi="Times New Roman"/>
          <w:sz w:val="24"/>
          <w:szCs w:val="24"/>
        </w:rPr>
        <w:t xml:space="preserve"> </w:t>
      </w:r>
      <w:r w:rsidR="00032844" w:rsidRPr="003A14A3">
        <w:rPr>
          <w:rFonts w:ascii="Times New Roman" w:hAnsi="Times New Roman"/>
          <w:sz w:val="24"/>
          <w:szCs w:val="24"/>
        </w:rPr>
        <w:t>No report</w:t>
      </w:r>
    </w:p>
    <w:p w14:paraId="555F8465" w14:textId="58C75684" w:rsidR="00EB0CFA" w:rsidRPr="003A14A3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3A14A3">
        <w:rPr>
          <w:rFonts w:ascii="Times New Roman" w:hAnsi="Times New Roman"/>
          <w:b/>
          <w:sz w:val="24"/>
          <w:szCs w:val="24"/>
        </w:rPr>
        <w:t>Open Action Items Status (Attachment B</w:t>
      </w:r>
      <w:r w:rsidR="00EB0CFA" w:rsidRPr="003A14A3">
        <w:rPr>
          <w:rFonts w:ascii="Times New Roman" w:hAnsi="Times New Roman"/>
          <w:b/>
          <w:sz w:val="24"/>
          <w:szCs w:val="24"/>
        </w:rPr>
        <w:t>)– (All)</w:t>
      </w:r>
    </w:p>
    <w:p w14:paraId="40FC7617" w14:textId="076A1A2E" w:rsidR="0093171A" w:rsidRPr="003A14A3" w:rsidRDefault="009E5A9A" w:rsidP="00F57ADA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3A14A3">
        <w:rPr>
          <w:rFonts w:ascii="Times New Roman" w:hAnsi="Times New Roman"/>
          <w:b/>
          <w:sz w:val="24"/>
          <w:szCs w:val="24"/>
        </w:rPr>
        <w:t>Activity Calendar near term required open actions and status:</w:t>
      </w:r>
    </w:p>
    <w:p w14:paraId="1158D97E" w14:textId="77777777" w:rsidR="00A204A9" w:rsidRPr="003A14A3" w:rsidRDefault="0017154A" w:rsidP="00A204A9">
      <w:pPr>
        <w:tabs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660"/>
        <w:jc w:val="both"/>
        <w:rPr>
          <w:rFonts w:ascii="Times" w:hAnsi="Times"/>
          <w:b/>
          <w:spacing w:val="-3"/>
          <w:sz w:val="24"/>
        </w:rPr>
      </w:pPr>
      <w:r w:rsidRPr="003A14A3">
        <w:rPr>
          <w:rFonts w:ascii="Times" w:hAnsi="Times"/>
          <w:b/>
          <w:spacing w:val="-3"/>
          <w:sz w:val="24"/>
        </w:rPr>
        <w:t>March</w:t>
      </w:r>
      <w:r w:rsidR="00A204A9" w:rsidRPr="003A14A3">
        <w:rPr>
          <w:rFonts w:ascii="Times" w:hAnsi="Times"/>
          <w:b/>
          <w:spacing w:val="-3"/>
          <w:sz w:val="24"/>
        </w:rPr>
        <w:t xml:space="preserve"> </w:t>
      </w:r>
    </w:p>
    <w:p w14:paraId="7C46DA81" w14:textId="24169AD7" w:rsidR="0017154A" w:rsidRPr="003A14A3" w:rsidRDefault="00A204A9" w:rsidP="00A204A9">
      <w:pPr>
        <w:tabs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660"/>
        <w:jc w:val="both"/>
        <w:rPr>
          <w:rFonts w:ascii="Times" w:hAnsi="Times"/>
          <w:spacing w:val="-3"/>
          <w:sz w:val="24"/>
        </w:rPr>
      </w:pPr>
      <w:r w:rsidRPr="003A14A3">
        <w:rPr>
          <w:rFonts w:ascii="Times" w:hAnsi="Times"/>
          <w:b/>
          <w:spacing w:val="-3"/>
          <w:sz w:val="24"/>
        </w:rPr>
        <w:tab/>
      </w:r>
      <w:r w:rsidRPr="003A14A3">
        <w:rPr>
          <w:rFonts w:ascii="Times" w:hAnsi="Times"/>
          <w:b/>
          <w:spacing w:val="-3"/>
          <w:sz w:val="24"/>
        </w:rPr>
        <w:tab/>
      </w:r>
      <w:r w:rsidR="0017154A" w:rsidRPr="003A14A3">
        <w:rPr>
          <w:rFonts w:ascii="Times" w:hAnsi="Times"/>
          <w:spacing w:val="-3"/>
          <w:sz w:val="24"/>
        </w:rPr>
        <w:t xml:space="preserve">Submit list of nominees to Secretary - </w:t>
      </w:r>
      <w:r w:rsidR="0017154A" w:rsidRPr="003A14A3">
        <w:rPr>
          <w:rFonts w:ascii="Times" w:hAnsi="Times"/>
          <w:b/>
          <w:i/>
          <w:spacing w:val="-3"/>
          <w:sz w:val="24"/>
        </w:rPr>
        <w:t>Nominating Committee</w:t>
      </w:r>
      <w:r w:rsidR="0017154A" w:rsidRPr="003A14A3">
        <w:rPr>
          <w:rFonts w:ascii="Times" w:hAnsi="Times"/>
          <w:spacing w:val="-3"/>
          <w:sz w:val="24"/>
        </w:rPr>
        <w:t xml:space="preserve"> (March 1)</w:t>
      </w:r>
      <w:r w:rsidR="00705BE7" w:rsidRPr="003A14A3">
        <w:rPr>
          <w:rFonts w:ascii="Times" w:hAnsi="Times"/>
          <w:spacing w:val="-3"/>
          <w:sz w:val="24"/>
        </w:rPr>
        <w:t xml:space="preserve"> </w:t>
      </w:r>
      <w:r w:rsidR="00F841BA" w:rsidRPr="003A14A3">
        <w:rPr>
          <w:rFonts w:ascii="Times" w:hAnsi="Times"/>
          <w:spacing w:val="-3"/>
          <w:sz w:val="24"/>
        </w:rPr>
        <w:t xml:space="preserve">Nominating Comm: </w:t>
      </w:r>
      <w:r w:rsidRPr="003A14A3">
        <w:rPr>
          <w:rFonts w:ascii="Times" w:hAnsi="Times"/>
          <w:spacing w:val="-3"/>
          <w:sz w:val="24"/>
        </w:rPr>
        <w:t>C. Roy, D. Kapitz</w:t>
      </w:r>
      <w:r w:rsidR="00610FA2" w:rsidRPr="003A14A3">
        <w:rPr>
          <w:rFonts w:ascii="Times" w:hAnsi="Times"/>
          <w:spacing w:val="-3"/>
          <w:sz w:val="24"/>
        </w:rPr>
        <w:t>, Darvin looking into nominees</w:t>
      </w:r>
    </w:p>
    <w:p w14:paraId="5339D772" w14:textId="4C8E6506" w:rsidR="00610FA2" w:rsidRPr="003A14A3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="Times" w:eastAsia="Times New Roman" w:hAnsi="Times"/>
          <w:b/>
          <w:iCs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</w:r>
      <w:r w:rsidRPr="003A14A3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 xml:space="preserve">   </w:t>
      </w:r>
      <w:r w:rsidRPr="003A14A3">
        <w:rPr>
          <w:rFonts w:ascii="Times" w:eastAsia="Times New Roman" w:hAnsi="Times"/>
          <w:b/>
          <w:iCs/>
          <w:snapToGrid w:val="0"/>
          <w:spacing w:val="-3"/>
          <w:sz w:val="24"/>
          <w:szCs w:val="20"/>
        </w:rPr>
        <w:t xml:space="preserve"> April</w:t>
      </w:r>
    </w:p>
    <w:p w14:paraId="6D0B0215" w14:textId="77777777" w:rsidR="00610FA2" w:rsidRPr="003A14A3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-</w:t>
      </w:r>
      <w:r w:rsidRPr="003A14A3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>Send election ballot to membership – Election Committee (April 1)</w:t>
      </w:r>
    </w:p>
    <w:p w14:paraId="5A5BDF61" w14:textId="77777777" w:rsidR="00610FA2" w:rsidRPr="003A14A3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-</w:t>
      </w:r>
      <w:r w:rsidRPr="003A14A3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>Return election ballots to Election Committee - All voting members (2 weeks after ballot issuance)</w:t>
      </w:r>
    </w:p>
    <w:p w14:paraId="119580E8" w14:textId="77777777" w:rsidR="00610FA2" w:rsidRPr="003A14A3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-</w:t>
      </w:r>
      <w:r w:rsidRPr="003A14A3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>Federal Tax Filing – File Form 990_N Online (Known as e-postcard) – Treasurer (due May 15)</w:t>
      </w:r>
    </w:p>
    <w:p w14:paraId="5EAAB274" w14:textId="5179432D" w:rsidR="0091738A" w:rsidRPr="003A14A3" w:rsidRDefault="00610FA2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200" w:hanging="21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>-</w:t>
      </w:r>
      <w:r w:rsidRPr="003A14A3"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  <w:tab/>
        <w:t>State Tax Filing - Submit Massachusetts Form PC (Public Charities) Annual Report to MA Attorney   General with $35.00 filing fee – Treasurer (due May 15)</w:t>
      </w:r>
    </w:p>
    <w:p w14:paraId="6C4A64C5" w14:textId="77777777" w:rsidR="001F34A6" w:rsidRPr="003A14A3" w:rsidRDefault="001F34A6" w:rsidP="000E6FEF">
      <w:pPr>
        <w:widowControl w:val="0"/>
        <w:tabs>
          <w:tab w:val="left" w:pos="48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b/>
          <w:snapToGrid w:val="0"/>
          <w:spacing w:val="-3"/>
          <w:sz w:val="24"/>
          <w:szCs w:val="20"/>
        </w:rPr>
        <w:t>May</w:t>
      </w:r>
    </w:p>
    <w:p w14:paraId="7D08D558" w14:textId="28FBBDE0" w:rsidR="001F34A6" w:rsidRPr="003A14A3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Submit Report of election results to Executive Committee - </w:t>
      </w:r>
      <w:r w:rsidRPr="003A14A3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 xml:space="preserve">Election Committee </w:t>
      </w: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 </w:t>
      </w:r>
    </w:p>
    <w:p w14:paraId="56ED93DE" w14:textId="77777777" w:rsidR="001F34A6" w:rsidRPr="003A14A3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Prepare initial program schedule for upcoming program year - </w:t>
      </w:r>
      <w:r w:rsidRPr="003A14A3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Program Committee</w:t>
      </w:r>
    </w:p>
    <w:p w14:paraId="734E9213" w14:textId="77777777" w:rsidR="001F34A6" w:rsidRPr="003A14A3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Appoint representative to attend ANS Annual Local Section Committee meeting during ANS National meeting – </w:t>
      </w:r>
      <w:r w:rsidRPr="003A14A3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Chair</w:t>
      </w: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 (May 31)</w:t>
      </w:r>
    </w:p>
    <w:p w14:paraId="2846C85B" w14:textId="77777777" w:rsidR="001F34A6" w:rsidRPr="003A14A3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Update active paid membership list and send copy to ANS Headquarters (should not identify officers) – </w:t>
      </w:r>
      <w:r w:rsidRPr="003A14A3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Secretary</w:t>
      </w:r>
    </w:p>
    <w:p w14:paraId="3E8122CD" w14:textId="77777777" w:rsidR="001F34A6" w:rsidRPr="003A14A3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Section Annual Meeting – Announce election results and discuss plan for next year - </w:t>
      </w:r>
      <w:r w:rsidRPr="003A14A3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Chair</w:t>
      </w:r>
    </w:p>
    <w:p w14:paraId="7B20E0D8" w14:textId="77777777" w:rsidR="001F34A6" w:rsidRPr="003A14A3" w:rsidRDefault="001F34A6" w:rsidP="000E6FEF">
      <w:pPr>
        <w:widowControl w:val="0"/>
        <w:tabs>
          <w:tab w:val="left" w:pos="48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</w:p>
    <w:p w14:paraId="375EBE86" w14:textId="77777777" w:rsidR="001F34A6" w:rsidRPr="003A14A3" w:rsidRDefault="001F34A6" w:rsidP="000E6FEF">
      <w:pPr>
        <w:widowControl w:val="0"/>
        <w:tabs>
          <w:tab w:val="left" w:pos="48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b/>
          <w:snapToGrid w:val="0"/>
          <w:spacing w:val="-3"/>
          <w:sz w:val="24"/>
          <w:szCs w:val="20"/>
        </w:rPr>
        <w:t>June</w:t>
      </w:r>
    </w:p>
    <w:p w14:paraId="48BFDE7D" w14:textId="77777777" w:rsidR="001F34A6" w:rsidRPr="003A14A3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Appoint Audit Committee (minimum of two members) to review Treasurer's books - </w:t>
      </w:r>
      <w:r w:rsidRPr="003A14A3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Chair</w:t>
      </w: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ab/>
      </w: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ab/>
      </w:r>
    </w:p>
    <w:p w14:paraId="03C74A04" w14:textId="77777777" w:rsidR="001F34A6" w:rsidRPr="003A14A3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Turn over records to incoming Officers &amp; Committee Chairs, and send summary report to Secretary for Section's history file - </w:t>
      </w:r>
      <w:r w:rsidRPr="003A14A3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Outgoing Officers &amp; Committee Chairs</w:t>
      </w:r>
    </w:p>
    <w:p w14:paraId="0F6F1E73" w14:textId="77777777" w:rsidR="001F34A6" w:rsidRPr="003A14A3" w:rsidRDefault="001F34A6" w:rsidP="000E6FEF">
      <w:pPr>
        <w:widowControl w:val="0"/>
        <w:numPr>
          <w:ilvl w:val="0"/>
          <w:numId w:val="3"/>
        </w:numPr>
        <w:tabs>
          <w:tab w:val="left" w:pos="480"/>
          <w:tab w:val="left" w:pos="540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>Attend ANS National (Annual) meeting &amp; Local Sections Committee meeting - Section Representative</w:t>
      </w:r>
    </w:p>
    <w:p w14:paraId="34EFCE96" w14:textId="77777777" w:rsidR="001F34A6" w:rsidRPr="003A14A3" w:rsidRDefault="001F34A6" w:rsidP="000E6FEF">
      <w:pPr>
        <w:widowControl w:val="0"/>
        <w:numPr>
          <w:ilvl w:val="0"/>
          <w:numId w:val="3"/>
        </w:numPr>
        <w:tabs>
          <w:tab w:val="left" w:pos="477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Information System Updates – June 30 - </w:t>
      </w:r>
      <w:r w:rsidRPr="003A14A3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Membership Chair</w:t>
      </w:r>
    </w:p>
    <w:p w14:paraId="6ED51BCB" w14:textId="77777777" w:rsidR="001F34A6" w:rsidRPr="003A14A3" w:rsidRDefault="001F34A6" w:rsidP="00A336BC">
      <w:pPr>
        <w:widowControl w:val="0"/>
        <w:numPr>
          <w:ilvl w:val="2"/>
          <w:numId w:val="3"/>
        </w:numPr>
        <w:tabs>
          <w:tab w:val="left" w:pos="477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hanging="72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lastRenderedPageBreak/>
        <w:t xml:space="preserve">Update the email distribution for  </w:t>
      </w:r>
      <w:hyperlink r:id="rId8" w:history="1">
        <w:r w:rsidRPr="003A14A3">
          <w:rPr>
            <w:rFonts w:ascii="Times" w:eastAsia="Times New Roman" w:hAnsi="Times"/>
            <w:snapToGrid w:val="0"/>
            <w:spacing w:val="-3"/>
            <w:sz w:val="24"/>
            <w:szCs w:val="20"/>
            <w:u w:val="single"/>
          </w:rPr>
          <w:t>ne@local.ans.org</w:t>
        </w:r>
      </w:hyperlink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 to include new officers and Local Sections Committee liaison.</w:t>
      </w:r>
    </w:p>
    <w:p w14:paraId="009829A5" w14:textId="77777777" w:rsidR="001F34A6" w:rsidRPr="003A14A3" w:rsidRDefault="001F34A6" w:rsidP="00A336BC">
      <w:pPr>
        <w:widowControl w:val="0"/>
        <w:numPr>
          <w:ilvl w:val="2"/>
          <w:numId w:val="3"/>
        </w:numPr>
        <w:tabs>
          <w:tab w:val="left" w:pos="477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hanging="72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>Obtain administration rights for the ANS-NE public website for new section officers</w:t>
      </w:r>
    </w:p>
    <w:p w14:paraId="68824BD2" w14:textId="77777777" w:rsidR="001F34A6" w:rsidRPr="003A14A3" w:rsidRDefault="001F34A6" w:rsidP="00A336BC">
      <w:pPr>
        <w:widowControl w:val="0"/>
        <w:numPr>
          <w:ilvl w:val="2"/>
          <w:numId w:val="3"/>
        </w:numPr>
        <w:tabs>
          <w:tab w:val="left" w:pos="477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hanging="72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>Obtain administration rights for the ANS-NE SharePoint archive</w:t>
      </w:r>
    </w:p>
    <w:p w14:paraId="69A3AFEC" w14:textId="77777777" w:rsidR="001F34A6" w:rsidRPr="003A14A3" w:rsidRDefault="001F34A6" w:rsidP="00A336BC">
      <w:pPr>
        <w:widowControl w:val="0"/>
        <w:numPr>
          <w:ilvl w:val="2"/>
          <w:numId w:val="3"/>
        </w:numPr>
        <w:tabs>
          <w:tab w:val="left" w:pos="477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hanging="72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>Provide Manager rights for the ANS-NE LinkedIn Group Webpage</w:t>
      </w:r>
    </w:p>
    <w:p w14:paraId="47A0E6F9" w14:textId="77777777" w:rsidR="001F34A6" w:rsidRPr="003A14A3" w:rsidRDefault="001F34A6" w:rsidP="000E6FEF">
      <w:pPr>
        <w:widowControl w:val="0"/>
        <w:numPr>
          <w:ilvl w:val="0"/>
          <w:numId w:val="3"/>
        </w:numPr>
        <w:tabs>
          <w:tab w:val="left" w:pos="180"/>
          <w:tab w:val="left" w:pos="495"/>
          <w:tab w:val="left" w:pos="1080"/>
          <w:tab w:val="left" w:pos="120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Nominate committee members and Chairs – </w:t>
      </w:r>
      <w:r w:rsidRPr="003A14A3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Chair/ EC Members</w:t>
      </w:r>
    </w:p>
    <w:p w14:paraId="02C9AA10" w14:textId="77777777" w:rsidR="001F34A6" w:rsidRPr="003A14A3" w:rsidRDefault="001F34A6" w:rsidP="000E6FEF">
      <w:pPr>
        <w:widowControl w:val="0"/>
        <w:numPr>
          <w:ilvl w:val="0"/>
          <w:numId w:val="4"/>
        </w:numPr>
        <w:tabs>
          <w:tab w:val="left" w:pos="480"/>
          <w:tab w:val="left" w:pos="540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Approve committee members and Chairs – </w:t>
      </w:r>
      <w:r w:rsidRPr="003A14A3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Executive Committee</w:t>
      </w: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 </w:t>
      </w:r>
    </w:p>
    <w:p w14:paraId="0D8DE5DB" w14:textId="77777777" w:rsidR="001F34A6" w:rsidRPr="003A14A3" w:rsidRDefault="001F34A6" w:rsidP="000E6FEF">
      <w:pPr>
        <w:widowControl w:val="0"/>
        <w:numPr>
          <w:ilvl w:val="0"/>
          <w:numId w:val="4"/>
        </w:numPr>
        <w:tabs>
          <w:tab w:val="left" w:pos="480"/>
          <w:tab w:val="left" w:pos="540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Begin plans for next program year - </w:t>
      </w:r>
      <w:r w:rsidRPr="003A14A3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 xml:space="preserve">All standing committees </w:t>
      </w:r>
    </w:p>
    <w:p w14:paraId="17B7C553" w14:textId="77777777" w:rsidR="001F34A6" w:rsidRPr="003A14A3" w:rsidRDefault="001F34A6" w:rsidP="000E6FEF">
      <w:pPr>
        <w:widowControl w:val="0"/>
        <w:numPr>
          <w:ilvl w:val="0"/>
          <w:numId w:val="4"/>
        </w:numPr>
        <w:tabs>
          <w:tab w:val="left" w:pos="459"/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Draft budget for next program year - </w:t>
      </w:r>
      <w:r w:rsidRPr="003A14A3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Treasurer/ Chair Elect</w:t>
      </w:r>
    </w:p>
    <w:p w14:paraId="0019C591" w14:textId="77777777" w:rsidR="001F34A6" w:rsidRPr="003A14A3" w:rsidRDefault="001F34A6" w:rsidP="000E6FEF">
      <w:pPr>
        <w:widowControl w:val="0"/>
        <w:numPr>
          <w:ilvl w:val="0"/>
          <w:numId w:val="4"/>
        </w:numPr>
        <w:tabs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Approve budget - </w:t>
      </w:r>
      <w:r w:rsidRPr="003A14A3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Executive Committee</w:t>
      </w:r>
    </w:p>
    <w:p w14:paraId="77BCF8EE" w14:textId="77777777" w:rsidR="001F34A6" w:rsidRPr="003A14A3" w:rsidRDefault="001F34A6" w:rsidP="000E6FEF">
      <w:pPr>
        <w:widowControl w:val="0"/>
        <w:numPr>
          <w:ilvl w:val="0"/>
          <w:numId w:val="4"/>
        </w:numPr>
        <w:tabs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Optional - Prepare one-year and five-year plans - </w:t>
      </w:r>
      <w:r w:rsidRPr="003A14A3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Executive Committee/Section Development Committee</w:t>
      </w:r>
    </w:p>
    <w:p w14:paraId="27A6B794" w14:textId="77777777" w:rsidR="001F34A6" w:rsidRPr="003A14A3" w:rsidRDefault="001F34A6" w:rsidP="000E6FEF">
      <w:pPr>
        <w:widowControl w:val="0"/>
        <w:numPr>
          <w:ilvl w:val="0"/>
          <w:numId w:val="4"/>
        </w:numPr>
        <w:tabs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Secretaries report to the Commonwealth of Massachusetts: </w:t>
      </w:r>
      <w:r w:rsidRPr="003A14A3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 xml:space="preserve">Secretary   </w:t>
      </w:r>
    </w:p>
    <w:p w14:paraId="41DD6648" w14:textId="77777777" w:rsidR="001F34A6" w:rsidRPr="003A14A3" w:rsidRDefault="001F34A6" w:rsidP="000E6FEF">
      <w:pPr>
        <w:widowControl w:val="0"/>
        <w:numPr>
          <w:ilvl w:val="0"/>
          <w:numId w:val="4"/>
        </w:numPr>
        <w:tabs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Update ANS-NE mail list and distribution to the new LSC Liaison assigned to the ANS-NE Section, if needed. </w:t>
      </w:r>
      <w:r w:rsidRPr="003A14A3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Membership Chair</w:t>
      </w:r>
    </w:p>
    <w:p w14:paraId="65A9B6DD" w14:textId="77777777" w:rsidR="001F34A6" w:rsidRPr="003A14A3" w:rsidRDefault="001F34A6" w:rsidP="000E6FEF">
      <w:pPr>
        <w:widowControl w:val="0"/>
        <w:numPr>
          <w:ilvl w:val="0"/>
          <w:numId w:val="4"/>
        </w:numPr>
        <w:tabs>
          <w:tab w:val="left" w:pos="504"/>
          <w:tab w:val="left" w:pos="1080"/>
          <w:tab w:val="left" w:pos="126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90" w:hanging="270"/>
        <w:jc w:val="both"/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</w:pPr>
      <w:r w:rsidRPr="003A14A3">
        <w:rPr>
          <w:rFonts w:ascii="Times" w:eastAsia="Times New Roman" w:hAnsi="Times"/>
          <w:snapToGrid w:val="0"/>
          <w:spacing w:val="-3"/>
          <w:sz w:val="24"/>
          <w:szCs w:val="20"/>
        </w:rPr>
        <w:t xml:space="preserve">Decision to either submit full Annual Report or on-line short form report – </w:t>
      </w:r>
      <w:r w:rsidRPr="003A14A3">
        <w:rPr>
          <w:rFonts w:ascii="Times" w:eastAsia="Times New Roman" w:hAnsi="Times"/>
          <w:b/>
          <w:i/>
          <w:snapToGrid w:val="0"/>
          <w:spacing w:val="-3"/>
          <w:sz w:val="24"/>
          <w:szCs w:val="20"/>
        </w:rPr>
        <w:t>(Executive Committee) (June 15)</w:t>
      </w:r>
    </w:p>
    <w:p w14:paraId="02A79588" w14:textId="77777777" w:rsidR="001F34A6" w:rsidRPr="003A14A3" w:rsidRDefault="001F34A6" w:rsidP="00610FA2">
      <w:pPr>
        <w:widowControl w:val="0"/>
        <w:tabs>
          <w:tab w:val="left" w:pos="240"/>
          <w:tab w:val="left" w:pos="480"/>
          <w:tab w:val="left" w:pos="90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1200" w:hanging="210"/>
        <w:jc w:val="both"/>
        <w:rPr>
          <w:rFonts w:ascii="Times" w:eastAsia="Times New Roman" w:hAnsi="Times"/>
          <w:bCs/>
          <w:iCs/>
          <w:snapToGrid w:val="0"/>
          <w:spacing w:val="-3"/>
          <w:sz w:val="24"/>
          <w:szCs w:val="20"/>
        </w:rPr>
      </w:pPr>
    </w:p>
    <w:p w14:paraId="05881488" w14:textId="7A1EDD43" w:rsidR="00EC1ADA" w:rsidRPr="003A14A3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="Times" w:hAnsi="Times"/>
          <w:spacing w:val="-3"/>
          <w:sz w:val="24"/>
        </w:rPr>
      </w:pPr>
      <w:r w:rsidRPr="003A14A3">
        <w:rPr>
          <w:rFonts w:ascii="Times New Roman" w:hAnsi="Times New Roman"/>
          <w:b/>
          <w:sz w:val="24"/>
          <w:szCs w:val="24"/>
        </w:rPr>
        <w:t xml:space="preserve">Next EC meeting:  </w:t>
      </w:r>
      <w:r w:rsidR="0062346A" w:rsidRPr="003A14A3">
        <w:rPr>
          <w:rFonts w:ascii="Times New Roman" w:hAnsi="Times New Roman"/>
          <w:b/>
          <w:sz w:val="24"/>
          <w:szCs w:val="24"/>
          <w:u w:val="single"/>
        </w:rPr>
        <w:t>May</w:t>
      </w:r>
      <w:r w:rsidR="00610FA2" w:rsidRPr="003A14A3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AD27F3" w:rsidRPr="003A14A3">
        <w:rPr>
          <w:rFonts w:ascii="Times New Roman" w:hAnsi="Times New Roman"/>
          <w:b/>
          <w:sz w:val="24"/>
          <w:szCs w:val="24"/>
          <w:u w:val="single"/>
        </w:rPr>
        <w:t>12</w:t>
      </w:r>
      <w:r w:rsidR="00610FA2" w:rsidRPr="003A14A3">
        <w:rPr>
          <w:rFonts w:ascii="Times New Roman" w:hAnsi="Times New Roman"/>
          <w:b/>
          <w:sz w:val="24"/>
          <w:szCs w:val="24"/>
          <w:u w:val="single"/>
        </w:rPr>
        <w:t xml:space="preserve">, </w:t>
      </w:r>
      <w:r w:rsidR="00F842BA" w:rsidRPr="003A14A3">
        <w:rPr>
          <w:rFonts w:ascii="Times New Roman" w:hAnsi="Times New Roman"/>
          <w:b/>
          <w:sz w:val="24"/>
          <w:szCs w:val="24"/>
          <w:u w:val="single"/>
        </w:rPr>
        <w:t>2022</w:t>
      </w:r>
      <w:r w:rsidR="00F978F4" w:rsidRPr="003A14A3">
        <w:rPr>
          <w:rFonts w:ascii="Times New Roman" w:hAnsi="Times New Roman"/>
          <w:b/>
          <w:sz w:val="24"/>
          <w:szCs w:val="24"/>
          <w:u w:val="single"/>
        </w:rPr>
        <w:t>,</w:t>
      </w:r>
      <w:r w:rsidR="00F842BA" w:rsidRPr="003A14A3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FC161B" w:rsidRPr="003A14A3">
        <w:rPr>
          <w:rFonts w:ascii="Times New Roman" w:hAnsi="Times New Roman"/>
          <w:b/>
          <w:sz w:val="24"/>
          <w:szCs w:val="24"/>
          <w:u w:val="single"/>
        </w:rPr>
        <w:t xml:space="preserve">4 </w:t>
      </w:r>
      <w:r w:rsidR="009C1846" w:rsidRPr="003A14A3">
        <w:rPr>
          <w:rFonts w:ascii="Times New Roman" w:hAnsi="Times New Roman"/>
          <w:sz w:val="24"/>
          <w:szCs w:val="24"/>
          <w:u w:val="single"/>
        </w:rPr>
        <w:t>pm</w:t>
      </w:r>
      <w:r w:rsidRPr="003A14A3">
        <w:rPr>
          <w:rFonts w:ascii="Times New Roman" w:hAnsi="Times New Roman"/>
          <w:sz w:val="24"/>
          <w:szCs w:val="24"/>
        </w:rPr>
        <w:t xml:space="preserve"> by Conference call </w:t>
      </w:r>
      <w:r w:rsidRPr="003A14A3">
        <w:rPr>
          <w:rFonts w:ascii="Times New Roman" w:hAnsi="Times New Roman"/>
          <w:b/>
          <w:sz w:val="24"/>
          <w:szCs w:val="24"/>
        </w:rPr>
        <w:t xml:space="preserve"> </w:t>
      </w:r>
    </w:p>
    <w:p w14:paraId="4A333DE7" w14:textId="77777777" w:rsidR="002374F9" w:rsidRPr="003A14A3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="Times" w:hAnsi="Times"/>
          <w:spacing w:val="-3"/>
          <w:sz w:val="24"/>
        </w:rPr>
      </w:pPr>
    </w:p>
    <w:p w14:paraId="7D452FAD" w14:textId="112F34E5" w:rsidR="001C1F4F" w:rsidRPr="002374F9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3A14A3">
        <w:rPr>
          <w:rFonts w:ascii="Times New Roman" w:hAnsi="Times New Roman"/>
          <w:b/>
          <w:sz w:val="24"/>
          <w:szCs w:val="24"/>
        </w:rPr>
        <w:t>Adjourn</w:t>
      </w:r>
      <w:r w:rsidR="00C6263B" w:rsidRPr="003A14A3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6242F8DB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1066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901"/>
        <w:gridCol w:w="627"/>
        <w:gridCol w:w="698"/>
        <w:gridCol w:w="698"/>
        <w:gridCol w:w="698"/>
        <w:gridCol w:w="698"/>
        <w:gridCol w:w="698"/>
        <w:gridCol w:w="698"/>
        <w:gridCol w:w="698"/>
        <w:gridCol w:w="698"/>
        <w:gridCol w:w="698"/>
        <w:gridCol w:w="752"/>
        <w:gridCol w:w="752"/>
        <w:gridCol w:w="752"/>
      </w:tblGrid>
      <w:tr w:rsidR="00B74791" w14:paraId="4FC87319" w14:textId="5634EC67" w:rsidTr="00B74791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71E5BA47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15282118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3/1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3F8A4D64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20/16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  <w:hideMark/>
          </w:tcPr>
          <w:p w14:paraId="37C7CD98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18/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14:paraId="07271903" w14:textId="77777777" w:rsidR="00B74791" w:rsidRDefault="00B74791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2/9/1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67D1310" w14:textId="77777777" w:rsidR="00B74791" w:rsidRDefault="00B74791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9/14/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0750EDC6" w14:textId="77777777" w:rsidR="00B74791" w:rsidRDefault="00B74791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/19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46BE8C84" w14:textId="77777777" w:rsidR="00B74791" w:rsidRDefault="00B74791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3/13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EC9D39F" w14:textId="0D9DCC0B" w:rsidR="00B74791" w:rsidRDefault="00B74791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9/14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4E9E8258" w14:textId="390202A6" w:rsidR="00B74791" w:rsidRDefault="00B74791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1/05/2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5C264C4" w14:textId="2BDEBE37" w:rsidR="00B74791" w:rsidRPr="00563346" w:rsidRDefault="00B74791" w:rsidP="006975D2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563346">
              <w:rPr>
                <w:rFonts w:eastAsia="Calibri" w:cs="Arial"/>
                <w:b/>
                <w:sz w:val="14"/>
                <w:szCs w:val="14"/>
              </w:rPr>
              <w:t>12/13/21</w:t>
            </w:r>
            <w:r>
              <w:rPr>
                <w:rFonts w:eastAsia="Calibri" w:cs="Arial"/>
                <w:b/>
                <w:sz w:val="14"/>
                <w:szCs w:val="14"/>
              </w:rPr>
              <w:t>-</w:t>
            </w:r>
            <w:r w:rsidRPr="00563346">
              <w:rPr>
                <w:rFonts w:eastAsia="Calibri" w:cs="Arial"/>
                <w:b/>
                <w:sz w:val="14"/>
                <w:szCs w:val="14"/>
              </w:rPr>
              <w:t>1/05/2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19E8CAC0" w14:textId="50E58057" w:rsidR="00B74791" w:rsidRDefault="00B74791" w:rsidP="006975D2">
            <w:pPr>
              <w:spacing w:line="276" w:lineRule="auto"/>
              <w:rPr>
                <w:rFonts w:eastAsia="Calibri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1/26/20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2B2C740D" w14:textId="5C532855" w:rsidR="00B74791" w:rsidRPr="00B74791" w:rsidRDefault="00B74791" w:rsidP="00F67248">
            <w:pPr>
              <w:spacing w:line="276" w:lineRule="auto"/>
              <w:rPr>
                <w:rFonts w:eastAsia="Calibri" w:cs="Arial"/>
                <w:b/>
                <w:sz w:val="14"/>
                <w:szCs w:val="14"/>
              </w:rPr>
            </w:pPr>
            <w:r w:rsidRPr="00B74791">
              <w:rPr>
                <w:rFonts w:eastAsia="Calibri" w:cs="Arial"/>
                <w:b/>
                <w:sz w:val="14"/>
                <w:szCs w:val="14"/>
              </w:rPr>
              <w:t>3/18/2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6F177EA1" w14:textId="64309ADC" w:rsidR="00B74791" w:rsidRPr="00F67248" w:rsidRDefault="00476877" w:rsidP="00F67248">
            <w:pPr>
              <w:spacing w:line="276" w:lineRule="auto"/>
              <w:rPr>
                <w:rFonts w:eastAsia="Calibri" w:cs="Arial"/>
                <w:b/>
                <w:color w:val="FF0000"/>
                <w:sz w:val="14"/>
                <w:szCs w:val="14"/>
              </w:rPr>
            </w:pPr>
            <w:r>
              <w:rPr>
                <w:rFonts w:eastAsia="Calibri" w:cs="Arial"/>
                <w:b/>
                <w:color w:val="FF0000"/>
                <w:sz w:val="14"/>
                <w:szCs w:val="14"/>
              </w:rPr>
              <w:t>4</w:t>
            </w:r>
            <w:r w:rsidR="00B74791" w:rsidRPr="00F67248">
              <w:rPr>
                <w:rFonts w:eastAsia="Calibri" w:cs="Arial"/>
                <w:b/>
                <w:color w:val="FF0000"/>
                <w:sz w:val="14"/>
                <w:szCs w:val="14"/>
              </w:rPr>
              <w:t>/18/22</w:t>
            </w:r>
          </w:p>
        </w:tc>
      </w:tr>
      <w:tr w:rsidR="00B74791" w14:paraId="726B6448" w14:textId="0088DDC9" w:rsidTr="00B74791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45521" w14:textId="77777777" w:rsidR="00B74791" w:rsidRDefault="00B74791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2C507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611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D88EA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77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3D7A5E03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21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56D3D" w14:textId="77777777" w:rsidR="00B74791" w:rsidRDefault="00B74791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58576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49AD8" w14:textId="77777777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04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4F4F6" w14:textId="77777777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16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9E64674" w14:textId="77777777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38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E25C2" w14:textId="723FF424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60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BCB6B" w14:textId="4A79B1A4" w:rsidR="00B74791" w:rsidRDefault="00B74791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46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C5ED2" w14:textId="79D7B74B" w:rsidR="00B74791" w:rsidRPr="00563346" w:rsidRDefault="00B74791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2234D1">
              <w:rPr>
                <w:sz w:val="18"/>
                <w:szCs w:val="18"/>
              </w:rPr>
              <w:t>100093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282BE" w14:textId="4B5983F7" w:rsidR="00B74791" w:rsidRPr="004D707F" w:rsidRDefault="00B74791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4D707F">
              <w:rPr>
                <w:sz w:val="18"/>
                <w:szCs w:val="18"/>
              </w:rPr>
              <w:t>10009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51FC1" w14:textId="3B6E7546" w:rsidR="00B74791" w:rsidRPr="00B74791" w:rsidRDefault="00B74791" w:rsidP="00FC161B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B74791">
              <w:rPr>
                <w:sz w:val="18"/>
                <w:szCs w:val="18"/>
              </w:rPr>
              <w:t>102326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268A3" w14:textId="0B1B81F3" w:rsidR="00B74791" w:rsidRPr="00F67248" w:rsidRDefault="00586280" w:rsidP="00586280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103631</w:t>
            </w:r>
          </w:p>
        </w:tc>
      </w:tr>
      <w:tr w:rsidR="00B74791" w14:paraId="24D6032B" w14:textId="2EB7E5F7" w:rsidTr="00B74791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31213" w14:textId="77777777" w:rsidR="00B74791" w:rsidRDefault="00B74791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91661" w14:textId="5193EB8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59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C58E9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0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7DDBBC08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4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9737E" w14:textId="77777777" w:rsidR="00B74791" w:rsidRDefault="00B74791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84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CE798" w14:textId="77777777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D5C42" w14:textId="77777777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CA8FFA1" w14:textId="77777777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8E494" w14:textId="1A85F607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63A7E" w14:textId="67641DCC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4D0CB" w14:textId="75EEF3D6" w:rsidR="00B74791" w:rsidRPr="00563346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88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72B40" w14:textId="6EBE418A" w:rsidR="00B74791" w:rsidRPr="004D707F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4D707F">
              <w:rPr>
                <w:sz w:val="18"/>
                <w:szCs w:val="18"/>
              </w:rPr>
              <w:t>88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53CEB" w14:textId="50DDA605" w:rsidR="00B74791" w:rsidRP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B74791">
              <w:rPr>
                <w:sz w:val="18"/>
                <w:szCs w:val="18"/>
              </w:rPr>
              <w:t>89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70AC4" w14:textId="4BB58DEF" w:rsidR="00B74791" w:rsidRPr="00F67248" w:rsidRDefault="00B74791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 w:rsidRPr="00F67248">
              <w:rPr>
                <w:color w:val="FF0000"/>
                <w:sz w:val="18"/>
                <w:szCs w:val="18"/>
              </w:rPr>
              <w:t>891</w:t>
            </w:r>
          </w:p>
        </w:tc>
      </w:tr>
      <w:tr w:rsidR="00B74791" w14:paraId="63DAEBF9" w14:textId="30131DB1" w:rsidTr="00B74791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456C6" w14:textId="77777777" w:rsidR="00B74791" w:rsidRDefault="00B74791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1AEB6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87295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36307859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5CD56" w14:textId="77777777" w:rsidR="00B74791" w:rsidRDefault="00B74791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 w:rsidRPr="00802759">
              <w:rPr>
                <w:rFonts w:eastAsia="Calibri"/>
                <w:sz w:val="18"/>
                <w:szCs w:val="18"/>
              </w:rPr>
              <w:t>?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50252" w14:textId="77777777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6E4F9" w14:textId="77777777" w:rsidR="00B74791" w:rsidDel="00B60D48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24FAEE7D" w14:textId="77777777" w:rsidR="00B74791" w:rsidDel="00B60D48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CFBF6" w14:textId="71178D1E" w:rsidR="00B74791" w:rsidRPr="00F67248" w:rsidDel="00B60D48" w:rsidRDefault="00B74791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 w:rsidRPr="00F67248">
              <w:rPr>
                <w:color w:val="FF0000"/>
                <w:sz w:val="18"/>
                <w:szCs w:val="18"/>
              </w:rPr>
              <w:t>NA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EB704" w14:textId="1325EF60" w:rsidR="00B74791" w:rsidRPr="00F67248" w:rsidRDefault="00B74791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 w:rsidRPr="00F67248">
              <w:rPr>
                <w:color w:val="FF0000"/>
                <w:sz w:val="18"/>
                <w:szCs w:val="18"/>
              </w:rPr>
              <w:t>NA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CAD59" w14:textId="5303E3CA" w:rsidR="00B74791" w:rsidRPr="00F67248" w:rsidRDefault="00B74791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 w:rsidRPr="00F67248">
              <w:rPr>
                <w:color w:val="FF0000"/>
                <w:sz w:val="18"/>
                <w:szCs w:val="18"/>
              </w:rPr>
              <w:t>NA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5D2ED" w14:textId="5746AE6C" w:rsidR="00B74791" w:rsidRPr="00F67248" w:rsidRDefault="00B74791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 w:rsidRPr="00F67248">
              <w:rPr>
                <w:color w:val="FF0000"/>
                <w:sz w:val="18"/>
                <w:szCs w:val="18"/>
              </w:rPr>
              <w:t>NA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CDF69" w14:textId="6236F00C" w:rsidR="00B74791" w:rsidRP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B74791">
              <w:rPr>
                <w:sz w:val="18"/>
                <w:szCs w:val="18"/>
              </w:rPr>
              <w:t>44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67050" w14:textId="0F12EF6E" w:rsidR="00B74791" w:rsidRPr="00F67248" w:rsidRDefault="00B74791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 w:rsidRPr="00F67248">
              <w:rPr>
                <w:color w:val="FF0000"/>
                <w:sz w:val="18"/>
                <w:szCs w:val="18"/>
              </w:rPr>
              <w:t>44</w:t>
            </w:r>
          </w:p>
        </w:tc>
      </w:tr>
      <w:tr w:rsidR="00B74791" w14:paraId="13264D21" w14:textId="4CE014B6" w:rsidTr="00B74791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BA6F7" w14:textId="77777777" w:rsidR="00B74791" w:rsidRDefault="00B74791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14711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6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04241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102A5A62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4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A1FDE" w14:textId="77777777" w:rsidR="00B74791" w:rsidRDefault="00B74791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159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06231" w14:textId="77777777" w:rsidR="00B74791" w:rsidRPr="008065B7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8065B7">
              <w:rPr>
                <w:sz w:val="18"/>
                <w:szCs w:val="18"/>
              </w:rPr>
              <w:t>15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3B52A" w14:textId="77777777" w:rsidR="00B74791" w:rsidRPr="008065B7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6D9CB0B" w14:textId="77777777" w:rsidR="00B74791" w:rsidRPr="008065B7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3EDCB" w14:textId="3DF9703F" w:rsidR="00B74791" w:rsidRPr="008065B7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047B4" w14:textId="46C7F73E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EA589" w14:textId="76207B70" w:rsidR="00B74791" w:rsidRPr="00563346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167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AB402" w14:textId="43FF0040" w:rsidR="00B74791" w:rsidRPr="004D707F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4D707F">
              <w:rPr>
                <w:sz w:val="18"/>
                <w:szCs w:val="18"/>
              </w:rPr>
              <w:t>16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17B42" w14:textId="7247382E" w:rsidR="00B74791" w:rsidRP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B74791">
              <w:rPr>
                <w:sz w:val="18"/>
                <w:szCs w:val="18"/>
              </w:rPr>
              <w:t>169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A3987" w14:textId="0B9DA350" w:rsidR="00B74791" w:rsidRPr="00F67248" w:rsidRDefault="00586280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167</w:t>
            </w:r>
          </w:p>
        </w:tc>
      </w:tr>
      <w:tr w:rsidR="00B74791" w14:paraId="1B1EDA24" w14:textId="2277722C" w:rsidTr="00B74791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9B04C" w14:textId="77777777" w:rsidR="00B74791" w:rsidRDefault="00B74791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9D2E1F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F4549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5811DC2E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8C8AC" w14:textId="77777777" w:rsidR="00B74791" w:rsidRDefault="00B74791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3A9DE" w14:textId="77777777" w:rsidR="00B74791" w:rsidRPr="008065B7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87926" w14:textId="77777777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587C75EE" w14:textId="77777777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36AA4" w14:textId="2553F9AE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83485" w14:textId="08199F4A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A861E" w14:textId="1BAC5CB7" w:rsidR="00B74791" w:rsidRPr="00563346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B5E74" w14:textId="28B974D6" w:rsidR="00B74791" w:rsidRPr="004D707F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4D707F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9056" w14:textId="4D872F50" w:rsidR="00B74791" w:rsidRP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B74791">
              <w:rPr>
                <w:sz w:val="18"/>
                <w:szCs w:val="18"/>
              </w:rPr>
              <w:t>0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0AA51" w14:textId="6CC2C02F" w:rsidR="00B74791" w:rsidRDefault="00B74791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0</w:t>
            </w:r>
          </w:p>
        </w:tc>
      </w:tr>
      <w:tr w:rsidR="00B74791" w14:paraId="5C648E63" w14:textId="1D37CA64" w:rsidTr="00B74791">
        <w:trPr>
          <w:trHeight w:val="288"/>
        </w:trPr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35246" w14:textId="77777777" w:rsidR="00B74791" w:rsidRDefault="00B74791" w:rsidP="006975D2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80DF0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B871B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8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14:paraId="075AE543" w14:textId="77777777" w:rsidR="00B74791" w:rsidRDefault="00B74791" w:rsidP="006975D2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9F5A2" w14:textId="77777777" w:rsidR="00B74791" w:rsidRDefault="00B74791" w:rsidP="006975D2">
            <w:pPr>
              <w:spacing w:line="276" w:lineRule="auto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5B022" w14:textId="77777777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2ECE8" w14:textId="77777777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012750FC" w14:textId="77777777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88433" w14:textId="219E450E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0569C" w14:textId="5A007F32" w:rsid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88728" w14:textId="0BF823AC" w:rsidR="00B74791" w:rsidRPr="00563346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563346">
              <w:rPr>
                <w:sz w:val="18"/>
                <w:szCs w:val="18"/>
              </w:rPr>
              <w:t>1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7AD14" w14:textId="6DC40A8F" w:rsidR="00B74791" w:rsidRPr="004D707F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4D707F">
              <w:rPr>
                <w:sz w:val="18"/>
                <w:szCs w:val="18"/>
              </w:rPr>
              <w:t>3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C9B9B" w14:textId="5FF59E6B" w:rsidR="00B74791" w:rsidRPr="00B74791" w:rsidRDefault="00B74791" w:rsidP="006975D2">
            <w:pPr>
              <w:spacing w:line="276" w:lineRule="auto"/>
              <w:jc w:val="center"/>
              <w:rPr>
                <w:sz w:val="18"/>
                <w:szCs w:val="18"/>
              </w:rPr>
            </w:pPr>
            <w:r w:rsidRPr="00B74791">
              <w:rPr>
                <w:sz w:val="18"/>
                <w:szCs w:val="18"/>
              </w:rPr>
              <w:t>2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70912" w14:textId="0653ADC2" w:rsidR="00B74791" w:rsidRDefault="00B74791" w:rsidP="006975D2">
            <w:pPr>
              <w:spacing w:line="276" w:lineRule="auto"/>
              <w:jc w:val="center"/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2</w:t>
            </w:r>
          </w:p>
        </w:tc>
      </w:tr>
    </w:tbl>
    <w:p w14:paraId="18B76188" w14:textId="77777777" w:rsidR="001C1F4F" w:rsidRDefault="001C1F4F" w:rsidP="001C1F4F">
      <w:pPr>
        <w:spacing w:after="120" w:line="276" w:lineRule="auto"/>
        <w:rPr>
          <w:rFonts w:eastAsia="Calibri" w:cs="Arial"/>
          <w:b/>
          <w:sz w:val="24"/>
          <w:szCs w:val="24"/>
        </w:rPr>
      </w:pPr>
    </w:p>
    <w:p w14:paraId="2395A287" w14:textId="77777777" w:rsidR="00610FA2" w:rsidRPr="003C66B9" w:rsidRDefault="001C1F4F" w:rsidP="00610FA2">
      <w:pPr>
        <w:spacing w:after="120" w:line="276" w:lineRule="auto"/>
        <w:rPr>
          <w:rFonts w:asciiTheme="majorHAnsi" w:hAnsiTheme="majorHAnsi" w:cstheme="majorHAnsi"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 xml:space="preserve">Program Committee: PROPOSED Preliminary Meeting Schedule 2021/2022  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AD27F3" w14:paraId="185AF968" w14:textId="77777777" w:rsidTr="00AD27F3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75B7437A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12A491BD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4E77C139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633C7F12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22E3CDCD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AD27F3" w14:paraId="0852FE47" w14:textId="77777777" w:rsidTr="00AD27F3">
        <w:trPr>
          <w:cantSplit/>
          <w:trHeight w:val="350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ECCA4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an 26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DA2D2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“Seismic Structural Analysis and Design of Nuclear Facilities”</w:t>
            </w:r>
          </w:p>
          <w:p w14:paraId="6F7C13D9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Michael </w:t>
            </w:r>
            <w:proofErr w:type="spellStart"/>
            <w:r>
              <w:rPr>
                <w:rFonts w:ascii="Arial" w:eastAsia="Calibri" w:hAnsi="Arial" w:cs="Arial"/>
                <w:sz w:val="18"/>
                <w:szCs w:val="18"/>
              </w:rPr>
              <w:t>Mudlock</w:t>
            </w:r>
            <w:proofErr w:type="spellEnd"/>
            <w:r>
              <w:rPr>
                <w:rFonts w:ascii="Arial" w:eastAsia="Calibri" w:hAnsi="Arial" w:cs="Arial"/>
                <w:sz w:val="18"/>
                <w:szCs w:val="18"/>
              </w:rPr>
              <w:t xml:space="preserve">/ Christine Roy Simpson </w:t>
            </w:r>
            <w:proofErr w:type="spellStart"/>
            <w:r>
              <w:rPr>
                <w:rFonts w:ascii="Arial" w:eastAsia="Calibri" w:hAnsi="Arial" w:cs="Arial"/>
                <w:sz w:val="18"/>
                <w:szCs w:val="18"/>
              </w:rPr>
              <w:t>Gumpertz</w:t>
            </w:r>
            <w:proofErr w:type="spellEnd"/>
            <w:r>
              <w:rPr>
                <w:rFonts w:ascii="Arial" w:eastAsia="Calibri" w:hAnsi="Arial" w:cs="Arial"/>
                <w:sz w:val="18"/>
                <w:szCs w:val="18"/>
              </w:rPr>
              <w:t xml:space="preserve"> &amp; </w:t>
            </w:r>
            <w:proofErr w:type="spellStart"/>
            <w:r>
              <w:rPr>
                <w:rFonts w:ascii="Arial" w:eastAsia="Calibri" w:hAnsi="Arial" w:cs="Arial"/>
                <w:sz w:val="18"/>
                <w:szCs w:val="18"/>
              </w:rPr>
              <w:t>Heger</w:t>
            </w:r>
            <w:proofErr w:type="spellEnd"/>
            <w:r>
              <w:rPr>
                <w:rFonts w:ascii="Arial" w:eastAsia="Calibri" w:hAnsi="Arial" w:cs="Arial"/>
                <w:sz w:val="18"/>
                <w:szCs w:val="18"/>
              </w:rPr>
              <w:t>,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26991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onfirmed        </w:t>
            </w:r>
          </w:p>
          <w:p w14:paraId="0B688B5D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trike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hristine Roy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71E4A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1DCDE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 Roy </w:t>
            </w:r>
          </w:p>
        </w:tc>
      </w:tr>
      <w:tr w:rsidR="00AD27F3" w14:paraId="2EC330EF" w14:textId="77777777" w:rsidTr="00AD27F3">
        <w:trPr>
          <w:cantSplit/>
          <w:trHeight w:val="512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1A429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 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3A5D7" w14:textId="77777777" w:rsidR="00AD27F3" w:rsidRDefault="00AD27F3">
            <w:pPr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“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Oklo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Micro-Reactor” – Dr. Jacob DeWitt CEO and Co-founder – originally scheduled for the February meeting but was postponed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E0724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onfirmed </w:t>
            </w:r>
          </w:p>
          <w:p w14:paraId="6314C858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.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6B0C3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7E5AF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both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 Glucksberg</w:t>
            </w:r>
          </w:p>
        </w:tc>
      </w:tr>
      <w:tr w:rsidR="00AD27F3" w14:paraId="6679AE70" w14:textId="77777777" w:rsidTr="00AD27F3">
        <w:trPr>
          <w:cantSplit/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909CF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pril 19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9FA87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“Commonwealth Fusion” - </w:t>
            </w:r>
            <w:r>
              <w:rPr>
                <w:rFonts w:ascii="Arial" w:hAnsi="Arial" w:cs="Arial"/>
                <w:sz w:val="18"/>
                <w:szCs w:val="18"/>
              </w:rPr>
              <w:t xml:space="preserve">Alex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Creely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, Head of Tokamak Operations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CECF3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onfirmed by Bob Kalantar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B134C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In-person at SHG Offices and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02F76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 Glucksberg</w:t>
            </w:r>
          </w:p>
        </w:tc>
      </w:tr>
      <w:tr w:rsidR="00AD27F3" w14:paraId="062FA07D" w14:textId="77777777" w:rsidTr="00AD27F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5E02B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y 5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5B785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“The American Nuclear Society, Nuclear Policy, and Other Stuff" - </w:t>
            </w:r>
            <w:r>
              <w:rPr>
                <w:rFonts w:ascii="Arial" w:eastAsia="Calibri" w:hAnsi="Arial" w:cs="Arial"/>
                <w:sz w:val="18"/>
                <w:szCs w:val="18"/>
              </w:rPr>
              <w:t>ANS President Steve Nesbit – in conjunction with the MIT Student Section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E6AB8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onfirmed        Bob Capstick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0E2FE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1156D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R Capstick</w:t>
            </w:r>
          </w:p>
        </w:tc>
      </w:tr>
      <w:tr w:rsidR="00AD27F3" w14:paraId="63105B9C" w14:textId="77777777" w:rsidTr="00AD27F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C7D20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ept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92ACB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“Energy Committee Viewpoints” – Massachusetts State Senate Energy Committee Chair Michael Barret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B4C18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onfirmed</w:t>
            </w:r>
          </w:p>
          <w:p w14:paraId="1E22FDDA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16977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7C8D4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</w:tr>
      <w:tr w:rsidR="00AD27F3" w14:paraId="3899AE12" w14:textId="77777777" w:rsidTr="00AD27F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74D69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1718A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Sam Brinton – Nominee for Deputy Assistant Secretary of Spent Fuel and Waste Disposition in the Office of Nuclear Energy for the Department of Energy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D7E0B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Confirmed  </w:t>
            </w:r>
          </w:p>
          <w:p w14:paraId="0A094DB5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6C6D6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TBD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6CE6C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</w:tr>
      <w:tr w:rsidR="00AD27F3" w14:paraId="438AF60D" w14:textId="77777777" w:rsidTr="00AD27F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7C226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ov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0354C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98A6F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0BED6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5CA9F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AD27F3" w14:paraId="2178795C" w14:textId="77777777" w:rsidTr="00AD27F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E24B8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an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37212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C0476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4209A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35FA1" w14:textId="77777777" w:rsidR="00AD27F3" w:rsidRDefault="00AD27F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25D4780B" w14:textId="77777777" w:rsidR="00AD27F3" w:rsidRDefault="00AD27F3" w:rsidP="00AD27F3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630E0B9F" w14:textId="77777777" w:rsidR="00AD27F3" w:rsidRDefault="00AD27F3" w:rsidP="00AD27F3">
      <w:pPr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bCs/>
          <w:sz w:val="24"/>
          <w:szCs w:val="24"/>
          <w:u w:val="single"/>
        </w:rPr>
        <w:t>Potential Nov 2022 Meeting Topic/Speaker and ANSNE Coordinators:</w:t>
      </w:r>
    </w:p>
    <w:p w14:paraId="2CE0B37F" w14:textId="77777777" w:rsidR="00AD27F3" w:rsidRDefault="00AD27F3" w:rsidP="00AD27F3">
      <w:pPr>
        <w:pStyle w:val="ListParagraph"/>
        <w:spacing w:line="276" w:lineRule="auto"/>
        <w:ind w:left="360"/>
        <w:rPr>
          <w:rFonts w:asciiTheme="majorHAnsi" w:hAnsiTheme="majorHAnsi" w:cstheme="majorHAnsi"/>
          <w:sz w:val="24"/>
          <w:szCs w:val="24"/>
        </w:rPr>
      </w:pPr>
      <w:bookmarkStart w:id="0" w:name="_Hlk91064910"/>
    </w:p>
    <w:p w14:paraId="4352D5B8" w14:textId="297EA510" w:rsidR="00AD27F3" w:rsidRPr="00B94CE6" w:rsidRDefault="00AD27F3" w:rsidP="00F57ADA">
      <w:pPr>
        <w:pStyle w:val="ListParagraph"/>
        <w:numPr>
          <w:ilvl w:val="0"/>
          <w:numId w:val="2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B94CE6">
        <w:rPr>
          <w:rFonts w:asciiTheme="majorHAnsi" w:hAnsiTheme="majorHAnsi" w:cstheme="majorHAnsi"/>
          <w:sz w:val="20"/>
          <w:szCs w:val="20"/>
        </w:rPr>
        <w:t>“MIT/UML/WPI/URI/Three Rivers - Student Presentations on their College Nuclear Programs and Areas of Interest”- N</w:t>
      </w:r>
      <w:r w:rsidR="00B94CE6" w:rsidRPr="00B94CE6">
        <w:rPr>
          <w:rFonts w:asciiTheme="majorHAnsi" w:hAnsiTheme="majorHAnsi" w:cstheme="majorHAnsi"/>
          <w:sz w:val="20"/>
          <w:szCs w:val="20"/>
        </w:rPr>
        <w:t>.</w:t>
      </w:r>
      <w:r w:rsidRPr="00B94CE6">
        <w:rPr>
          <w:rFonts w:asciiTheme="majorHAnsi" w:hAnsiTheme="majorHAnsi" w:cstheme="majorHAnsi"/>
          <w:sz w:val="20"/>
          <w:szCs w:val="20"/>
        </w:rPr>
        <w:t xml:space="preserve"> Glucksberg reached out to the U Mass Lowell program chair Sukesh Aghara to assess potential interest</w:t>
      </w:r>
      <w:r w:rsidR="00B94CE6" w:rsidRPr="00B94CE6">
        <w:rPr>
          <w:rFonts w:asciiTheme="majorHAnsi" w:hAnsiTheme="majorHAnsi" w:cstheme="majorHAnsi"/>
          <w:sz w:val="20"/>
          <w:szCs w:val="20"/>
        </w:rPr>
        <w:t>, but no response yet</w:t>
      </w:r>
    </w:p>
    <w:p w14:paraId="5BDDD1BA" w14:textId="5DE93AC7" w:rsidR="00AD27F3" w:rsidRPr="003A14A3" w:rsidRDefault="00AD27F3" w:rsidP="00F57ADA">
      <w:pPr>
        <w:pStyle w:val="ListParagraph"/>
        <w:numPr>
          <w:ilvl w:val="0"/>
          <w:numId w:val="2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3A14A3">
        <w:rPr>
          <w:rFonts w:asciiTheme="majorHAnsi" w:hAnsiTheme="majorHAnsi" w:cstheme="majorHAnsi"/>
          <w:sz w:val="20"/>
          <w:szCs w:val="20"/>
        </w:rPr>
        <w:t>“New England Energy Outlook” - ISO New England Speaker–– B</w:t>
      </w:r>
      <w:r w:rsidR="00B94CE6" w:rsidRPr="003A14A3">
        <w:rPr>
          <w:rFonts w:asciiTheme="majorHAnsi" w:hAnsiTheme="majorHAnsi" w:cstheme="majorHAnsi"/>
          <w:sz w:val="20"/>
          <w:szCs w:val="20"/>
        </w:rPr>
        <w:t>.</w:t>
      </w:r>
      <w:r w:rsidRPr="003A14A3">
        <w:rPr>
          <w:rFonts w:asciiTheme="majorHAnsi" w:hAnsiTheme="majorHAnsi" w:cstheme="majorHAnsi"/>
          <w:sz w:val="20"/>
          <w:szCs w:val="20"/>
        </w:rPr>
        <w:t xml:space="preserve"> Capstick to contact and coordinate</w:t>
      </w:r>
    </w:p>
    <w:p w14:paraId="12741250" w14:textId="47A9C555" w:rsidR="00336882" w:rsidRPr="003A14A3" w:rsidRDefault="00336882" w:rsidP="00F57ADA">
      <w:pPr>
        <w:pStyle w:val="ListParagraph"/>
        <w:numPr>
          <w:ilvl w:val="0"/>
          <w:numId w:val="2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3A14A3">
        <w:rPr>
          <w:rFonts w:asciiTheme="majorHAnsi" w:hAnsiTheme="majorHAnsi" w:cstheme="majorHAnsi"/>
          <w:sz w:val="20"/>
          <w:szCs w:val="20"/>
        </w:rPr>
        <w:t>C</w:t>
      </w:r>
      <w:r w:rsidR="0033132A" w:rsidRPr="003A14A3">
        <w:rPr>
          <w:rFonts w:asciiTheme="majorHAnsi" w:hAnsiTheme="majorHAnsi" w:cstheme="majorHAnsi"/>
          <w:sz w:val="20"/>
          <w:szCs w:val="20"/>
        </w:rPr>
        <w:t xml:space="preserve">. Adey </w:t>
      </w:r>
      <w:r w:rsidR="00B94CE6" w:rsidRPr="003A14A3">
        <w:rPr>
          <w:rFonts w:asciiTheme="majorHAnsi" w:hAnsiTheme="majorHAnsi" w:cstheme="majorHAnsi"/>
          <w:sz w:val="20"/>
          <w:szCs w:val="20"/>
        </w:rPr>
        <w:t>will contact</w:t>
      </w:r>
      <w:r w:rsidRPr="003A14A3">
        <w:rPr>
          <w:rFonts w:asciiTheme="majorHAnsi" w:hAnsiTheme="majorHAnsi" w:cstheme="majorHAnsi"/>
          <w:sz w:val="20"/>
          <w:szCs w:val="20"/>
        </w:rPr>
        <w:t xml:space="preserve"> Pilgrim Decommissioning </w:t>
      </w:r>
      <w:r w:rsidR="00B94CE6" w:rsidRPr="003A14A3">
        <w:rPr>
          <w:rFonts w:asciiTheme="majorHAnsi" w:hAnsiTheme="majorHAnsi" w:cstheme="majorHAnsi"/>
          <w:sz w:val="20"/>
          <w:szCs w:val="20"/>
        </w:rPr>
        <w:t xml:space="preserve">for a presentation on the decommissioning progress, possible for </w:t>
      </w:r>
      <w:r w:rsidR="00CB71C7" w:rsidRPr="003A14A3">
        <w:rPr>
          <w:rFonts w:asciiTheme="majorHAnsi" w:hAnsiTheme="majorHAnsi" w:cstheme="majorHAnsi"/>
          <w:sz w:val="20"/>
          <w:szCs w:val="20"/>
        </w:rPr>
        <w:t>November</w:t>
      </w:r>
      <w:r w:rsidR="00B94CE6" w:rsidRPr="003A14A3">
        <w:rPr>
          <w:rFonts w:asciiTheme="majorHAnsi" w:hAnsiTheme="majorHAnsi" w:cstheme="majorHAnsi"/>
          <w:sz w:val="20"/>
          <w:szCs w:val="20"/>
        </w:rPr>
        <w:t>20</w:t>
      </w:r>
      <w:r w:rsidRPr="003A14A3">
        <w:rPr>
          <w:rFonts w:asciiTheme="majorHAnsi" w:hAnsiTheme="majorHAnsi" w:cstheme="majorHAnsi"/>
          <w:sz w:val="20"/>
          <w:szCs w:val="20"/>
        </w:rPr>
        <w:t xml:space="preserve">22 or </w:t>
      </w:r>
      <w:r w:rsidR="00B94CE6" w:rsidRPr="003A14A3">
        <w:rPr>
          <w:rFonts w:asciiTheme="majorHAnsi" w:hAnsiTheme="majorHAnsi" w:cstheme="majorHAnsi"/>
          <w:sz w:val="20"/>
          <w:szCs w:val="20"/>
        </w:rPr>
        <w:t xml:space="preserve">for the </w:t>
      </w:r>
      <w:r w:rsidRPr="003A14A3">
        <w:rPr>
          <w:rFonts w:asciiTheme="majorHAnsi" w:hAnsiTheme="majorHAnsi" w:cstheme="majorHAnsi"/>
          <w:sz w:val="20"/>
          <w:szCs w:val="20"/>
        </w:rPr>
        <w:t>2023</w:t>
      </w:r>
      <w:r w:rsidR="00B94CE6" w:rsidRPr="003A14A3">
        <w:rPr>
          <w:rFonts w:asciiTheme="majorHAnsi" w:hAnsiTheme="majorHAnsi" w:cstheme="majorHAnsi"/>
          <w:sz w:val="20"/>
          <w:szCs w:val="20"/>
        </w:rPr>
        <w:t xml:space="preserve"> year.</w:t>
      </w:r>
    </w:p>
    <w:p w14:paraId="57042E9C" w14:textId="387D8702" w:rsidR="00383A0A" w:rsidRPr="003A14A3" w:rsidRDefault="00383A0A" w:rsidP="00F57ADA">
      <w:pPr>
        <w:pStyle w:val="ListParagraph"/>
        <w:numPr>
          <w:ilvl w:val="0"/>
          <w:numId w:val="2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3A14A3">
        <w:rPr>
          <w:rFonts w:asciiTheme="majorHAnsi" w:hAnsiTheme="majorHAnsi" w:cstheme="majorHAnsi"/>
          <w:sz w:val="20"/>
          <w:szCs w:val="20"/>
        </w:rPr>
        <w:t>B. Graber will reach out to Millstone Station for a possible tour/speaker for 2023.</w:t>
      </w:r>
    </w:p>
    <w:p w14:paraId="42B132D7" w14:textId="086B484D" w:rsidR="00383A0A" w:rsidRPr="003A14A3" w:rsidRDefault="00383A0A" w:rsidP="00F57ADA">
      <w:pPr>
        <w:pStyle w:val="ListParagraph"/>
        <w:numPr>
          <w:ilvl w:val="0"/>
          <w:numId w:val="2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3A14A3">
        <w:rPr>
          <w:rFonts w:asciiTheme="majorHAnsi" w:hAnsiTheme="majorHAnsi" w:cstheme="majorHAnsi"/>
          <w:sz w:val="20"/>
          <w:szCs w:val="20"/>
        </w:rPr>
        <w:t>S. Stamm suggested outreach to New England companies for a meeting to discuss future company staffing needs.</w:t>
      </w:r>
    </w:p>
    <w:p w14:paraId="67C3BD43" w14:textId="77777777" w:rsidR="00AD27F3" w:rsidRPr="003A14A3" w:rsidRDefault="00AD27F3" w:rsidP="00AD27F3">
      <w:pPr>
        <w:spacing w:line="276" w:lineRule="auto"/>
        <w:rPr>
          <w:rFonts w:asciiTheme="majorHAnsi" w:hAnsiTheme="majorHAnsi" w:cstheme="majorHAnsi"/>
          <w:sz w:val="20"/>
          <w:szCs w:val="20"/>
        </w:rPr>
      </w:pPr>
    </w:p>
    <w:p w14:paraId="5B40945F" w14:textId="77777777" w:rsidR="00AD27F3" w:rsidRPr="003A14A3" w:rsidRDefault="00AD27F3" w:rsidP="00AD27F3">
      <w:pPr>
        <w:spacing w:line="276" w:lineRule="auto"/>
        <w:jc w:val="center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  <w:r w:rsidRPr="003A14A3">
        <w:rPr>
          <w:rFonts w:asciiTheme="majorHAnsi" w:hAnsiTheme="majorHAnsi" w:cstheme="majorHAnsi"/>
          <w:b/>
          <w:bCs/>
          <w:sz w:val="24"/>
          <w:szCs w:val="24"/>
          <w:u w:val="single"/>
        </w:rPr>
        <w:t>Potential 2023 Meeting Topics/Speakers and ANSNE Coordinators</w:t>
      </w:r>
    </w:p>
    <w:p w14:paraId="5788E2F7" w14:textId="77777777" w:rsidR="00AD27F3" w:rsidRDefault="00AD27F3" w:rsidP="00AD27F3">
      <w:pPr>
        <w:spacing w:line="276" w:lineRule="auto"/>
        <w:jc w:val="center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</w:p>
    <w:p w14:paraId="3978117F" w14:textId="77777777" w:rsidR="00AD27F3" w:rsidRPr="00B94CE6" w:rsidRDefault="00AD27F3" w:rsidP="00F57ADA">
      <w:pPr>
        <w:pStyle w:val="ListParagraph"/>
        <w:numPr>
          <w:ilvl w:val="0"/>
          <w:numId w:val="2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B94CE6">
        <w:rPr>
          <w:rFonts w:asciiTheme="majorHAnsi" w:hAnsiTheme="majorHAnsi" w:cstheme="majorHAnsi"/>
          <w:sz w:val="20"/>
          <w:szCs w:val="20"/>
        </w:rPr>
        <w:t>“Natrium Reactor” – Terra Power Speaker - Ira Goldman to contact and coordinate</w:t>
      </w:r>
      <w:r w:rsidRPr="00B94CE6">
        <w:rPr>
          <w:rFonts w:asciiTheme="majorHAnsi" w:eastAsia="Calibri" w:hAnsiTheme="majorHAnsi" w:cstheme="majorHAnsi"/>
          <w:sz w:val="20"/>
          <w:szCs w:val="20"/>
        </w:rPr>
        <w:t xml:space="preserve"> </w:t>
      </w:r>
    </w:p>
    <w:p w14:paraId="4E4400F7" w14:textId="77777777" w:rsidR="00AD27F3" w:rsidRPr="00B94CE6" w:rsidRDefault="00AD27F3" w:rsidP="00F57ADA">
      <w:pPr>
        <w:pStyle w:val="ListParagraph"/>
        <w:numPr>
          <w:ilvl w:val="0"/>
          <w:numId w:val="2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B94CE6">
        <w:rPr>
          <w:rFonts w:asciiTheme="majorHAnsi" w:eastAsia="Calibri" w:hAnsiTheme="majorHAnsi" w:cstheme="majorHAnsi"/>
          <w:sz w:val="20"/>
          <w:szCs w:val="20"/>
        </w:rPr>
        <w:t xml:space="preserve">“Results of Study on Radon Induced Lung Cancer”– Darvin Kapitz to contact a speaker to determine interest </w:t>
      </w:r>
    </w:p>
    <w:bookmarkEnd w:id="0"/>
    <w:p w14:paraId="21E5D6AE" w14:textId="77777777" w:rsidR="00AD27F3" w:rsidRPr="00B94CE6" w:rsidRDefault="00AD27F3" w:rsidP="00F57ADA">
      <w:pPr>
        <w:pStyle w:val="ListParagraph"/>
        <w:numPr>
          <w:ilvl w:val="0"/>
          <w:numId w:val="2"/>
        </w:numPr>
        <w:spacing w:line="276" w:lineRule="auto"/>
        <w:contextualSpacing/>
        <w:rPr>
          <w:rFonts w:asciiTheme="majorHAnsi" w:hAnsiTheme="majorHAnsi" w:cstheme="majorHAnsi"/>
          <w:sz w:val="20"/>
          <w:szCs w:val="20"/>
        </w:rPr>
      </w:pPr>
      <w:r w:rsidRPr="00B94CE6">
        <w:rPr>
          <w:rFonts w:asciiTheme="majorHAnsi" w:hAnsiTheme="majorHAnsi" w:cstheme="majorHAnsi"/>
          <w:sz w:val="20"/>
          <w:szCs w:val="20"/>
        </w:rPr>
        <w:t>Deep Isolation Project for Nuclear Waste – Bob Capstick to contact and coordinate</w:t>
      </w:r>
    </w:p>
    <w:p w14:paraId="3702ADC1" w14:textId="371828CB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br w:type="page"/>
      </w: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9"/>
        <w:gridCol w:w="4227"/>
        <w:gridCol w:w="2308"/>
        <w:gridCol w:w="822"/>
        <w:gridCol w:w="2464"/>
      </w:tblGrid>
      <w:tr w:rsidR="00FB6326" w14:paraId="4AD8C4FE" w14:textId="77777777" w:rsidTr="00FB6326">
        <w:trPr>
          <w:tblHeader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2A5BB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8A3FF9" w14:paraId="6B631E90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A344A" w14:textId="62A24340" w:rsidR="008A3FF9" w:rsidRPr="00610FA2" w:rsidRDefault="00705BE7" w:rsidP="008A3FF9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2/22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4E9EE" w14:textId="1D57C217" w:rsidR="008A3FF9" w:rsidRPr="00610FA2" w:rsidRDefault="00F841BA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dentify and implement charitable donation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9F75C" w14:textId="77777777" w:rsidR="00F025D3" w:rsidRPr="00610FA2" w:rsidRDefault="00F841BA" w:rsidP="008A3FF9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R. Kalantari</w:t>
            </w:r>
          </w:p>
          <w:p w14:paraId="55F05C46" w14:textId="77777777" w:rsidR="00F025D3" w:rsidRPr="00610FA2" w:rsidRDefault="00F025D3" w:rsidP="008A3FF9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. Goldman</w:t>
            </w:r>
          </w:p>
          <w:p w14:paraId="610F0A6E" w14:textId="0110DB1A" w:rsidR="008A3FF9" w:rsidRPr="00610FA2" w:rsidRDefault="00F025D3" w:rsidP="008A3FF9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FF5EE" w14:textId="77777777" w:rsidR="008A3FF9" w:rsidRPr="00610FA2" w:rsidRDefault="008A3FF9" w:rsidP="008A3FF9">
            <w:pPr>
              <w:jc w:val="center"/>
              <w:rPr>
                <w:rFonts w:cs="Calibri"/>
                <w:color w:val="000000" w:themeColor="text1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A6861" w14:textId="5A003650" w:rsidR="008A3FF9" w:rsidRPr="00610FA2" w:rsidRDefault="00665886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In-progress</w:t>
            </w:r>
          </w:p>
        </w:tc>
      </w:tr>
      <w:tr w:rsidR="00E70EFE" w14:paraId="3DA3A44A" w14:textId="77777777" w:rsidTr="008A3FF9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E75E7" w14:textId="6F1DC8FB" w:rsidR="00E70EFE" w:rsidRPr="00F978F4" w:rsidRDefault="00E70EFE" w:rsidP="00E70EFE">
            <w:pPr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1/26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89B" w14:textId="64B42EFB" w:rsidR="00E70EFE" w:rsidRPr="00F978F4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Update programs list on ANS-NE web site, 1</w:t>
            </w:r>
            <w:r w:rsidRPr="00F978F4">
              <w:rPr>
                <w:rFonts w:cs="Calibri"/>
                <w:bCs/>
                <w:vertAlign w:val="superscript"/>
              </w:rPr>
              <w:t>st</w:t>
            </w:r>
            <w:r w:rsidRPr="00F978F4">
              <w:rPr>
                <w:rFonts w:cs="Calibri"/>
                <w:bCs/>
              </w:rPr>
              <w:t xml:space="preserve"> page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3C67" w14:textId="6F7B3F4D" w:rsidR="00E70EFE" w:rsidRDefault="00E70EFE" w:rsidP="00E70EFE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N. Glucksberg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4369" w14:textId="77777777" w:rsidR="00E70EFE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070E" w14:textId="1A011FC7" w:rsidR="00E70EFE" w:rsidRPr="0062686E" w:rsidRDefault="00EB0860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62686E">
              <w:t>In progress</w:t>
            </w:r>
          </w:p>
        </w:tc>
      </w:tr>
      <w:tr w:rsidR="003A14A3" w:rsidRPr="003A14A3" w14:paraId="17DEB45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C7D13" w14:textId="732DA4FD" w:rsidR="00E70EFE" w:rsidRPr="003A14A3" w:rsidRDefault="00E70EFE" w:rsidP="00E70EFE">
            <w:r w:rsidRPr="003A14A3">
              <w:t>10/16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721BC" w14:textId="391F653D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>Submit 2020-21 Preliminary audit results for EC approval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60F5A" w14:textId="047B9B39" w:rsidR="00E70EFE" w:rsidRPr="003A14A3" w:rsidRDefault="00E70EFE" w:rsidP="00E70EFE">
            <w:r w:rsidRPr="003A14A3">
              <w:t>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7B24E" w14:textId="77777777" w:rsidR="00E70EFE" w:rsidRPr="003A14A3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04689" w14:textId="0C77DF56" w:rsidR="00E70EFE" w:rsidRPr="003A14A3" w:rsidRDefault="0074496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strike/>
              </w:rPr>
            </w:pPr>
            <w:r w:rsidRPr="003A14A3">
              <w:t xml:space="preserve">In progress – </w:t>
            </w:r>
            <w:r w:rsidR="00420224" w:rsidRPr="003A14A3">
              <w:t xml:space="preserve">updated </w:t>
            </w:r>
            <w:r w:rsidRPr="003A14A3">
              <w:t xml:space="preserve">draft </w:t>
            </w:r>
            <w:r w:rsidR="00FB1EF4" w:rsidRPr="003A14A3">
              <w:t xml:space="preserve">sent </w:t>
            </w:r>
            <w:r w:rsidR="00420224" w:rsidRPr="003A14A3">
              <w:t xml:space="preserve">4/2/22 </w:t>
            </w:r>
            <w:r w:rsidR="00FB1EF4" w:rsidRPr="003A14A3">
              <w:t xml:space="preserve">to </w:t>
            </w:r>
            <w:r w:rsidR="00420224" w:rsidRPr="003A14A3">
              <w:t>S. Ingalls</w:t>
            </w:r>
            <w:r w:rsidR="00FB1EF4" w:rsidRPr="003A14A3">
              <w:t xml:space="preserve"> for </w:t>
            </w:r>
            <w:r w:rsidR="00420224" w:rsidRPr="003A14A3">
              <w:t>concurrence</w:t>
            </w:r>
          </w:p>
        </w:tc>
      </w:tr>
      <w:tr w:rsidR="003A14A3" w:rsidRPr="003A14A3" w14:paraId="10524833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2F733" w14:textId="77777777" w:rsidR="00E70EFE" w:rsidRPr="003A14A3" w:rsidRDefault="00E70EFE" w:rsidP="00E70EFE">
            <w:r w:rsidRPr="003A14A3">
              <w:t>10/16-03A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242A9" w14:textId="77777777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>Update bylaw to reflect appointment of Asst Secretary including action to function as MA Agent. Appointed by chair and confirmed by EC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40CC9" w14:textId="63E0BE80" w:rsidR="00E70EFE" w:rsidRPr="003A14A3" w:rsidRDefault="00E70EFE" w:rsidP="00E70EFE">
            <w:r w:rsidRPr="003A14A3">
              <w:t>D. Martin/ 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B481E" w14:textId="77777777" w:rsidR="00E70EFE" w:rsidRPr="003A14A3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AA394" w14:textId="45B0FF43" w:rsidR="00E70EFE" w:rsidRPr="003A14A3" w:rsidRDefault="0074496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>D. Martin submit</w:t>
            </w:r>
            <w:r w:rsidR="00B94CE6" w:rsidRPr="003A14A3">
              <w:t>ted</w:t>
            </w:r>
            <w:r w:rsidRPr="003A14A3">
              <w:t xml:space="preserve"> bylaws revision to EC for approval</w:t>
            </w:r>
            <w:r w:rsidR="00B94CE6" w:rsidRPr="003A14A3">
              <w:t>; 2 remaining votes outstanding;</w:t>
            </w:r>
            <w:r w:rsidRPr="003A14A3">
              <w:t xml:space="preserve"> as soon as </w:t>
            </w:r>
            <w:r w:rsidR="00B94CE6" w:rsidRPr="003A14A3">
              <w:t>all votes collected, will submit to ANS</w:t>
            </w:r>
            <w:r w:rsidR="00180284" w:rsidRPr="003A14A3">
              <w:t xml:space="preserve"> By-Laws and Rules Committee for review </w:t>
            </w:r>
          </w:p>
        </w:tc>
      </w:tr>
      <w:tr w:rsidR="003A14A3" w:rsidRPr="003A14A3" w14:paraId="2BA3090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8816D" w14:textId="77777777" w:rsidR="00E70EFE" w:rsidRPr="003A14A3" w:rsidRDefault="00E70EFE" w:rsidP="00E70EFE">
            <w:r w:rsidRPr="003A14A3">
              <w:t>10/16-03B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A1594" w14:textId="528BEC32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 xml:space="preserve">File State Annual Report for Non-Profit Corporations with MA Secretary of State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AA694" w14:textId="51574963" w:rsidR="00E70EFE" w:rsidRPr="003A14A3" w:rsidRDefault="00E70EFE" w:rsidP="00E70EFE">
            <w:r w:rsidRPr="003A14A3">
              <w:t>D. Martin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5777A" w14:textId="77777777" w:rsidR="00E70EFE" w:rsidRPr="003A14A3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53299" w14:textId="323D8F46" w:rsidR="00E70EFE" w:rsidRPr="003A14A3" w:rsidRDefault="00FB1EF4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b/>
                <w:bCs/>
              </w:rPr>
            </w:pPr>
            <w:r w:rsidRPr="003A14A3">
              <w:rPr>
                <w:b/>
                <w:bCs/>
              </w:rPr>
              <w:t>Need to archive</w:t>
            </w:r>
            <w:r w:rsidR="00E70EFE" w:rsidRPr="003A14A3">
              <w:rPr>
                <w:b/>
                <w:bCs/>
              </w:rPr>
              <w:t xml:space="preserve"> </w:t>
            </w:r>
          </w:p>
        </w:tc>
      </w:tr>
      <w:tr w:rsidR="003A14A3" w:rsidRPr="003A14A3" w14:paraId="0238D536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1A1DB" w14:textId="77777777" w:rsidR="00E70EFE" w:rsidRPr="003A14A3" w:rsidRDefault="00E70EFE" w:rsidP="00E70EFE">
            <w:r w:rsidRPr="003A14A3">
              <w:t>8/21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B11B1" w14:textId="77777777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>Prepare 2021-22 Budget Estimate. Get needed fiscal input from ANS HQ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2A9EA" w14:textId="77777777" w:rsidR="00E70EFE" w:rsidRPr="003A14A3" w:rsidRDefault="00E70EFE" w:rsidP="00E70EFE">
            <w:r w:rsidRPr="003A14A3">
              <w:t>C. Adey/ 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D3E29" w14:textId="77777777" w:rsidR="00E70EFE" w:rsidRPr="003A14A3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6A806" w14:textId="5AE9C4DC" w:rsidR="00E70EFE" w:rsidRPr="003A14A3" w:rsidRDefault="0074496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 xml:space="preserve">IN-progress </w:t>
            </w:r>
            <w:r w:rsidR="00420224" w:rsidRPr="003A14A3">
              <w:t>–</w:t>
            </w:r>
            <w:r w:rsidRPr="003A14A3">
              <w:t xml:space="preserve"> </w:t>
            </w:r>
            <w:r w:rsidR="00420224" w:rsidRPr="003A14A3">
              <w:t xml:space="preserve">Updated to incorporate comments; </w:t>
            </w:r>
            <w:r w:rsidRPr="003A14A3">
              <w:t xml:space="preserve">sent to EC via e-mail for </w:t>
            </w:r>
            <w:r w:rsidR="00420224" w:rsidRPr="003A14A3">
              <w:t>information; pending comments, will si</w:t>
            </w:r>
            <w:r w:rsidR="00CF7EC1" w:rsidRPr="003A14A3">
              <w:t xml:space="preserve">gn </w:t>
            </w:r>
            <w:r w:rsidR="00420224" w:rsidRPr="003A14A3">
              <w:t>and submit to C. Roy for signature</w:t>
            </w:r>
          </w:p>
        </w:tc>
      </w:tr>
      <w:tr w:rsidR="00E70EFE" w14:paraId="4B0A2D72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B4990" w14:textId="77777777" w:rsidR="00E70EFE" w:rsidRDefault="00E70EFE" w:rsidP="00E70EFE">
            <w:r>
              <w:t>5/21-02A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20056" w14:textId="77777777" w:rsidR="00E70EFE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Update Amazon Smile Program Manager from Jim Pappas to C. Adey/ D. Kapitz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3DA27" w14:textId="73FB9E62" w:rsidR="00E70EFE" w:rsidRDefault="00E70EFE" w:rsidP="00E70EFE">
            <w:r>
              <w:t>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4EE32" w14:textId="77777777" w:rsidR="00E70EFE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2E0E3" w14:textId="22E7A965" w:rsidR="00E70EFE" w:rsidRPr="00F841BA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F841BA">
              <w:t>In progress - C. Adey will be account representative; use ANS-NE e-mail address</w:t>
            </w:r>
            <w:r w:rsidR="00705BE7" w:rsidRPr="00F841BA">
              <w:t>; reaching solution with Amazon</w:t>
            </w:r>
          </w:p>
        </w:tc>
      </w:tr>
      <w:tr w:rsidR="003A14A3" w:rsidRPr="003A14A3" w14:paraId="2BBB9B30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E451B" w14:textId="77777777" w:rsidR="00E70EFE" w:rsidRPr="003A14A3" w:rsidRDefault="00E70EFE" w:rsidP="00E70EFE">
            <w:r w:rsidRPr="003A14A3">
              <w:t>5/21-03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DFCB7" w14:textId="77777777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>Fidelity account access (D. Kapitz/J. Balayan/ C. Adey)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E580" w14:textId="77777777" w:rsidR="00E70EFE" w:rsidRPr="003A14A3" w:rsidRDefault="00E70EFE" w:rsidP="00E70EFE">
            <w:r w:rsidRPr="003A14A3">
              <w:t>D. Kapitz; C. Ade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5445A" w14:textId="727B0A50" w:rsidR="00E70EFE" w:rsidRPr="003A14A3" w:rsidRDefault="004E12E8" w:rsidP="00E70EFE">
            <w:pPr>
              <w:jc w:val="center"/>
              <w:rPr>
                <w:rFonts w:cs="Calibri"/>
              </w:rPr>
            </w:pPr>
            <w:r w:rsidRPr="003A14A3">
              <w:rPr>
                <w:rFonts w:cs="Calibri"/>
              </w:rPr>
              <w:t>X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C1D44" w14:textId="261BDC7E" w:rsidR="00E70EFE" w:rsidRPr="003A14A3" w:rsidRDefault="004E12E8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>Account closed</w:t>
            </w:r>
            <w:r w:rsidR="00D44ED3" w:rsidRPr="003A14A3">
              <w:t>; funds transferred to Section checking account</w:t>
            </w:r>
          </w:p>
        </w:tc>
      </w:tr>
      <w:tr w:rsidR="003A14A3" w:rsidRPr="003A14A3" w14:paraId="08D66639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D3FFA" w14:textId="77777777" w:rsidR="00E70EFE" w:rsidRPr="003A14A3" w:rsidRDefault="00E70EFE" w:rsidP="00E70EFE">
            <w:r w:rsidRPr="003A14A3">
              <w:t>5/21-04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C34DB" w14:textId="77777777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>Square credit card reader capability (D. Kapitz, N. Glucksberg, C. Roy, C. Adey, R. Martin, J. Pappas)</w:t>
            </w:r>
          </w:p>
          <w:p w14:paraId="2C14AA00" w14:textId="77777777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>Verify that Square Account manager has been changed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A7FD1" w14:textId="77777777" w:rsidR="00E70EFE" w:rsidRPr="003A14A3" w:rsidRDefault="00E70EFE" w:rsidP="00E70EFE">
            <w:r w:rsidRPr="003A14A3">
              <w:t>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64926" w14:textId="60E28EF3" w:rsidR="00E70EFE" w:rsidRPr="003A14A3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0F093" w14:textId="2F39E7C6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 xml:space="preserve">In progress - </w:t>
            </w:r>
          </w:p>
          <w:p w14:paraId="439A12F7" w14:textId="29011B9A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>Chuck to verify who is Manager of the account</w:t>
            </w:r>
            <w:r w:rsidR="00512C15" w:rsidRPr="003A14A3">
              <w:t xml:space="preserve"> N. Glucksberg will use her </w:t>
            </w:r>
            <w:r w:rsidR="00C23C6F" w:rsidRPr="003A14A3">
              <w:t>Square at the meeting</w:t>
            </w:r>
            <w:r w:rsidR="005A56BA" w:rsidRPr="003A14A3">
              <w:t>; should have a backup</w:t>
            </w:r>
          </w:p>
        </w:tc>
      </w:tr>
      <w:tr w:rsidR="003A14A3" w:rsidRPr="003A14A3" w14:paraId="18DDF661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C600A" w14:textId="77777777" w:rsidR="00E70EFE" w:rsidRPr="003A14A3" w:rsidRDefault="00E70EFE" w:rsidP="00E70EFE">
            <w:r w:rsidRPr="003A14A3">
              <w:t>5/21-05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D3679" w14:textId="77777777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 xml:space="preserve">Add holders and numbers of speaker gifts and Pins to attachment C.  Send to 3 past speakers.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FADCC" w14:textId="77777777" w:rsidR="00E70EFE" w:rsidRPr="003A14A3" w:rsidRDefault="00E70EFE" w:rsidP="00E70EFE">
            <w:r w:rsidRPr="003A14A3">
              <w:t xml:space="preserve">D. Kapitz 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B7668" w14:textId="77777777" w:rsidR="00E70EFE" w:rsidRPr="003A14A3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A1AAB" w14:textId="6017BBA2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 xml:space="preserve">Split speaker gifts </w:t>
            </w:r>
            <w:r w:rsidR="004E12E8" w:rsidRPr="003A14A3">
              <w:t>–</w:t>
            </w:r>
            <w:r w:rsidR="005A56BA" w:rsidRPr="003A14A3">
              <w:t xml:space="preserve"> </w:t>
            </w:r>
            <w:r w:rsidR="004E12E8" w:rsidRPr="003A14A3">
              <w:t>8 crystals</w:t>
            </w:r>
            <w:r w:rsidR="005A56BA" w:rsidRPr="003A14A3">
              <w:t xml:space="preserve"> </w:t>
            </w:r>
            <w:r w:rsidR="00180284" w:rsidRPr="003A14A3">
              <w:t>delivered to</w:t>
            </w:r>
            <w:r w:rsidR="005A56BA" w:rsidRPr="003A14A3">
              <w:t xml:space="preserve"> SGH</w:t>
            </w:r>
            <w:r w:rsidR="00545780" w:rsidRPr="003A14A3">
              <w:t>; EPM has remainder and ANS-NE Flag</w:t>
            </w:r>
          </w:p>
        </w:tc>
      </w:tr>
      <w:tr w:rsidR="003A14A3" w:rsidRPr="003A14A3" w14:paraId="4A8FBE18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19C11" w14:textId="77777777" w:rsidR="00E70EFE" w:rsidRPr="003A14A3" w:rsidRDefault="00E70EFE" w:rsidP="00E70EFE">
            <w:r w:rsidRPr="003A14A3">
              <w:lastRenderedPageBreak/>
              <w:t>5/21-06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CEDD2" w14:textId="77777777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>-</w:t>
            </w:r>
            <w:r w:rsidRPr="003A14A3">
              <w:tab/>
              <w:t xml:space="preserve">Federal Tax Filing – File Form 990_N Online (Known as e-postcard) – Treasurer (due May 15). 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C9398" w14:textId="05611E2B" w:rsidR="00E70EFE" w:rsidRPr="003A14A3" w:rsidRDefault="00E70EFE" w:rsidP="00E70EFE">
            <w:pPr>
              <w:rPr>
                <w:strike/>
              </w:rPr>
            </w:pPr>
            <w:r w:rsidRPr="003A14A3">
              <w:t>C. Adey/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6DCE6" w14:textId="77777777" w:rsidR="00E70EFE" w:rsidRPr="003A14A3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5439E" w14:textId="2DE8D999" w:rsidR="00E70EFE" w:rsidRPr="003A14A3" w:rsidRDefault="00545780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rPr>
                <w:bCs/>
              </w:rPr>
              <w:t xml:space="preserve">In-progress; need login and password from D. Kapitz </w:t>
            </w:r>
          </w:p>
        </w:tc>
      </w:tr>
      <w:tr w:rsidR="003A14A3" w:rsidRPr="003A14A3" w14:paraId="4A2FAFAD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C7352" w14:textId="77777777" w:rsidR="00E70EFE" w:rsidRPr="003A14A3" w:rsidRDefault="00E70EFE" w:rsidP="00E70EFE">
            <w:r w:rsidRPr="003A14A3">
              <w:t>5/21-07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0B7AD" w14:textId="283A1DB0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>-</w:t>
            </w:r>
            <w:r w:rsidRPr="003A14A3">
              <w:tab/>
              <w:t>State Tax Filing – Submit Massachusetts Form PC (Public Charities) Annual Report to MA Attorney General with $35.00 filing fee – Treasurer (due May 15)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34C1A" w14:textId="3211A8E5" w:rsidR="00E70EFE" w:rsidRPr="003A14A3" w:rsidRDefault="00E70EFE" w:rsidP="00E70EFE">
            <w:pPr>
              <w:rPr>
                <w:strike/>
              </w:rPr>
            </w:pPr>
            <w:r w:rsidRPr="003A14A3">
              <w:t>C. Adey/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5CA3" w14:textId="3E8D01FA" w:rsidR="00E70EFE" w:rsidRPr="003A14A3" w:rsidRDefault="009C1D3C" w:rsidP="00E70EFE">
            <w:pPr>
              <w:jc w:val="center"/>
              <w:rPr>
                <w:rFonts w:cs="Calibri"/>
              </w:rPr>
            </w:pPr>
            <w:r w:rsidRPr="003A14A3">
              <w:rPr>
                <w:rFonts w:cs="Calibri"/>
              </w:rPr>
              <w:t>X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E903A" w14:textId="20002819" w:rsidR="00E70EFE" w:rsidRPr="003A14A3" w:rsidRDefault="009C1D3C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rPr>
                <w:b/>
              </w:rPr>
              <w:t>Completed</w:t>
            </w:r>
          </w:p>
        </w:tc>
      </w:tr>
      <w:tr w:rsidR="003A14A3" w:rsidRPr="003A14A3" w14:paraId="49A49FE1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358F1" w14:textId="0E85AF4A" w:rsidR="00E70EFE" w:rsidRPr="003A14A3" w:rsidRDefault="00E70EFE" w:rsidP="00E70EFE">
            <w:r w:rsidRPr="003A14A3">
              <w:t xml:space="preserve"> 8/20-04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7C7E7" w14:textId="691EDBA1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 xml:space="preserve">Prepare draft letter that can be sent to school managers in our town requesting interest in the Navigation </w:t>
            </w:r>
            <w:r w:rsidR="00545780" w:rsidRPr="003A14A3">
              <w:t>N</w:t>
            </w:r>
            <w:r w:rsidRPr="003A14A3">
              <w:t>uclear Program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CC528" w14:textId="77777777" w:rsidR="00E70EFE" w:rsidRPr="003A14A3" w:rsidRDefault="00E70EFE" w:rsidP="00E70EFE">
            <w:r w:rsidRPr="003A14A3">
              <w:t>D. Kapitz, C. Roy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45A03" w14:textId="77777777" w:rsidR="00E70EFE" w:rsidRPr="003A14A3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DEDB1" w14:textId="14D27A25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 xml:space="preserve">In progress.  </w:t>
            </w:r>
            <w:r w:rsidR="009C1D3C" w:rsidRPr="003A14A3">
              <w:t>Should send now</w:t>
            </w:r>
            <w:r w:rsidR="00545780" w:rsidRPr="003A14A3">
              <w:t xml:space="preserve"> because the schools will be working on the Fall programs over the Summer</w:t>
            </w:r>
            <w:r w:rsidR="009C1D3C" w:rsidRPr="003A14A3">
              <w:t xml:space="preserve">. C. Roy will send out e-mail to EC for list of </w:t>
            </w:r>
            <w:r w:rsidR="00545780" w:rsidRPr="003A14A3">
              <w:t xml:space="preserve">candidate </w:t>
            </w:r>
            <w:r w:rsidR="009C1D3C" w:rsidRPr="003A14A3">
              <w:t>schools</w:t>
            </w:r>
            <w:r w:rsidR="00545780" w:rsidRPr="003A14A3">
              <w:t xml:space="preserve"> to receive the letter</w:t>
            </w:r>
          </w:p>
        </w:tc>
      </w:tr>
      <w:tr w:rsidR="003A14A3" w:rsidRPr="003A14A3" w14:paraId="1278729B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E70EFE" w:rsidRPr="003A14A3" w:rsidRDefault="00E70EFE" w:rsidP="00E70EFE">
            <w:r w:rsidRPr="003A14A3">
              <w:t>5/20-02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77777777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 xml:space="preserve">Contact area high and middle schools during the early Summer to provide nuclear information by webcast so it can be included in the Fall school plans. </w:t>
            </w:r>
          </w:p>
          <w:p w14:paraId="76D1B221" w14:textId="0E04E404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>We have presentations available for use. Also</w:t>
            </w:r>
            <w:r w:rsidR="003A40B8" w:rsidRPr="003A14A3">
              <w:t>,</w:t>
            </w:r>
            <w:r w:rsidRPr="003A14A3">
              <w:t xml:space="preserve"> we have people that will give the presentations. Time needed about 1:15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E70EFE" w:rsidRPr="003A14A3" w:rsidRDefault="00E70EFE" w:rsidP="00E70EFE">
            <w:r w:rsidRPr="003A14A3">
              <w:t>ALL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E70EFE" w:rsidRPr="003A14A3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C2C9E" w14:textId="39A84850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>Darvin has reopened talks with Westborough</w:t>
            </w:r>
          </w:p>
        </w:tc>
      </w:tr>
      <w:tr w:rsidR="003A14A3" w:rsidRPr="003A14A3" w14:paraId="5E4C2EF2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95A06" w14:textId="77777777" w:rsidR="00E70EFE" w:rsidRPr="003A14A3" w:rsidRDefault="00E70EFE" w:rsidP="00E70EFE">
            <w:r w:rsidRPr="003A14A3">
              <w:t>04/19-10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F7311" w14:textId="08B56473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rPr>
                <w:rFonts w:cs="Calibri"/>
              </w:rPr>
              <w:t>Contact scout troop leaders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E39AE" w14:textId="77777777" w:rsidR="00E70EFE" w:rsidRPr="003A14A3" w:rsidRDefault="00E70EFE" w:rsidP="00E70EFE">
            <w:pPr>
              <w:rPr>
                <w:rFonts w:cs="Calibri"/>
              </w:rPr>
            </w:pPr>
            <w:r w:rsidRPr="003A14A3">
              <w:rPr>
                <w:rFonts w:cs="Calibri"/>
              </w:rPr>
              <w:t>D. Kapitz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78E45" w14:textId="2BAF4ED5" w:rsidR="00E70EFE" w:rsidRPr="003A14A3" w:rsidRDefault="00E70EFE" w:rsidP="00E70EFE">
            <w:pPr>
              <w:jc w:val="center"/>
              <w:rPr>
                <w:rFonts w:cs="Calibri"/>
              </w:rPr>
            </w:pP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9C089" w14:textId="0E88E44B" w:rsidR="00E70EFE" w:rsidRPr="003A14A3" w:rsidRDefault="009C1D3C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>C. Roy will c</w:t>
            </w:r>
            <w:r w:rsidR="003A40B8" w:rsidRPr="003A14A3">
              <w:t>ontact</w:t>
            </w:r>
            <w:r w:rsidRPr="003A14A3">
              <w:t xml:space="preserve"> her daughter’s troop</w:t>
            </w:r>
          </w:p>
        </w:tc>
      </w:tr>
      <w:tr w:rsidR="003A14A3" w:rsidRPr="003A14A3" w14:paraId="5F70EEF4" w14:textId="77777777" w:rsidTr="00FB6326">
        <w:trPr>
          <w:cantSplit/>
          <w:jc w:val="center"/>
        </w:trPr>
        <w:tc>
          <w:tcPr>
            <w:tcW w:w="1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1D866" w14:textId="77777777" w:rsidR="00E70EFE" w:rsidRPr="003A14A3" w:rsidRDefault="00E70EFE" w:rsidP="00E70EFE">
            <w:r w:rsidRPr="003A14A3">
              <w:t>4/20-01</w:t>
            </w:r>
          </w:p>
        </w:tc>
        <w:tc>
          <w:tcPr>
            <w:tcW w:w="4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9CC4" w14:textId="77777777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 xml:space="preserve">Student Conference Funding Program Applications- No action to be taken with respect to funding attendance and any meetings until November.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5F1A1" w14:textId="77777777" w:rsidR="00E70EFE" w:rsidRPr="003A14A3" w:rsidRDefault="00E70EFE" w:rsidP="00E70EFE">
            <w:r w:rsidRPr="003A14A3">
              <w:t>(J. Balayan, C. Roy and J. Nuechterlein)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392F0" w14:textId="77777777" w:rsidR="00E70EFE" w:rsidRPr="003A14A3" w:rsidRDefault="00E70EFE" w:rsidP="00E70EFE">
            <w:pPr>
              <w:jc w:val="center"/>
              <w:rPr>
                <w:rFonts w:cs="Calibri"/>
              </w:rPr>
            </w:pPr>
            <w:r w:rsidRPr="003A14A3">
              <w:rPr>
                <w:rFonts w:cs="Calibri"/>
              </w:rPr>
              <w:t>S</w:t>
            </w:r>
          </w:p>
        </w:tc>
        <w:tc>
          <w:tcPr>
            <w:tcW w:w="2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8FF24" w14:textId="77777777" w:rsidR="00E70EFE" w:rsidRPr="003A14A3" w:rsidRDefault="00E70EFE" w:rsidP="00E70EFE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3A14A3">
              <w:t>Pandemic deferral: Defer until next face to face national meeting.</w:t>
            </w:r>
          </w:p>
        </w:tc>
      </w:tr>
    </w:tbl>
    <w:p w14:paraId="0A8BEF8B" w14:textId="77777777" w:rsidR="00FB6326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9"/>
          <w:footerReference w:type="default" r:id="rId10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282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2583"/>
        <w:gridCol w:w="2463"/>
      </w:tblGrid>
      <w:tr w:rsidR="001C1F4F" w:rsidRPr="00A427EA" w14:paraId="4ABC0F12" w14:textId="77777777" w:rsidTr="006975D2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2583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463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975D2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975D2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and grow the membership list</w:t>
            </w:r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463" w:type="dxa"/>
          </w:tcPr>
          <w:p w14:paraId="140B85A9" w14:textId="420A895A" w:rsidR="001C1F4F" w:rsidRPr="00A427EA" w:rsidRDefault="005A56B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[Need Committee Chair]</w:t>
            </w:r>
          </w:p>
        </w:tc>
      </w:tr>
      <w:tr w:rsidR="001C1F4F" w:rsidRPr="00A427EA" w14:paraId="4FD0DFA3" w14:textId="77777777" w:rsidTr="006975D2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463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975D2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463" w:type="dxa"/>
          </w:tcPr>
          <w:p w14:paraId="28F77AA9" w14:textId="4949A95F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  <w:r w:rsidR="008A3FF9">
              <w:rPr>
                <w:rFonts w:asciiTheme="minorHAnsi" w:hAnsiTheme="minorHAnsi" w:cstheme="minorBidi"/>
              </w:rPr>
              <w:t>/</w:t>
            </w:r>
            <w:r w:rsidRPr="0012302A">
              <w:rPr>
                <w:rFonts w:asciiTheme="minorHAnsi" w:hAnsiTheme="minorHAnsi" w:cstheme="minorBidi"/>
              </w:rPr>
              <w:t xml:space="preserve"> S.</w:t>
            </w:r>
            <w:r w:rsidR="00D44ED3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>Ingalls</w:t>
            </w:r>
          </w:p>
        </w:tc>
      </w:tr>
      <w:tr w:rsidR="001C1F4F" w:rsidRPr="00A427EA" w14:paraId="675874F3" w14:textId="77777777" w:rsidTr="006975D2">
        <w:tc>
          <w:tcPr>
            <w:tcW w:w="2538" w:type="dxa"/>
            <w:shd w:val="clear" w:color="auto" w:fill="FFFF00"/>
          </w:tcPr>
          <w:p w14:paraId="0800129A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1C457B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30988CA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3DC83D82" w14:textId="77777777" w:rsidTr="006975D2">
        <w:tc>
          <w:tcPr>
            <w:tcW w:w="2538" w:type="dxa"/>
          </w:tcPr>
          <w:p w14:paraId="478B746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2583" w:type="dxa"/>
          </w:tcPr>
          <w:p w14:paraId="7ADB157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463" w:type="dxa"/>
          </w:tcPr>
          <w:p w14:paraId="41D259B5" w14:textId="149AB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8A3FF9">
              <w:t>/</w:t>
            </w:r>
            <w:r>
              <w:t xml:space="preserve"> C. Roy</w:t>
            </w:r>
          </w:p>
        </w:tc>
      </w:tr>
      <w:tr w:rsidR="001C1F4F" w:rsidRPr="00A427EA" w14:paraId="4ABDF1BE" w14:textId="77777777" w:rsidTr="006975D2">
        <w:tc>
          <w:tcPr>
            <w:tcW w:w="2538" w:type="dxa"/>
          </w:tcPr>
          <w:p w14:paraId="45EC8C6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2583" w:type="dxa"/>
          </w:tcPr>
          <w:p w14:paraId="203BD0A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463" w:type="dxa"/>
          </w:tcPr>
          <w:p w14:paraId="7153985D" w14:textId="5E1E5DAE" w:rsidR="001C1F4F" w:rsidRPr="002B1C49" w:rsidRDefault="0015448F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J</w:t>
            </w:r>
            <w:r w:rsidR="005A7CC2" w:rsidRPr="002B1C49">
              <w:rPr>
                <w:rFonts w:asciiTheme="minorHAnsi" w:hAnsiTheme="minorHAnsi" w:cstheme="minorBidi"/>
              </w:rPr>
              <w:t>. Balayan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="00431ACC">
              <w:rPr>
                <w:rFonts w:asciiTheme="minorHAnsi" w:hAnsiTheme="minorHAnsi" w:cstheme="minorBidi"/>
              </w:rPr>
              <w:t>/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Pr="002B1C49">
              <w:rPr>
                <w:rFonts w:asciiTheme="minorHAnsi" w:hAnsiTheme="minorHAnsi" w:cstheme="minorBidi"/>
              </w:rPr>
              <w:t>D</w:t>
            </w:r>
            <w:r w:rsidR="00A7298F" w:rsidRPr="002B1C49">
              <w:rPr>
                <w:rFonts w:asciiTheme="minorHAnsi" w:hAnsiTheme="minorHAnsi" w:cstheme="minorBidi"/>
              </w:rPr>
              <w:t>. Kapitz</w:t>
            </w:r>
          </w:p>
          <w:p w14:paraId="31C0C122" w14:textId="45E15A57" w:rsidR="00A7298F" w:rsidRPr="002B1C49" w:rsidRDefault="00A7298F" w:rsidP="002B1C49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62545754" w14:textId="77777777" w:rsidTr="006975D2">
        <w:tc>
          <w:tcPr>
            <w:tcW w:w="2538" w:type="dxa"/>
            <w:shd w:val="clear" w:color="auto" w:fill="FFFF00"/>
          </w:tcPr>
          <w:p w14:paraId="73EFEF4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0750CCB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41C94B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00BAB4A7" w14:textId="77777777" w:rsidTr="006975D2">
        <w:tc>
          <w:tcPr>
            <w:tcW w:w="2538" w:type="dxa"/>
          </w:tcPr>
          <w:p w14:paraId="58A714A5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proofErr w:type="gramStart"/>
            <w:r w:rsidRPr="00A427EA">
              <w:rPr>
                <w:rFonts w:asciiTheme="minorHAnsi" w:hAnsiTheme="minorHAnsi" w:cstheme="minorBidi"/>
              </w:rPr>
              <w:t>Outreach  13</w:t>
            </w:r>
            <w:proofErr w:type="gramEnd"/>
            <w:r w:rsidRPr="00A427EA">
              <w:rPr>
                <w:rFonts w:asciiTheme="minorHAnsi" w:hAnsiTheme="minorHAnsi" w:cstheme="minorBidi"/>
              </w:rPr>
              <w:t>.2.d.</w:t>
            </w:r>
          </w:p>
        </w:tc>
        <w:tc>
          <w:tcPr>
            <w:tcW w:w="1170" w:type="dxa"/>
          </w:tcPr>
          <w:p w14:paraId="1CCFE3B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4B47658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463" w:type="dxa"/>
          </w:tcPr>
          <w:p w14:paraId="0D0E82C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0C10A2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975D2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463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975D2">
        <w:tc>
          <w:tcPr>
            <w:tcW w:w="2538" w:type="dxa"/>
          </w:tcPr>
          <w:p w14:paraId="7B5F03E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proofErr w:type="gramStart"/>
            <w:r w:rsidRPr="00A427EA">
              <w:rPr>
                <w:rFonts w:asciiTheme="minorHAnsi" w:hAnsiTheme="minorHAnsi" w:cstheme="minorBidi"/>
              </w:rPr>
              <w:t>Webmaster  13.2.d</w:t>
            </w:r>
            <w:proofErr w:type="gramEnd"/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463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975D2">
        <w:tc>
          <w:tcPr>
            <w:tcW w:w="2538" w:type="dxa"/>
          </w:tcPr>
          <w:p w14:paraId="4F5ACF3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Scholarship/Student </w:t>
            </w:r>
            <w:proofErr w:type="gramStart"/>
            <w:r w:rsidRPr="00A427EA">
              <w:rPr>
                <w:rFonts w:asciiTheme="minorHAnsi" w:hAnsiTheme="minorHAnsi" w:cstheme="minorBidi"/>
              </w:rPr>
              <w:t>Awards  13.2.d</w:t>
            </w:r>
            <w:proofErr w:type="gramEnd"/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463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975D2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975D2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463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3A14A3" w:rsidRPr="003A14A3" w14:paraId="1D6B1A8C" w14:textId="77777777" w:rsidTr="006975D2">
        <w:tc>
          <w:tcPr>
            <w:tcW w:w="2538" w:type="dxa"/>
          </w:tcPr>
          <w:p w14:paraId="69111D39" w14:textId="77777777" w:rsidR="001C1F4F" w:rsidRPr="003A14A3" w:rsidRDefault="001C1F4F" w:rsidP="006975D2">
            <w:pPr>
              <w:rPr>
                <w:rFonts w:asciiTheme="minorHAnsi" w:hAnsiTheme="minorHAnsi" w:cstheme="minorBidi"/>
              </w:rPr>
            </w:pPr>
            <w:r w:rsidRPr="003A14A3">
              <w:rPr>
                <w:rFonts w:asciiTheme="minorHAnsi" w:hAnsiTheme="minorHAnsi" w:cstheme="minorBidi"/>
              </w:rPr>
              <w:t>Fidelity account access</w:t>
            </w:r>
          </w:p>
        </w:tc>
        <w:tc>
          <w:tcPr>
            <w:tcW w:w="1170" w:type="dxa"/>
          </w:tcPr>
          <w:p w14:paraId="509B05BF" w14:textId="77777777" w:rsidR="001C1F4F" w:rsidRPr="003A14A3" w:rsidRDefault="001C1F4F" w:rsidP="006975D2">
            <w:pPr>
              <w:rPr>
                <w:rFonts w:asciiTheme="minorHAnsi" w:hAnsiTheme="minorHAnsi" w:cstheme="minorBidi"/>
              </w:rPr>
            </w:pPr>
            <w:r w:rsidRPr="003A14A3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6385BC2" w14:textId="77777777" w:rsidR="001C1F4F" w:rsidRPr="003A14A3" w:rsidRDefault="001C1F4F" w:rsidP="006975D2">
            <w:pPr>
              <w:rPr>
                <w:rFonts w:asciiTheme="minorHAnsi" w:hAnsiTheme="minorHAnsi" w:cstheme="minorBidi"/>
              </w:rPr>
            </w:pPr>
            <w:r w:rsidRPr="003A14A3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1B25067C" w14:textId="37D97DAE" w:rsidR="001C1F4F" w:rsidRPr="003A14A3" w:rsidRDefault="00D44ED3" w:rsidP="006975D2">
            <w:pPr>
              <w:rPr>
                <w:rFonts w:asciiTheme="minorHAnsi" w:hAnsiTheme="minorHAnsi" w:cstheme="minorBidi"/>
                <w:b/>
                <w:bCs/>
              </w:rPr>
            </w:pPr>
            <w:r w:rsidRPr="003A14A3">
              <w:rPr>
                <w:rFonts w:asciiTheme="minorHAnsi" w:hAnsiTheme="minorHAnsi" w:cstheme="minorBidi"/>
                <w:b/>
                <w:bCs/>
              </w:rPr>
              <w:t>Account Closed</w:t>
            </w:r>
          </w:p>
        </w:tc>
        <w:tc>
          <w:tcPr>
            <w:tcW w:w="2463" w:type="dxa"/>
          </w:tcPr>
          <w:p w14:paraId="767670D3" w14:textId="40110B26" w:rsidR="001C1F4F" w:rsidRPr="003A14A3" w:rsidRDefault="00606E36" w:rsidP="006975D2">
            <w:pPr>
              <w:rPr>
                <w:rFonts w:asciiTheme="minorHAnsi" w:hAnsiTheme="minorHAnsi" w:cstheme="minorBidi"/>
              </w:rPr>
            </w:pPr>
            <w:r w:rsidRPr="003A14A3">
              <w:rPr>
                <w:rFonts w:asciiTheme="minorHAnsi" w:hAnsiTheme="minorHAnsi" w:cstheme="minorBidi"/>
              </w:rPr>
              <w:t>D</w:t>
            </w:r>
            <w:r w:rsidR="00431ACC" w:rsidRPr="003A14A3">
              <w:rPr>
                <w:rFonts w:asciiTheme="minorHAnsi" w:hAnsiTheme="minorHAnsi" w:cstheme="minorBidi"/>
              </w:rPr>
              <w:t>.</w:t>
            </w:r>
            <w:r w:rsidRPr="003A14A3">
              <w:rPr>
                <w:rFonts w:asciiTheme="minorHAnsi" w:hAnsiTheme="minorHAnsi" w:cstheme="minorBidi"/>
              </w:rPr>
              <w:t xml:space="preserve"> Kapitz</w:t>
            </w:r>
            <w:r w:rsidR="008923D1" w:rsidRPr="003A14A3">
              <w:rPr>
                <w:rFonts w:asciiTheme="minorHAnsi" w:hAnsiTheme="minorHAnsi" w:cstheme="minorBidi"/>
              </w:rPr>
              <w:t xml:space="preserve"> </w:t>
            </w:r>
            <w:r w:rsidR="00431ACC" w:rsidRPr="003A14A3">
              <w:rPr>
                <w:rFonts w:asciiTheme="minorHAnsi" w:hAnsiTheme="minorHAnsi" w:cstheme="minorBidi"/>
              </w:rPr>
              <w:t>/</w:t>
            </w:r>
            <w:r w:rsidR="008923D1" w:rsidRPr="003A14A3">
              <w:rPr>
                <w:rFonts w:asciiTheme="minorHAnsi" w:hAnsiTheme="minorHAnsi" w:cstheme="minorBidi"/>
              </w:rPr>
              <w:t xml:space="preserve"> C.</w:t>
            </w:r>
            <w:r w:rsidR="00431ACC" w:rsidRPr="003A14A3">
              <w:rPr>
                <w:rFonts w:asciiTheme="minorHAnsi" w:hAnsiTheme="minorHAnsi" w:cstheme="minorBidi"/>
              </w:rPr>
              <w:t xml:space="preserve"> </w:t>
            </w:r>
            <w:r w:rsidR="008923D1" w:rsidRPr="003A14A3">
              <w:rPr>
                <w:rFonts w:asciiTheme="minorHAnsi" w:hAnsiTheme="minorHAnsi" w:cstheme="minorBidi"/>
              </w:rPr>
              <w:t>Adey</w:t>
            </w:r>
          </w:p>
          <w:p w14:paraId="38D34E2E" w14:textId="77777777" w:rsidR="001C1F4F" w:rsidRPr="003A14A3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3A14A3" w:rsidRPr="003A14A3" w14:paraId="1F7669D3" w14:textId="77777777" w:rsidTr="006975D2">
        <w:tc>
          <w:tcPr>
            <w:tcW w:w="2538" w:type="dxa"/>
          </w:tcPr>
          <w:p w14:paraId="30E62C8D" w14:textId="77777777" w:rsidR="001C1F4F" w:rsidRPr="003A14A3" w:rsidRDefault="001C1F4F" w:rsidP="006975D2">
            <w:pPr>
              <w:rPr>
                <w:rFonts w:asciiTheme="minorHAnsi" w:hAnsiTheme="minorHAnsi" w:cstheme="minorBidi"/>
              </w:rPr>
            </w:pPr>
            <w:r w:rsidRPr="003A14A3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3A14A3" w:rsidRDefault="009B436A" w:rsidP="006975D2">
            <w:pPr>
              <w:rPr>
                <w:rFonts w:asciiTheme="minorHAnsi" w:hAnsiTheme="minorHAnsi" w:cstheme="minorBidi"/>
              </w:rPr>
            </w:pPr>
            <w:r w:rsidRPr="003A14A3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3A14A3" w:rsidRDefault="009B436A" w:rsidP="006975D2">
            <w:pPr>
              <w:rPr>
                <w:rFonts w:asciiTheme="minorHAnsi" w:hAnsiTheme="minorHAnsi" w:cstheme="minorBidi"/>
              </w:rPr>
            </w:pPr>
            <w:r w:rsidRPr="003A14A3"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2583" w:type="dxa"/>
          </w:tcPr>
          <w:p w14:paraId="5C681E54" w14:textId="71E36186" w:rsidR="001C1F4F" w:rsidRPr="003A14A3" w:rsidRDefault="001C1F4F" w:rsidP="006975D2">
            <w:pPr>
              <w:rPr>
                <w:rFonts w:asciiTheme="minorHAnsi" w:hAnsiTheme="minorHAnsi" w:cstheme="minorBidi"/>
              </w:rPr>
            </w:pPr>
            <w:r w:rsidRPr="003A14A3">
              <w:rPr>
                <w:rFonts w:asciiTheme="minorHAnsi" w:hAnsiTheme="minorHAnsi" w:cstheme="minorBidi"/>
              </w:rPr>
              <w:t>Crystal awards</w:t>
            </w:r>
            <w:r w:rsidR="009B436A" w:rsidRPr="003A14A3">
              <w:rPr>
                <w:rFonts w:asciiTheme="minorHAnsi" w:hAnsiTheme="minorHAnsi" w:cstheme="minorBidi"/>
              </w:rPr>
              <w:t xml:space="preserve"> (31</w:t>
            </w:r>
            <w:proofErr w:type="gramStart"/>
            <w:r w:rsidR="009B436A" w:rsidRPr="003A14A3">
              <w:rPr>
                <w:rFonts w:asciiTheme="minorHAnsi" w:hAnsiTheme="minorHAnsi" w:cstheme="minorBidi"/>
              </w:rPr>
              <w:t>);</w:t>
            </w:r>
            <w:proofErr w:type="gramEnd"/>
            <w:r w:rsidR="009B436A" w:rsidRPr="003A14A3">
              <w:rPr>
                <w:rFonts w:asciiTheme="minorHAnsi" w:hAnsiTheme="minorHAnsi" w:cstheme="minorBidi"/>
              </w:rPr>
              <w:t xml:space="preserve"> </w:t>
            </w:r>
          </w:p>
          <w:p w14:paraId="2160700F" w14:textId="5CC34D35" w:rsidR="001C1F4F" w:rsidRPr="003A14A3" w:rsidRDefault="001C1F4F" w:rsidP="006975D2">
            <w:pPr>
              <w:rPr>
                <w:rFonts w:asciiTheme="minorHAnsi" w:hAnsiTheme="minorHAnsi" w:cstheme="minorBidi"/>
              </w:rPr>
            </w:pPr>
            <w:r w:rsidRPr="003A14A3">
              <w:rPr>
                <w:rFonts w:asciiTheme="minorHAnsi" w:hAnsiTheme="minorHAnsi" w:cstheme="minorBidi"/>
              </w:rPr>
              <w:t>Section Pins</w:t>
            </w:r>
            <w:r w:rsidR="009B436A" w:rsidRPr="003A14A3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463" w:type="dxa"/>
          </w:tcPr>
          <w:p w14:paraId="0BB7A660" w14:textId="4818B119" w:rsidR="001C1F4F" w:rsidRPr="003A14A3" w:rsidRDefault="009B436A" w:rsidP="006975D2">
            <w:pPr>
              <w:rPr>
                <w:rFonts w:asciiTheme="minorHAnsi" w:hAnsiTheme="minorHAnsi" w:cstheme="minorBidi"/>
              </w:rPr>
            </w:pPr>
            <w:proofErr w:type="spellStart"/>
            <w:r w:rsidRPr="003A14A3">
              <w:rPr>
                <w:rFonts w:asciiTheme="minorHAnsi" w:hAnsiTheme="minorHAnsi" w:cstheme="minorBidi"/>
              </w:rPr>
              <w:t>D.Kapitz</w:t>
            </w:r>
            <w:proofErr w:type="spellEnd"/>
            <w:r w:rsidR="00D44ED3" w:rsidRPr="003A14A3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3A14A3" w:rsidRPr="003A14A3" w14:paraId="6398C062" w14:textId="77777777" w:rsidTr="006975D2">
        <w:tc>
          <w:tcPr>
            <w:tcW w:w="2538" w:type="dxa"/>
          </w:tcPr>
          <w:p w14:paraId="1CC678EE" w14:textId="77777777" w:rsidR="001C1F4F" w:rsidRPr="003A14A3" w:rsidRDefault="001C1F4F" w:rsidP="006975D2">
            <w:pPr>
              <w:rPr>
                <w:rFonts w:asciiTheme="minorHAnsi" w:hAnsiTheme="minorHAnsi" w:cstheme="minorBidi"/>
              </w:rPr>
            </w:pPr>
            <w:r w:rsidRPr="003A14A3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3A14A3" w:rsidRDefault="001C1F4F" w:rsidP="006975D2">
            <w:pPr>
              <w:rPr>
                <w:rFonts w:asciiTheme="minorHAnsi" w:hAnsiTheme="minorHAnsi" w:cstheme="minorBidi"/>
              </w:rPr>
            </w:pPr>
            <w:r w:rsidRPr="003A14A3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3A14A3" w:rsidRDefault="009B436A" w:rsidP="009B436A">
            <w:pPr>
              <w:rPr>
                <w:rFonts w:asciiTheme="minorHAnsi" w:hAnsiTheme="minorHAnsi" w:cstheme="minorBidi"/>
              </w:rPr>
            </w:pPr>
            <w:r w:rsidRPr="003A14A3"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2583" w:type="dxa"/>
          </w:tcPr>
          <w:p w14:paraId="7E79DC1C" w14:textId="77777777" w:rsidR="001C1F4F" w:rsidRPr="003A14A3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</w:tcPr>
          <w:p w14:paraId="23FE087F" w14:textId="56C8C57C" w:rsidR="001C1F4F" w:rsidRPr="003A14A3" w:rsidRDefault="00606E36" w:rsidP="006975D2">
            <w:pPr>
              <w:rPr>
                <w:rFonts w:asciiTheme="minorHAnsi" w:hAnsiTheme="minorHAnsi" w:cstheme="minorBidi"/>
              </w:rPr>
            </w:pPr>
            <w:r w:rsidRPr="003A14A3">
              <w:rPr>
                <w:rFonts w:asciiTheme="minorHAnsi" w:hAnsiTheme="minorHAnsi" w:cstheme="minorBidi"/>
              </w:rPr>
              <w:t>R. Kalantari</w:t>
            </w:r>
          </w:p>
        </w:tc>
      </w:tr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F42D4" w14:textId="77777777" w:rsidR="00693F73" w:rsidRDefault="00693F73" w:rsidP="00981D4C">
      <w:r>
        <w:separator/>
      </w:r>
    </w:p>
  </w:endnote>
  <w:endnote w:type="continuationSeparator" w:id="0">
    <w:p w14:paraId="093257D2" w14:textId="77777777" w:rsidR="00693F73" w:rsidRDefault="00693F73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B9D" w14:textId="0F8DF2CC" w:rsidR="00624ED5" w:rsidRPr="00401F66" w:rsidRDefault="00624ED5" w:rsidP="00401F66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15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32643" w14:textId="77777777" w:rsidR="00693F73" w:rsidRDefault="00693F73" w:rsidP="00981D4C">
      <w:r>
        <w:separator/>
      </w:r>
    </w:p>
  </w:footnote>
  <w:footnote w:type="continuationSeparator" w:id="0">
    <w:p w14:paraId="5D0C8CED" w14:textId="77777777" w:rsidR="00693F73" w:rsidRDefault="00693F73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120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977736">
    <w:abstractNumId w:val="3"/>
  </w:num>
  <w:num w:numId="2" w16cid:durableId="487554248">
    <w:abstractNumId w:val="2"/>
  </w:num>
  <w:num w:numId="3" w16cid:durableId="883060450">
    <w:abstractNumId w:val="0"/>
  </w:num>
  <w:num w:numId="4" w16cid:durableId="63514077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AwM7Y0sTQ1NTNX0lEKTi0uzszPAykwrgUAJV4i9ywAAAA="/>
  </w:docVars>
  <w:rsids>
    <w:rsidRoot w:val="002E08DF"/>
    <w:rsid w:val="00000848"/>
    <w:rsid w:val="00000DAC"/>
    <w:rsid w:val="000033E5"/>
    <w:rsid w:val="00010588"/>
    <w:rsid w:val="0001121B"/>
    <w:rsid w:val="00011D5A"/>
    <w:rsid w:val="000134F1"/>
    <w:rsid w:val="000139FC"/>
    <w:rsid w:val="0001509A"/>
    <w:rsid w:val="00015E1F"/>
    <w:rsid w:val="00020E5B"/>
    <w:rsid w:val="00021A9D"/>
    <w:rsid w:val="000267A6"/>
    <w:rsid w:val="00027CB6"/>
    <w:rsid w:val="000301D7"/>
    <w:rsid w:val="00032844"/>
    <w:rsid w:val="0003328D"/>
    <w:rsid w:val="000355A9"/>
    <w:rsid w:val="0003664B"/>
    <w:rsid w:val="00042611"/>
    <w:rsid w:val="00042E6F"/>
    <w:rsid w:val="00043B08"/>
    <w:rsid w:val="000464BA"/>
    <w:rsid w:val="000469B6"/>
    <w:rsid w:val="0005382B"/>
    <w:rsid w:val="00054D2D"/>
    <w:rsid w:val="00056CF8"/>
    <w:rsid w:val="000626AB"/>
    <w:rsid w:val="000634C4"/>
    <w:rsid w:val="0006659B"/>
    <w:rsid w:val="000703F4"/>
    <w:rsid w:val="0007287C"/>
    <w:rsid w:val="00074F12"/>
    <w:rsid w:val="000754E3"/>
    <w:rsid w:val="00075BDF"/>
    <w:rsid w:val="000760C9"/>
    <w:rsid w:val="00077010"/>
    <w:rsid w:val="00077420"/>
    <w:rsid w:val="00077F4F"/>
    <w:rsid w:val="00082CBB"/>
    <w:rsid w:val="00087DAC"/>
    <w:rsid w:val="00091926"/>
    <w:rsid w:val="000937A7"/>
    <w:rsid w:val="000A0273"/>
    <w:rsid w:val="000A0912"/>
    <w:rsid w:val="000A0B07"/>
    <w:rsid w:val="000A14F2"/>
    <w:rsid w:val="000A3CA3"/>
    <w:rsid w:val="000A7E32"/>
    <w:rsid w:val="000B14D8"/>
    <w:rsid w:val="000B29C7"/>
    <w:rsid w:val="000B2D46"/>
    <w:rsid w:val="000B4364"/>
    <w:rsid w:val="000B7DC3"/>
    <w:rsid w:val="000B7EF8"/>
    <w:rsid w:val="000C15FA"/>
    <w:rsid w:val="000C2D65"/>
    <w:rsid w:val="000C68A9"/>
    <w:rsid w:val="000C6F2B"/>
    <w:rsid w:val="000D169B"/>
    <w:rsid w:val="000D45EA"/>
    <w:rsid w:val="000D5E8D"/>
    <w:rsid w:val="000D61AC"/>
    <w:rsid w:val="000E26B3"/>
    <w:rsid w:val="000E417F"/>
    <w:rsid w:val="000E46E7"/>
    <w:rsid w:val="000E6FEF"/>
    <w:rsid w:val="000F3C3A"/>
    <w:rsid w:val="000F56C5"/>
    <w:rsid w:val="000F57A7"/>
    <w:rsid w:val="00100539"/>
    <w:rsid w:val="001006AC"/>
    <w:rsid w:val="00103312"/>
    <w:rsid w:val="001040D7"/>
    <w:rsid w:val="0010574F"/>
    <w:rsid w:val="0010587D"/>
    <w:rsid w:val="0010590E"/>
    <w:rsid w:val="00106786"/>
    <w:rsid w:val="00106C2C"/>
    <w:rsid w:val="00110634"/>
    <w:rsid w:val="001120BC"/>
    <w:rsid w:val="0011242A"/>
    <w:rsid w:val="001124A3"/>
    <w:rsid w:val="001132D0"/>
    <w:rsid w:val="00113628"/>
    <w:rsid w:val="0011438F"/>
    <w:rsid w:val="00114C4C"/>
    <w:rsid w:val="00115922"/>
    <w:rsid w:val="00120103"/>
    <w:rsid w:val="00120AF3"/>
    <w:rsid w:val="00120C1E"/>
    <w:rsid w:val="0012302A"/>
    <w:rsid w:val="0012483D"/>
    <w:rsid w:val="00133054"/>
    <w:rsid w:val="00135206"/>
    <w:rsid w:val="00136B00"/>
    <w:rsid w:val="00144BE4"/>
    <w:rsid w:val="001466D0"/>
    <w:rsid w:val="00147C42"/>
    <w:rsid w:val="00152092"/>
    <w:rsid w:val="0015256A"/>
    <w:rsid w:val="0015448F"/>
    <w:rsid w:val="0015510C"/>
    <w:rsid w:val="001626B2"/>
    <w:rsid w:val="001635F6"/>
    <w:rsid w:val="0016393A"/>
    <w:rsid w:val="00165425"/>
    <w:rsid w:val="0017154A"/>
    <w:rsid w:val="00171FFB"/>
    <w:rsid w:val="00174D10"/>
    <w:rsid w:val="00175B94"/>
    <w:rsid w:val="00180284"/>
    <w:rsid w:val="00181432"/>
    <w:rsid w:val="001819F3"/>
    <w:rsid w:val="00182C16"/>
    <w:rsid w:val="0018533B"/>
    <w:rsid w:val="00185E19"/>
    <w:rsid w:val="00186CDC"/>
    <w:rsid w:val="00187337"/>
    <w:rsid w:val="00194CF4"/>
    <w:rsid w:val="001965B6"/>
    <w:rsid w:val="0019697E"/>
    <w:rsid w:val="001A11AF"/>
    <w:rsid w:val="001B6EBB"/>
    <w:rsid w:val="001B72B7"/>
    <w:rsid w:val="001B732F"/>
    <w:rsid w:val="001C1F4F"/>
    <w:rsid w:val="001C43AF"/>
    <w:rsid w:val="001C4BA6"/>
    <w:rsid w:val="001C73D9"/>
    <w:rsid w:val="001C7562"/>
    <w:rsid w:val="001D00F4"/>
    <w:rsid w:val="001D22C5"/>
    <w:rsid w:val="001D2675"/>
    <w:rsid w:val="001D2DAC"/>
    <w:rsid w:val="001D6363"/>
    <w:rsid w:val="001D6E41"/>
    <w:rsid w:val="001D7BC2"/>
    <w:rsid w:val="001E0625"/>
    <w:rsid w:val="001E081C"/>
    <w:rsid w:val="001E17C1"/>
    <w:rsid w:val="001E4F6F"/>
    <w:rsid w:val="001E6C81"/>
    <w:rsid w:val="001E7AC1"/>
    <w:rsid w:val="001F341B"/>
    <w:rsid w:val="001F34A6"/>
    <w:rsid w:val="001F4E71"/>
    <w:rsid w:val="001F6C0F"/>
    <w:rsid w:val="00200565"/>
    <w:rsid w:val="00201D12"/>
    <w:rsid w:val="00202071"/>
    <w:rsid w:val="0020537B"/>
    <w:rsid w:val="00206318"/>
    <w:rsid w:val="00207A28"/>
    <w:rsid w:val="00213E76"/>
    <w:rsid w:val="0021407C"/>
    <w:rsid w:val="00216C20"/>
    <w:rsid w:val="00217BDD"/>
    <w:rsid w:val="00222901"/>
    <w:rsid w:val="002234D1"/>
    <w:rsid w:val="00223C96"/>
    <w:rsid w:val="002254BC"/>
    <w:rsid w:val="00230D4E"/>
    <w:rsid w:val="00231684"/>
    <w:rsid w:val="00233D38"/>
    <w:rsid w:val="0023422C"/>
    <w:rsid w:val="002374F9"/>
    <w:rsid w:val="00242E11"/>
    <w:rsid w:val="00245A4B"/>
    <w:rsid w:val="00245F76"/>
    <w:rsid w:val="00251DF6"/>
    <w:rsid w:val="002557CF"/>
    <w:rsid w:val="00263F87"/>
    <w:rsid w:val="00265171"/>
    <w:rsid w:val="002654B9"/>
    <w:rsid w:val="00271132"/>
    <w:rsid w:val="0027188C"/>
    <w:rsid w:val="00274814"/>
    <w:rsid w:val="00275907"/>
    <w:rsid w:val="00276352"/>
    <w:rsid w:val="00280698"/>
    <w:rsid w:val="00281BC5"/>
    <w:rsid w:val="00282B50"/>
    <w:rsid w:val="00287505"/>
    <w:rsid w:val="00292060"/>
    <w:rsid w:val="002A32FA"/>
    <w:rsid w:val="002A6867"/>
    <w:rsid w:val="002A6941"/>
    <w:rsid w:val="002A7094"/>
    <w:rsid w:val="002A7A73"/>
    <w:rsid w:val="002B0AEF"/>
    <w:rsid w:val="002B1C49"/>
    <w:rsid w:val="002B2160"/>
    <w:rsid w:val="002B2519"/>
    <w:rsid w:val="002B4690"/>
    <w:rsid w:val="002B760D"/>
    <w:rsid w:val="002C1470"/>
    <w:rsid w:val="002C3205"/>
    <w:rsid w:val="002C6A3F"/>
    <w:rsid w:val="002C787D"/>
    <w:rsid w:val="002D02B3"/>
    <w:rsid w:val="002D0D55"/>
    <w:rsid w:val="002D3633"/>
    <w:rsid w:val="002D4D78"/>
    <w:rsid w:val="002D7B2F"/>
    <w:rsid w:val="002E08DF"/>
    <w:rsid w:val="002E4F85"/>
    <w:rsid w:val="002E6628"/>
    <w:rsid w:val="002E671D"/>
    <w:rsid w:val="002F0453"/>
    <w:rsid w:val="002F0619"/>
    <w:rsid w:val="002F1858"/>
    <w:rsid w:val="002F217D"/>
    <w:rsid w:val="002F3B48"/>
    <w:rsid w:val="002F6B35"/>
    <w:rsid w:val="002F7148"/>
    <w:rsid w:val="00303716"/>
    <w:rsid w:val="00303AE7"/>
    <w:rsid w:val="00304BF0"/>
    <w:rsid w:val="003145E8"/>
    <w:rsid w:val="00315D27"/>
    <w:rsid w:val="0032094D"/>
    <w:rsid w:val="00321212"/>
    <w:rsid w:val="0033132A"/>
    <w:rsid w:val="003317A8"/>
    <w:rsid w:val="00331AA0"/>
    <w:rsid w:val="00336882"/>
    <w:rsid w:val="0034042F"/>
    <w:rsid w:val="00340A6E"/>
    <w:rsid w:val="00341AA8"/>
    <w:rsid w:val="00342A6D"/>
    <w:rsid w:val="00344BA0"/>
    <w:rsid w:val="003519AE"/>
    <w:rsid w:val="00352D1A"/>
    <w:rsid w:val="00352DF1"/>
    <w:rsid w:val="00362FB4"/>
    <w:rsid w:val="003650FC"/>
    <w:rsid w:val="00365213"/>
    <w:rsid w:val="00367447"/>
    <w:rsid w:val="00367793"/>
    <w:rsid w:val="00367FD3"/>
    <w:rsid w:val="00372D80"/>
    <w:rsid w:val="00372E56"/>
    <w:rsid w:val="00377941"/>
    <w:rsid w:val="00383A0A"/>
    <w:rsid w:val="00383D79"/>
    <w:rsid w:val="003842BA"/>
    <w:rsid w:val="0038475D"/>
    <w:rsid w:val="0038662E"/>
    <w:rsid w:val="003901F3"/>
    <w:rsid w:val="003A11EE"/>
    <w:rsid w:val="003A14A3"/>
    <w:rsid w:val="003A40B8"/>
    <w:rsid w:val="003A5CBE"/>
    <w:rsid w:val="003A5F6C"/>
    <w:rsid w:val="003B0B4D"/>
    <w:rsid w:val="003B3855"/>
    <w:rsid w:val="003B4338"/>
    <w:rsid w:val="003B59B4"/>
    <w:rsid w:val="003C1F23"/>
    <w:rsid w:val="003C4FFF"/>
    <w:rsid w:val="003C520E"/>
    <w:rsid w:val="003C52C1"/>
    <w:rsid w:val="003C6A6D"/>
    <w:rsid w:val="003D0F76"/>
    <w:rsid w:val="003D204D"/>
    <w:rsid w:val="003D3D5B"/>
    <w:rsid w:val="003E0FAA"/>
    <w:rsid w:val="003E32A5"/>
    <w:rsid w:val="003E484F"/>
    <w:rsid w:val="003E677A"/>
    <w:rsid w:val="003E6B2C"/>
    <w:rsid w:val="003E7F1B"/>
    <w:rsid w:val="003F18F0"/>
    <w:rsid w:val="003F26EC"/>
    <w:rsid w:val="003F6EFF"/>
    <w:rsid w:val="00401F66"/>
    <w:rsid w:val="00405427"/>
    <w:rsid w:val="004060ED"/>
    <w:rsid w:val="0041076F"/>
    <w:rsid w:val="00411D0A"/>
    <w:rsid w:val="00412D31"/>
    <w:rsid w:val="00414009"/>
    <w:rsid w:val="00420224"/>
    <w:rsid w:val="00421763"/>
    <w:rsid w:val="00424B1B"/>
    <w:rsid w:val="00424F92"/>
    <w:rsid w:val="0042714D"/>
    <w:rsid w:val="00431ACC"/>
    <w:rsid w:val="00433CEB"/>
    <w:rsid w:val="004363B7"/>
    <w:rsid w:val="004464A1"/>
    <w:rsid w:val="0044769E"/>
    <w:rsid w:val="0045039B"/>
    <w:rsid w:val="00451813"/>
    <w:rsid w:val="00453C1A"/>
    <w:rsid w:val="00453F5F"/>
    <w:rsid w:val="00453F82"/>
    <w:rsid w:val="00456FC0"/>
    <w:rsid w:val="00463D86"/>
    <w:rsid w:val="004708A5"/>
    <w:rsid w:val="00470BE5"/>
    <w:rsid w:val="00470DD1"/>
    <w:rsid w:val="00471975"/>
    <w:rsid w:val="0047269B"/>
    <w:rsid w:val="0047445D"/>
    <w:rsid w:val="00475BDD"/>
    <w:rsid w:val="00476877"/>
    <w:rsid w:val="0047738E"/>
    <w:rsid w:val="00482F74"/>
    <w:rsid w:val="00487A25"/>
    <w:rsid w:val="0049068B"/>
    <w:rsid w:val="004925E2"/>
    <w:rsid w:val="00492F5F"/>
    <w:rsid w:val="00493805"/>
    <w:rsid w:val="004968E2"/>
    <w:rsid w:val="00497393"/>
    <w:rsid w:val="004974AB"/>
    <w:rsid w:val="00497643"/>
    <w:rsid w:val="00497EE6"/>
    <w:rsid w:val="00497F91"/>
    <w:rsid w:val="004A6566"/>
    <w:rsid w:val="004B43EE"/>
    <w:rsid w:val="004B7251"/>
    <w:rsid w:val="004C1104"/>
    <w:rsid w:val="004C182A"/>
    <w:rsid w:val="004C2CFC"/>
    <w:rsid w:val="004D0AFC"/>
    <w:rsid w:val="004D23AD"/>
    <w:rsid w:val="004D292E"/>
    <w:rsid w:val="004D43A4"/>
    <w:rsid w:val="004D5C9D"/>
    <w:rsid w:val="004D707F"/>
    <w:rsid w:val="004E12E8"/>
    <w:rsid w:val="004E25EB"/>
    <w:rsid w:val="004E2FD0"/>
    <w:rsid w:val="004E5C0B"/>
    <w:rsid w:val="004E5C99"/>
    <w:rsid w:val="004E64E5"/>
    <w:rsid w:val="004F1412"/>
    <w:rsid w:val="005039DE"/>
    <w:rsid w:val="005043DD"/>
    <w:rsid w:val="00506828"/>
    <w:rsid w:val="005128B9"/>
    <w:rsid w:val="00512C15"/>
    <w:rsid w:val="00515F51"/>
    <w:rsid w:val="00516637"/>
    <w:rsid w:val="00517B32"/>
    <w:rsid w:val="00520356"/>
    <w:rsid w:val="0052312E"/>
    <w:rsid w:val="00524146"/>
    <w:rsid w:val="00524C42"/>
    <w:rsid w:val="00525BBB"/>
    <w:rsid w:val="00531CFF"/>
    <w:rsid w:val="00534A9F"/>
    <w:rsid w:val="00535194"/>
    <w:rsid w:val="00535830"/>
    <w:rsid w:val="005368DB"/>
    <w:rsid w:val="005372E7"/>
    <w:rsid w:val="00537770"/>
    <w:rsid w:val="00541035"/>
    <w:rsid w:val="00543B99"/>
    <w:rsid w:val="0054408A"/>
    <w:rsid w:val="00545780"/>
    <w:rsid w:val="005508AD"/>
    <w:rsid w:val="00552299"/>
    <w:rsid w:val="005547B5"/>
    <w:rsid w:val="0055515A"/>
    <w:rsid w:val="005622A9"/>
    <w:rsid w:val="00563346"/>
    <w:rsid w:val="00563A32"/>
    <w:rsid w:val="005652CE"/>
    <w:rsid w:val="00567E9E"/>
    <w:rsid w:val="005702D6"/>
    <w:rsid w:val="00572A2E"/>
    <w:rsid w:val="0057370B"/>
    <w:rsid w:val="00575946"/>
    <w:rsid w:val="0058125B"/>
    <w:rsid w:val="005823B2"/>
    <w:rsid w:val="00585864"/>
    <w:rsid w:val="00586280"/>
    <w:rsid w:val="00587244"/>
    <w:rsid w:val="00590EC8"/>
    <w:rsid w:val="005A0ABD"/>
    <w:rsid w:val="005A1825"/>
    <w:rsid w:val="005A25E9"/>
    <w:rsid w:val="005A27FF"/>
    <w:rsid w:val="005A3033"/>
    <w:rsid w:val="005A56BA"/>
    <w:rsid w:val="005A793E"/>
    <w:rsid w:val="005A7CC2"/>
    <w:rsid w:val="005B1D6C"/>
    <w:rsid w:val="005B1E0E"/>
    <w:rsid w:val="005B3D76"/>
    <w:rsid w:val="005B476B"/>
    <w:rsid w:val="005B4B41"/>
    <w:rsid w:val="005B6CCC"/>
    <w:rsid w:val="005C29AA"/>
    <w:rsid w:val="005C54D6"/>
    <w:rsid w:val="005D0BC0"/>
    <w:rsid w:val="005D265B"/>
    <w:rsid w:val="005D3A94"/>
    <w:rsid w:val="005D405A"/>
    <w:rsid w:val="005D7251"/>
    <w:rsid w:val="005E1AAD"/>
    <w:rsid w:val="005E2CA9"/>
    <w:rsid w:val="005E701A"/>
    <w:rsid w:val="005F0121"/>
    <w:rsid w:val="005F02C8"/>
    <w:rsid w:val="005F04FE"/>
    <w:rsid w:val="005F3824"/>
    <w:rsid w:val="005F45DD"/>
    <w:rsid w:val="005F4BE1"/>
    <w:rsid w:val="005F4F3A"/>
    <w:rsid w:val="005F57E6"/>
    <w:rsid w:val="00600F51"/>
    <w:rsid w:val="00605610"/>
    <w:rsid w:val="0060582F"/>
    <w:rsid w:val="00605E0C"/>
    <w:rsid w:val="00606E36"/>
    <w:rsid w:val="00607D5C"/>
    <w:rsid w:val="00610321"/>
    <w:rsid w:val="00610FA2"/>
    <w:rsid w:val="00611771"/>
    <w:rsid w:val="0061392A"/>
    <w:rsid w:val="0061410E"/>
    <w:rsid w:val="00615664"/>
    <w:rsid w:val="00616035"/>
    <w:rsid w:val="00620911"/>
    <w:rsid w:val="00620E6F"/>
    <w:rsid w:val="00621F53"/>
    <w:rsid w:val="0062346A"/>
    <w:rsid w:val="00624ED5"/>
    <w:rsid w:val="0062686E"/>
    <w:rsid w:val="00626AFF"/>
    <w:rsid w:val="00627BB0"/>
    <w:rsid w:val="00630D61"/>
    <w:rsid w:val="00631E8C"/>
    <w:rsid w:val="00633281"/>
    <w:rsid w:val="006378C4"/>
    <w:rsid w:val="00642AD1"/>
    <w:rsid w:val="006452CA"/>
    <w:rsid w:val="00646888"/>
    <w:rsid w:val="0064719F"/>
    <w:rsid w:val="00652A90"/>
    <w:rsid w:val="00653AC6"/>
    <w:rsid w:val="00656195"/>
    <w:rsid w:val="006621B6"/>
    <w:rsid w:val="00662255"/>
    <w:rsid w:val="00662D10"/>
    <w:rsid w:val="00662F8A"/>
    <w:rsid w:val="00663899"/>
    <w:rsid w:val="00665886"/>
    <w:rsid w:val="00670AE0"/>
    <w:rsid w:val="00682383"/>
    <w:rsid w:val="006836ED"/>
    <w:rsid w:val="00684DA5"/>
    <w:rsid w:val="00690A17"/>
    <w:rsid w:val="006911D5"/>
    <w:rsid w:val="006925EB"/>
    <w:rsid w:val="00693D11"/>
    <w:rsid w:val="00693F73"/>
    <w:rsid w:val="00695626"/>
    <w:rsid w:val="006975D2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D2D"/>
    <w:rsid w:val="006C14A9"/>
    <w:rsid w:val="006C3007"/>
    <w:rsid w:val="006C5F5C"/>
    <w:rsid w:val="006C6AF2"/>
    <w:rsid w:val="006D061F"/>
    <w:rsid w:val="006D1F5B"/>
    <w:rsid w:val="006D3B0A"/>
    <w:rsid w:val="006D48C4"/>
    <w:rsid w:val="006D4CFE"/>
    <w:rsid w:val="006D75AF"/>
    <w:rsid w:val="006E02FE"/>
    <w:rsid w:val="006E40AE"/>
    <w:rsid w:val="006E5A84"/>
    <w:rsid w:val="006E5E60"/>
    <w:rsid w:val="006F04DA"/>
    <w:rsid w:val="006F0DD4"/>
    <w:rsid w:val="006F1336"/>
    <w:rsid w:val="006F262D"/>
    <w:rsid w:val="006F47E1"/>
    <w:rsid w:val="006F4C8A"/>
    <w:rsid w:val="006F5883"/>
    <w:rsid w:val="006F6B95"/>
    <w:rsid w:val="006F7329"/>
    <w:rsid w:val="00700812"/>
    <w:rsid w:val="007015C7"/>
    <w:rsid w:val="0070225F"/>
    <w:rsid w:val="00702931"/>
    <w:rsid w:val="00703F52"/>
    <w:rsid w:val="0070525D"/>
    <w:rsid w:val="00705BE7"/>
    <w:rsid w:val="0070697C"/>
    <w:rsid w:val="0071018E"/>
    <w:rsid w:val="00712340"/>
    <w:rsid w:val="00714B78"/>
    <w:rsid w:val="0071502F"/>
    <w:rsid w:val="00715D85"/>
    <w:rsid w:val="00716265"/>
    <w:rsid w:val="007262EC"/>
    <w:rsid w:val="0072725D"/>
    <w:rsid w:val="00727A22"/>
    <w:rsid w:val="00727D22"/>
    <w:rsid w:val="0073528C"/>
    <w:rsid w:val="0074053B"/>
    <w:rsid w:val="0074198C"/>
    <w:rsid w:val="00743CD5"/>
    <w:rsid w:val="0074479F"/>
    <w:rsid w:val="0074496E"/>
    <w:rsid w:val="007450B2"/>
    <w:rsid w:val="00750E17"/>
    <w:rsid w:val="007523BD"/>
    <w:rsid w:val="007533E9"/>
    <w:rsid w:val="007546F3"/>
    <w:rsid w:val="007553F0"/>
    <w:rsid w:val="0075601C"/>
    <w:rsid w:val="007567C3"/>
    <w:rsid w:val="00756F8B"/>
    <w:rsid w:val="0076093E"/>
    <w:rsid w:val="00760CEE"/>
    <w:rsid w:val="00763A6D"/>
    <w:rsid w:val="007647D8"/>
    <w:rsid w:val="00766AA5"/>
    <w:rsid w:val="00771A94"/>
    <w:rsid w:val="00772EB6"/>
    <w:rsid w:val="00773EFF"/>
    <w:rsid w:val="0077642C"/>
    <w:rsid w:val="00776D56"/>
    <w:rsid w:val="007771C9"/>
    <w:rsid w:val="00777611"/>
    <w:rsid w:val="00780426"/>
    <w:rsid w:val="00780DCC"/>
    <w:rsid w:val="00781A68"/>
    <w:rsid w:val="00786215"/>
    <w:rsid w:val="00795D9F"/>
    <w:rsid w:val="00796C0B"/>
    <w:rsid w:val="0079767C"/>
    <w:rsid w:val="007A0638"/>
    <w:rsid w:val="007A1B83"/>
    <w:rsid w:val="007A23F4"/>
    <w:rsid w:val="007A2942"/>
    <w:rsid w:val="007A2D85"/>
    <w:rsid w:val="007A4E96"/>
    <w:rsid w:val="007A6AC7"/>
    <w:rsid w:val="007B0AD8"/>
    <w:rsid w:val="007B239E"/>
    <w:rsid w:val="007B3A67"/>
    <w:rsid w:val="007B3D63"/>
    <w:rsid w:val="007B4C93"/>
    <w:rsid w:val="007B590B"/>
    <w:rsid w:val="007B7784"/>
    <w:rsid w:val="007B77C2"/>
    <w:rsid w:val="007C5888"/>
    <w:rsid w:val="007C6070"/>
    <w:rsid w:val="007C6987"/>
    <w:rsid w:val="007D003B"/>
    <w:rsid w:val="007D2540"/>
    <w:rsid w:val="007D6700"/>
    <w:rsid w:val="007D6FC9"/>
    <w:rsid w:val="007D75A0"/>
    <w:rsid w:val="007D769C"/>
    <w:rsid w:val="007D7FCA"/>
    <w:rsid w:val="007E2699"/>
    <w:rsid w:val="007E5F76"/>
    <w:rsid w:val="007F063B"/>
    <w:rsid w:val="007F0929"/>
    <w:rsid w:val="007F5789"/>
    <w:rsid w:val="007F6F9C"/>
    <w:rsid w:val="00800C31"/>
    <w:rsid w:val="00802759"/>
    <w:rsid w:val="0080426F"/>
    <w:rsid w:val="008065B7"/>
    <w:rsid w:val="00812935"/>
    <w:rsid w:val="00813977"/>
    <w:rsid w:val="00814071"/>
    <w:rsid w:val="008142FD"/>
    <w:rsid w:val="00814469"/>
    <w:rsid w:val="00822C37"/>
    <w:rsid w:val="008236B7"/>
    <w:rsid w:val="008261E6"/>
    <w:rsid w:val="008263E7"/>
    <w:rsid w:val="00830399"/>
    <w:rsid w:val="00830827"/>
    <w:rsid w:val="00832E68"/>
    <w:rsid w:val="00840FF0"/>
    <w:rsid w:val="008422CC"/>
    <w:rsid w:val="00842A6A"/>
    <w:rsid w:val="00843290"/>
    <w:rsid w:val="00845D89"/>
    <w:rsid w:val="00846F37"/>
    <w:rsid w:val="0085299B"/>
    <w:rsid w:val="00856AC6"/>
    <w:rsid w:val="00856E03"/>
    <w:rsid w:val="00857463"/>
    <w:rsid w:val="00857939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436"/>
    <w:rsid w:val="008923D1"/>
    <w:rsid w:val="00892C04"/>
    <w:rsid w:val="008972EF"/>
    <w:rsid w:val="00897BDB"/>
    <w:rsid w:val="008A172B"/>
    <w:rsid w:val="008A3FF9"/>
    <w:rsid w:val="008A7027"/>
    <w:rsid w:val="008B2230"/>
    <w:rsid w:val="008B4CCB"/>
    <w:rsid w:val="008B504A"/>
    <w:rsid w:val="008C40CD"/>
    <w:rsid w:val="008C531D"/>
    <w:rsid w:val="008D0FFC"/>
    <w:rsid w:val="008D1321"/>
    <w:rsid w:val="008D19B0"/>
    <w:rsid w:val="008D3075"/>
    <w:rsid w:val="008D42FD"/>
    <w:rsid w:val="008D4A40"/>
    <w:rsid w:val="008D53F5"/>
    <w:rsid w:val="008E5F99"/>
    <w:rsid w:val="008E664A"/>
    <w:rsid w:val="008E665A"/>
    <w:rsid w:val="008F283F"/>
    <w:rsid w:val="008F3E28"/>
    <w:rsid w:val="008F62BD"/>
    <w:rsid w:val="009014E2"/>
    <w:rsid w:val="0090415C"/>
    <w:rsid w:val="009055DB"/>
    <w:rsid w:val="00906B0A"/>
    <w:rsid w:val="00907C67"/>
    <w:rsid w:val="00913025"/>
    <w:rsid w:val="0091738A"/>
    <w:rsid w:val="00921B73"/>
    <w:rsid w:val="00923640"/>
    <w:rsid w:val="00923CD5"/>
    <w:rsid w:val="00924A9B"/>
    <w:rsid w:val="00927701"/>
    <w:rsid w:val="009279EE"/>
    <w:rsid w:val="0093171A"/>
    <w:rsid w:val="00932301"/>
    <w:rsid w:val="00933F17"/>
    <w:rsid w:val="00934682"/>
    <w:rsid w:val="00946601"/>
    <w:rsid w:val="00953304"/>
    <w:rsid w:val="0095471F"/>
    <w:rsid w:val="00955BF1"/>
    <w:rsid w:val="00957F03"/>
    <w:rsid w:val="00957F4B"/>
    <w:rsid w:val="00960A8F"/>
    <w:rsid w:val="009633A4"/>
    <w:rsid w:val="009651D1"/>
    <w:rsid w:val="00965356"/>
    <w:rsid w:val="00967814"/>
    <w:rsid w:val="00972AA0"/>
    <w:rsid w:val="00973F52"/>
    <w:rsid w:val="00974AE9"/>
    <w:rsid w:val="00975320"/>
    <w:rsid w:val="00977553"/>
    <w:rsid w:val="00981D4C"/>
    <w:rsid w:val="00983DD0"/>
    <w:rsid w:val="00987999"/>
    <w:rsid w:val="00990423"/>
    <w:rsid w:val="009956E2"/>
    <w:rsid w:val="00996BBE"/>
    <w:rsid w:val="00996E22"/>
    <w:rsid w:val="00997494"/>
    <w:rsid w:val="00997A4E"/>
    <w:rsid w:val="009A3F9E"/>
    <w:rsid w:val="009A6D69"/>
    <w:rsid w:val="009B0395"/>
    <w:rsid w:val="009B1E48"/>
    <w:rsid w:val="009B3E67"/>
    <w:rsid w:val="009B436A"/>
    <w:rsid w:val="009B43D3"/>
    <w:rsid w:val="009C1387"/>
    <w:rsid w:val="009C1846"/>
    <w:rsid w:val="009C188B"/>
    <w:rsid w:val="009C1D3C"/>
    <w:rsid w:val="009C2C16"/>
    <w:rsid w:val="009C418F"/>
    <w:rsid w:val="009C5E99"/>
    <w:rsid w:val="009D0024"/>
    <w:rsid w:val="009D2585"/>
    <w:rsid w:val="009D3794"/>
    <w:rsid w:val="009D4349"/>
    <w:rsid w:val="009D61A8"/>
    <w:rsid w:val="009D69D5"/>
    <w:rsid w:val="009D73FC"/>
    <w:rsid w:val="009E0D45"/>
    <w:rsid w:val="009E5A9A"/>
    <w:rsid w:val="009F08E4"/>
    <w:rsid w:val="009F25FD"/>
    <w:rsid w:val="009F2F11"/>
    <w:rsid w:val="009F6255"/>
    <w:rsid w:val="009F66CC"/>
    <w:rsid w:val="009F68C8"/>
    <w:rsid w:val="00A0021F"/>
    <w:rsid w:val="00A01DFF"/>
    <w:rsid w:val="00A02061"/>
    <w:rsid w:val="00A02549"/>
    <w:rsid w:val="00A028B7"/>
    <w:rsid w:val="00A02B4C"/>
    <w:rsid w:val="00A03944"/>
    <w:rsid w:val="00A03CD8"/>
    <w:rsid w:val="00A03E85"/>
    <w:rsid w:val="00A13116"/>
    <w:rsid w:val="00A13CD3"/>
    <w:rsid w:val="00A14DF4"/>
    <w:rsid w:val="00A1562F"/>
    <w:rsid w:val="00A15F2D"/>
    <w:rsid w:val="00A170FF"/>
    <w:rsid w:val="00A17BD2"/>
    <w:rsid w:val="00A204A9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36BC"/>
    <w:rsid w:val="00A34B23"/>
    <w:rsid w:val="00A3766A"/>
    <w:rsid w:val="00A379B7"/>
    <w:rsid w:val="00A427EA"/>
    <w:rsid w:val="00A43FD0"/>
    <w:rsid w:val="00A46632"/>
    <w:rsid w:val="00A51D29"/>
    <w:rsid w:val="00A52007"/>
    <w:rsid w:val="00A52EE3"/>
    <w:rsid w:val="00A54F9F"/>
    <w:rsid w:val="00A56145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5A7"/>
    <w:rsid w:val="00A829B1"/>
    <w:rsid w:val="00A83908"/>
    <w:rsid w:val="00A83D61"/>
    <w:rsid w:val="00A84F71"/>
    <w:rsid w:val="00A9123D"/>
    <w:rsid w:val="00A91461"/>
    <w:rsid w:val="00A919D1"/>
    <w:rsid w:val="00A94C64"/>
    <w:rsid w:val="00AA0E84"/>
    <w:rsid w:val="00AA262B"/>
    <w:rsid w:val="00AA37C5"/>
    <w:rsid w:val="00AA42C7"/>
    <w:rsid w:val="00AB3F1A"/>
    <w:rsid w:val="00AB4F74"/>
    <w:rsid w:val="00AB6C86"/>
    <w:rsid w:val="00AC05D2"/>
    <w:rsid w:val="00AC0A02"/>
    <w:rsid w:val="00AC27E6"/>
    <w:rsid w:val="00AC3C43"/>
    <w:rsid w:val="00AC77A3"/>
    <w:rsid w:val="00AC7F22"/>
    <w:rsid w:val="00AD27F3"/>
    <w:rsid w:val="00AD2C23"/>
    <w:rsid w:val="00AD6685"/>
    <w:rsid w:val="00AD765F"/>
    <w:rsid w:val="00AE6163"/>
    <w:rsid w:val="00AE6FF3"/>
    <w:rsid w:val="00AF122D"/>
    <w:rsid w:val="00AF6AC1"/>
    <w:rsid w:val="00B015D8"/>
    <w:rsid w:val="00B122A4"/>
    <w:rsid w:val="00B151D0"/>
    <w:rsid w:val="00B152F3"/>
    <w:rsid w:val="00B17F02"/>
    <w:rsid w:val="00B21C53"/>
    <w:rsid w:val="00B272E6"/>
    <w:rsid w:val="00B30094"/>
    <w:rsid w:val="00B414EE"/>
    <w:rsid w:val="00B4466C"/>
    <w:rsid w:val="00B4605A"/>
    <w:rsid w:val="00B536CD"/>
    <w:rsid w:val="00B5567B"/>
    <w:rsid w:val="00B562B3"/>
    <w:rsid w:val="00B60D48"/>
    <w:rsid w:val="00B61C4F"/>
    <w:rsid w:val="00B65084"/>
    <w:rsid w:val="00B67F6A"/>
    <w:rsid w:val="00B70AC5"/>
    <w:rsid w:val="00B7356B"/>
    <w:rsid w:val="00B74791"/>
    <w:rsid w:val="00B766AF"/>
    <w:rsid w:val="00B77B9C"/>
    <w:rsid w:val="00B81AB0"/>
    <w:rsid w:val="00B920CC"/>
    <w:rsid w:val="00B92115"/>
    <w:rsid w:val="00B927CD"/>
    <w:rsid w:val="00B9388E"/>
    <w:rsid w:val="00B94CE6"/>
    <w:rsid w:val="00B9509B"/>
    <w:rsid w:val="00BA0DCA"/>
    <w:rsid w:val="00BA20DB"/>
    <w:rsid w:val="00BA236F"/>
    <w:rsid w:val="00BA47B3"/>
    <w:rsid w:val="00BB112C"/>
    <w:rsid w:val="00BB3062"/>
    <w:rsid w:val="00BB44C2"/>
    <w:rsid w:val="00BB4AA7"/>
    <w:rsid w:val="00BB4F3D"/>
    <w:rsid w:val="00BB6154"/>
    <w:rsid w:val="00BC0076"/>
    <w:rsid w:val="00BC272F"/>
    <w:rsid w:val="00BC4079"/>
    <w:rsid w:val="00BC475B"/>
    <w:rsid w:val="00BC4BD5"/>
    <w:rsid w:val="00BC6DC6"/>
    <w:rsid w:val="00BD2A2B"/>
    <w:rsid w:val="00BD43F2"/>
    <w:rsid w:val="00BD70CB"/>
    <w:rsid w:val="00BE4522"/>
    <w:rsid w:val="00BE4686"/>
    <w:rsid w:val="00BF02CE"/>
    <w:rsid w:val="00BF063F"/>
    <w:rsid w:val="00BF1ADA"/>
    <w:rsid w:val="00BF3382"/>
    <w:rsid w:val="00BF5939"/>
    <w:rsid w:val="00BF62F4"/>
    <w:rsid w:val="00C01B65"/>
    <w:rsid w:val="00C0427E"/>
    <w:rsid w:val="00C04F74"/>
    <w:rsid w:val="00C063FF"/>
    <w:rsid w:val="00C117D0"/>
    <w:rsid w:val="00C12018"/>
    <w:rsid w:val="00C1435D"/>
    <w:rsid w:val="00C1650F"/>
    <w:rsid w:val="00C16E64"/>
    <w:rsid w:val="00C17892"/>
    <w:rsid w:val="00C22345"/>
    <w:rsid w:val="00C23C6F"/>
    <w:rsid w:val="00C25089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B5"/>
    <w:rsid w:val="00C37908"/>
    <w:rsid w:val="00C41C27"/>
    <w:rsid w:val="00C45EE4"/>
    <w:rsid w:val="00C50BD6"/>
    <w:rsid w:val="00C52A52"/>
    <w:rsid w:val="00C530F2"/>
    <w:rsid w:val="00C531F1"/>
    <w:rsid w:val="00C543F3"/>
    <w:rsid w:val="00C54EC6"/>
    <w:rsid w:val="00C55620"/>
    <w:rsid w:val="00C6263B"/>
    <w:rsid w:val="00C631E3"/>
    <w:rsid w:val="00C6421B"/>
    <w:rsid w:val="00C66DAF"/>
    <w:rsid w:val="00C708B6"/>
    <w:rsid w:val="00C71730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91092"/>
    <w:rsid w:val="00C910E9"/>
    <w:rsid w:val="00C91DD9"/>
    <w:rsid w:val="00C95DE5"/>
    <w:rsid w:val="00C96035"/>
    <w:rsid w:val="00C973DE"/>
    <w:rsid w:val="00CA0459"/>
    <w:rsid w:val="00CA16C7"/>
    <w:rsid w:val="00CA49DC"/>
    <w:rsid w:val="00CA545D"/>
    <w:rsid w:val="00CA5721"/>
    <w:rsid w:val="00CA578F"/>
    <w:rsid w:val="00CB258B"/>
    <w:rsid w:val="00CB2CB9"/>
    <w:rsid w:val="00CB53FE"/>
    <w:rsid w:val="00CB71C7"/>
    <w:rsid w:val="00CB7EC2"/>
    <w:rsid w:val="00CC326E"/>
    <w:rsid w:val="00CC5EBC"/>
    <w:rsid w:val="00CC6C63"/>
    <w:rsid w:val="00CC6F0F"/>
    <w:rsid w:val="00CC77BB"/>
    <w:rsid w:val="00CD11D6"/>
    <w:rsid w:val="00CD45FF"/>
    <w:rsid w:val="00CD7E80"/>
    <w:rsid w:val="00CE4855"/>
    <w:rsid w:val="00CE53FC"/>
    <w:rsid w:val="00CE5F63"/>
    <w:rsid w:val="00CE64C0"/>
    <w:rsid w:val="00CE695E"/>
    <w:rsid w:val="00CE796C"/>
    <w:rsid w:val="00CF2FF6"/>
    <w:rsid w:val="00CF7EC1"/>
    <w:rsid w:val="00D004F4"/>
    <w:rsid w:val="00D03CBD"/>
    <w:rsid w:val="00D044A8"/>
    <w:rsid w:val="00D158F9"/>
    <w:rsid w:val="00D1745A"/>
    <w:rsid w:val="00D213BC"/>
    <w:rsid w:val="00D23AC6"/>
    <w:rsid w:val="00D23B3A"/>
    <w:rsid w:val="00D27FFE"/>
    <w:rsid w:val="00D30780"/>
    <w:rsid w:val="00D31364"/>
    <w:rsid w:val="00D32CA0"/>
    <w:rsid w:val="00D349AB"/>
    <w:rsid w:val="00D355DF"/>
    <w:rsid w:val="00D37241"/>
    <w:rsid w:val="00D40634"/>
    <w:rsid w:val="00D413F8"/>
    <w:rsid w:val="00D424F5"/>
    <w:rsid w:val="00D43083"/>
    <w:rsid w:val="00D44ED3"/>
    <w:rsid w:val="00D47022"/>
    <w:rsid w:val="00D51E68"/>
    <w:rsid w:val="00D531AA"/>
    <w:rsid w:val="00D5355D"/>
    <w:rsid w:val="00D535C3"/>
    <w:rsid w:val="00D53A39"/>
    <w:rsid w:val="00D56F98"/>
    <w:rsid w:val="00D71C85"/>
    <w:rsid w:val="00D74913"/>
    <w:rsid w:val="00D774FC"/>
    <w:rsid w:val="00D82DA4"/>
    <w:rsid w:val="00D87A9C"/>
    <w:rsid w:val="00D9027B"/>
    <w:rsid w:val="00D91B2D"/>
    <w:rsid w:val="00D92048"/>
    <w:rsid w:val="00DA0FBC"/>
    <w:rsid w:val="00DA280A"/>
    <w:rsid w:val="00DA3469"/>
    <w:rsid w:val="00DA566A"/>
    <w:rsid w:val="00DA5D1C"/>
    <w:rsid w:val="00DA6BC2"/>
    <w:rsid w:val="00DA7F51"/>
    <w:rsid w:val="00DB2CF4"/>
    <w:rsid w:val="00DB2EB3"/>
    <w:rsid w:val="00DB6C9A"/>
    <w:rsid w:val="00DB7A7E"/>
    <w:rsid w:val="00DC1BA8"/>
    <w:rsid w:val="00DC5F7D"/>
    <w:rsid w:val="00DD08C4"/>
    <w:rsid w:val="00DD1534"/>
    <w:rsid w:val="00DD4329"/>
    <w:rsid w:val="00DD6E99"/>
    <w:rsid w:val="00DE3581"/>
    <w:rsid w:val="00DE3B7B"/>
    <w:rsid w:val="00DE76DD"/>
    <w:rsid w:val="00DF4813"/>
    <w:rsid w:val="00DF577B"/>
    <w:rsid w:val="00DF7230"/>
    <w:rsid w:val="00E00801"/>
    <w:rsid w:val="00E03BC3"/>
    <w:rsid w:val="00E050E9"/>
    <w:rsid w:val="00E109A8"/>
    <w:rsid w:val="00E1314F"/>
    <w:rsid w:val="00E16283"/>
    <w:rsid w:val="00E21E36"/>
    <w:rsid w:val="00E2338C"/>
    <w:rsid w:val="00E25107"/>
    <w:rsid w:val="00E25AD5"/>
    <w:rsid w:val="00E26EC8"/>
    <w:rsid w:val="00E26F77"/>
    <w:rsid w:val="00E30497"/>
    <w:rsid w:val="00E30929"/>
    <w:rsid w:val="00E30A04"/>
    <w:rsid w:val="00E32011"/>
    <w:rsid w:val="00E337BB"/>
    <w:rsid w:val="00E337C6"/>
    <w:rsid w:val="00E36DCB"/>
    <w:rsid w:val="00E445A5"/>
    <w:rsid w:val="00E447A7"/>
    <w:rsid w:val="00E50DF3"/>
    <w:rsid w:val="00E53DE9"/>
    <w:rsid w:val="00E53E10"/>
    <w:rsid w:val="00E5688B"/>
    <w:rsid w:val="00E57CDE"/>
    <w:rsid w:val="00E609A7"/>
    <w:rsid w:val="00E60E06"/>
    <w:rsid w:val="00E6102A"/>
    <w:rsid w:val="00E62CD1"/>
    <w:rsid w:val="00E638F5"/>
    <w:rsid w:val="00E67CBC"/>
    <w:rsid w:val="00E70EFE"/>
    <w:rsid w:val="00E74938"/>
    <w:rsid w:val="00E80264"/>
    <w:rsid w:val="00E81C0E"/>
    <w:rsid w:val="00E81EFA"/>
    <w:rsid w:val="00E85755"/>
    <w:rsid w:val="00E8707D"/>
    <w:rsid w:val="00E87997"/>
    <w:rsid w:val="00E918C5"/>
    <w:rsid w:val="00E91921"/>
    <w:rsid w:val="00E91EBE"/>
    <w:rsid w:val="00E9308F"/>
    <w:rsid w:val="00E954FB"/>
    <w:rsid w:val="00E9555E"/>
    <w:rsid w:val="00E97033"/>
    <w:rsid w:val="00EA0A2D"/>
    <w:rsid w:val="00EA1576"/>
    <w:rsid w:val="00EB0860"/>
    <w:rsid w:val="00EB0CFA"/>
    <w:rsid w:val="00EB0DB6"/>
    <w:rsid w:val="00EB240D"/>
    <w:rsid w:val="00EB338A"/>
    <w:rsid w:val="00EB4D7A"/>
    <w:rsid w:val="00EC0F5C"/>
    <w:rsid w:val="00EC1ADA"/>
    <w:rsid w:val="00EC580D"/>
    <w:rsid w:val="00EC6FEF"/>
    <w:rsid w:val="00ED0379"/>
    <w:rsid w:val="00ED2CAA"/>
    <w:rsid w:val="00ED414E"/>
    <w:rsid w:val="00ED4273"/>
    <w:rsid w:val="00ED608D"/>
    <w:rsid w:val="00ED61C4"/>
    <w:rsid w:val="00EE5D62"/>
    <w:rsid w:val="00EF3544"/>
    <w:rsid w:val="00EF4B77"/>
    <w:rsid w:val="00F01A99"/>
    <w:rsid w:val="00F025D3"/>
    <w:rsid w:val="00F02665"/>
    <w:rsid w:val="00F03144"/>
    <w:rsid w:val="00F04BAC"/>
    <w:rsid w:val="00F05372"/>
    <w:rsid w:val="00F104C5"/>
    <w:rsid w:val="00F10961"/>
    <w:rsid w:val="00F123E9"/>
    <w:rsid w:val="00F126DC"/>
    <w:rsid w:val="00F17EFB"/>
    <w:rsid w:val="00F27AE1"/>
    <w:rsid w:val="00F30B7D"/>
    <w:rsid w:val="00F33AF2"/>
    <w:rsid w:val="00F33EB7"/>
    <w:rsid w:val="00F34AF8"/>
    <w:rsid w:val="00F34D6C"/>
    <w:rsid w:val="00F36535"/>
    <w:rsid w:val="00F37F04"/>
    <w:rsid w:val="00F4523C"/>
    <w:rsid w:val="00F46DE4"/>
    <w:rsid w:val="00F46E34"/>
    <w:rsid w:val="00F51A66"/>
    <w:rsid w:val="00F52024"/>
    <w:rsid w:val="00F5391B"/>
    <w:rsid w:val="00F5596C"/>
    <w:rsid w:val="00F5770A"/>
    <w:rsid w:val="00F57ADA"/>
    <w:rsid w:val="00F6379A"/>
    <w:rsid w:val="00F6479C"/>
    <w:rsid w:val="00F64869"/>
    <w:rsid w:val="00F64D42"/>
    <w:rsid w:val="00F67248"/>
    <w:rsid w:val="00F74025"/>
    <w:rsid w:val="00F740D7"/>
    <w:rsid w:val="00F74967"/>
    <w:rsid w:val="00F74D4B"/>
    <w:rsid w:val="00F753B7"/>
    <w:rsid w:val="00F77D0A"/>
    <w:rsid w:val="00F77D99"/>
    <w:rsid w:val="00F77FC7"/>
    <w:rsid w:val="00F824AB"/>
    <w:rsid w:val="00F834FA"/>
    <w:rsid w:val="00F83D81"/>
    <w:rsid w:val="00F841BA"/>
    <w:rsid w:val="00F842BA"/>
    <w:rsid w:val="00F85CD4"/>
    <w:rsid w:val="00F85D09"/>
    <w:rsid w:val="00F913BF"/>
    <w:rsid w:val="00F94AEA"/>
    <w:rsid w:val="00F978F4"/>
    <w:rsid w:val="00FA0D08"/>
    <w:rsid w:val="00FA3E12"/>
    <w:rsid w:val="00FA448C"/>
    <w:rsid w:val="00FA49FE"/>
    <w:rsid w:val="00FA5F7F"/>
    <w:rsid w:val="00FA7AD5"/>
    <w:rsid w:val="00FB0C5C"/>
    <w:rsid w:val="00FB1ECA"/>
    <w:rsid w:val="00FB1EF4"/>
    <w:rsid w:val="00FB3DED"/>
    <w:rsid w:val="00FB4E1C"/>
    <w:rsid w:val="00FB558F"/>
    <w:rsid w:val="00FB6134"/>
    <w:rsid w:val="00FB6326"/>
    <w:rsid w:val="00FC1517"/>
    <w:rsid w:val="00FC161B"/>
    <w:rsid w:val="00FC35F0"/>
    <w:rsid w:val="00FC4AD1"/>
    <w:rsid w:val="00FC4D80"/>
    <w:rsid w:val="00FC57F1"/>
    <w:rsid w:val="00FC7FBD"/>
    <w:rsid w:val="00FD05A2"/>
    <w:rsid w:val="00FD3225"/>
    <w:rsid w:val="00FD37A3"/>
    <w:rsid w:val="00FD4BE0"/>
    <w:rsid w:val="00FD5A67"/>
    <w:rsid w:val="00FD614C"/>
    <w:rsid w:val="00FD6EDF"/>
    <w:rsid w:val="00FD7EC3"/>
    <w:rsid w:val="00FE0918"/>
    <w:rsid w:val="00FE0F58"/>
    <w:rsid w:val="00FE34C1"/>
    <w:rsid w:val="00FE384C"/>
    <w:rsid w:val="00FE51A7"/>
    <w:rsid w:val="00FF1822"/>
    <w:rsid w:val="00FF33D2"/>
    <w:rsid w:val="00FF3EE1"/>
    <w:rsid w:val="00FF3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F797B9C3-09D3-4590-B66D-A5420B15B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@local.an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B8665A-A41B-4C99-B19A-F615702F8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1807</Words>
  <Characters>10303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5</cp:revision>
  <cp:lastPrinted>2022-04-19T19:34:00Z</cp:lastPrinted>
  <dcterms:created xsi:type="dcterms:W3CDTF">2022-04-21T12:41:00Z</dcterms:created>
  <dcterms:modified xsi:type="dcterms:W3CDTF">2022-05-11T16:54:00Z</dcterms:modified>
</cp:coreProperties>
</file>